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5838825" cy="6057900"/>
            <wp:effectExtent l="0" t="0" r="9525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C12425">
        <w:rPr>
          <w:noProof/>
          <w:lang w:eastAsia="en-US"/>
        </w:rPr>
        <w:lastRenderedPageBreak/>
        <w:drawing>
          <wp:inline distT="0" distB="0" distL="0" distR="0" wp14:anchorId="293A9C4E" wp14:editId="488B1714">
            <wp:extent cx="6408115" cy="6291072"/>
            <wp:effectExtent l="38100" t="0" r="8826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60C4" w:rsidRDefault="00E960C4" w:rsidP="00C12425">
      <w:r>
        <w:separator/>
      </w:r>
    </w:p>
  </w:endnote>
  <w:endnote w:type="continuationSeparator" w:id="0">
    <w:p w:rsidR="00E960C4" w:rsidRDefault="00E960C4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60C4" w:rsidRDefault="00E960C4" w:rsidP="00C12425">
      <w:r>
        <w:separator/>
      </w:r>
    </w:p>
  </w:footnote>
  <w:footnote w:type="continuationSeparator" w:id="0">
    <w:p w:rsidR="00E960C4" w:rsidRDefault="00E960C4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469C3"/>
    <w:rsid w:val="00055304"/>
    <w:rsid w:val="00057208"/>
    <w:rsid w:val="000604CA"/>
    <w:rsid w:val="00092448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7AC6"/>
    <w:rsid w:val="001D2381"/>
    <w:rsid w:val="001E4933"/>
    <w:rsid w:val="00200676"/>
    <w:rsid w:val="0020224B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F098B"/>
    <w:rsid w:val="00404C4E"/>
    <w:rsid w:val="004203DB"/>
    <w:rsid w:val="00426A20"/>
    <w:rsid w:val="00460A3F"/>
    <w:rsid w:val="00464220"/>
    <w:rsid w:val="00467987"/>
    <w:rsid w:val="00481432"/>
    <w:rsid w:val="00484362"/>
    <w:rsid w:val="0049486C"/>
    <w:rsid w:val="004C22A9"/>
    <w:rsid w:val="004D062D"/>
    <w:rsid w:val="004E2466"/>
    <w:rsid w:val="0050139F"/>
    <w:rsid w:val="0050596A"/>
    <w:rsid w:val="0051097C"/>
    <w:rsid w:val="005256DD"/>
    <w:rsid w:val="00555BC4"/>
    <w:rsid w:val="00566CF7"/>
    <w:rsid w:val="00577477"/>
    <w:rsid w:val="005A55FA"/>
    <w:rsid w:val="005B120B"/>
    <w:rsid w:val="005C5EE4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07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73D23"/>
    <w:rsid w:val="008A73A0"/>
    <w:rsid w:val="008B2E2E"/>
    <w:rsid w:val="008B7262"/>
    <w:rsid w:val="008D6AB0"/>
    <w:rsid w:val="008E16BF"/>
    <w:rsid w:val="008F0F4F"/>
    <w:rsid w:val="008F3E22"/>
    <w:rsid w:val="008F507E"/>
    <w:rsid w:val="00934081"/>
    <w:rsid w:val="00934D24"/>
    <w:rsid w:val="00936CB3"/>
    <w:rsid w:val="00943718"/>
    <w:rsid w:val="00954AAF"/>
    <w:rsid w:val="00962E32"/>
    <w:rsid w:val="00970704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93AEF"/>
    <w:rsid w:val="00E960C4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Tableware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19118D47-EC5E-46D6-8C7A-50D5424A615C}">
      <dgm:prSet phldrT="[文本]"/>
      <dgm:spPr/>
      <dgm:t>
        <a:bodyPr/>
        <a:lstStyle/>
        <a:p>
          <a:r>
            <a:rPr lang="en-US" altLang="zh-CN"/>
            <a:t>Toothpaste</a:t>
          </a:r>
          <a:endParaRPr lang="zh-CN" altLang="en-US"/>
        </a:p>
      </dgm:t>
    </dgm:pt>
    <dgm:pt modelId="{D99CEDBE-8131-494C-B10C-FB311A3A99FA}" type="par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E265880A-E8E6-45A4-B1F8-77556C639E72}" type="sib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6213CB37-1C15-4606-893B-C9A5760A4800}">
      <dgm:prSet phldrT="[文本]"/>
      <dgm:spPr/>
      <dgm:t>
        <a:bodyPr/>
        <a:lstStyle/>
        <a:p>
          <a:r>
            <a:rPr lang="en-US" altLang="zh-CN"/>
            <a:t>Notebook</a:t>
          </a:r>
          <a:endParaRPr lang="zh-CN" altLang="en-US"/>
        </a:p>
      </dgm:t>
    </dgm:pt>
    <dgm:pt modelId="{B8434FA2-D721-4A84-9A85-EB3BE1662521}" type="par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5C7CFA9F-BE92-449B-87DB-B618D553CFA2}" type="sib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0:30-12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19:30-20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7B5BDEA-0A01-4C0C-BC36-7DF680224E1F}">
      <dgm:prSet phldrT="[文本]"/>
      <dgm:spPr/>
      <dgm:t>
        <a:bodyPr/>
        <a:lstStyle/>
        <a:p>
          <a:r>
            <a:rPr lang="en-US" altLang="zh-CN"/>
            <a:t>PM Preview</a:t>
          </a:r>
          <a:endParaRPr lang="zh-CN" altLang="en-US"/>
        </a:p>
      </dgm:t>
    </dgm:pt>
    <dgm:pt modelId="{3B246EDE-87D4-4F10-9016-163390CA2E01}" type="parTrans" cxnId="{BFB99E44-7226-4506-92AF-A860C4137F13}">
      <dgm:prSet/>
      <dgm:spPr/>
      <dgm:t>
        <a:bodyPr/>
        <a:lstStyle/>
        <a:p>
          <a:endParaRPr lang="en-US"/>
        </a:p>
      </dgm:t>
    </dgm:pt>
    <dgm:pt modelId="{4A577F43-E463-4C05-90A6-7BB1A3730D61}" type="sibTrans" cxnId="{BFB99E44-7226-4506-92AF-A860C4137F13}">
      <dgm:prSet/>
      <dgm:spPr/>
      <dgm:t>
        <a:bodyPr/>
        <a:lstStyle/>
        <a:p>
          <a:endParaRPr lang="en-US"/>
        </a:p>
      </dgm:t>
    </dgm:pt>
    <dgm:pt modelId="{FD55C533-4E98-441E-9BAB-704CDB18C501}">
      <dgm:prSet phldrT="[文本]"/>
      <dgm:spPr/>
      <dgm:t>
        <a:bodyPr/>
        <a:lstStyle/>
        <a:p>
          <a:r>
            <a:rPr lang="en-US" altLang="zh-CN"/>
            <a:t>Aritcles</a:t>
          </a:r>
          <a:endParaRPr lang="zh-CN" altLang="en-US"/>
        </a:p>
      </dgm:t>
    </dgm:pt>
    <dgm:pt modelId="{3B196D9E-C2D4-418D-B421-91EE90ACD616}" type="parTrans" cxnId="{E8FF812D-7C2B-403B-A578-CB446B590C5D}">
      <dgm:prSet/>
      <dgm:spPr/>
      <dgm:t>
        <a:bodyPr/>
        <a:lstStyle/>
        <a:p>
          <a:endParaRPr lang="en-US"/>
        </a:p>
      </dgm:t>
    </dgm:pt>
    <dgm:pt modelId="{3FBB194C-4FAF-486A-B71A-1C8EFA7285DA}" type="sibTrans" cxnId="{E8FF812D-7C2B-403B-A578-CB446B590C5D}">
      <dgm:prSet/>
      <dgm:spPr/>
      <dgm:t>
        <a:bodyPr/>
        <a:lstStyle/>
        <a:p>
          <a:endParaRPr lang="en-US"/>
        </a:p>
      </dgm:t>
    </dgm:pt>
    <dgm:pt modelId="{A3B94364-0145-4C34-8AE9-AB71D31899A6}">
      <dgm:prSet phldrT="[文本]"/>
      <dgm:spPr/>
      <dgm:t>
        <a:bodyPr/>
        <a:lstStyle/>
        <a:p>
          <a:r>
            <a:rPr lang="en-US" altLang="zh-CN"/>
            <a:t>Chase Coupon</a:t>
          </a:r>
          <a:endParaRPr lang="zh-CN" altLang="en-US"/>
        </a:p>
      </dgm:t>
    </dgm:pt>
    <dgm:pt modelId="{72E6CB8A-D95F-4879-A388-7542BD5E0680}" type="parTrans" cxnId="{2A27D5B3-63D5-418A-B490-74D65CB5740C}">
      <dgm:prSet/>
      <dgm:spPr/>
      <dgm:t>
        <a:bodyPr/>
        <a:lstStyle/>
        <a:p>
          <a:endParaRPr lang="en-US"/>
        </a:p>
      </dgm:t>
    </dgm:pt>
    <dgm:pt modelId="{3FF7EEBD-527F-4D4A-BCB8-19D23F2ED97A}" type="sibTrans" cxnId="{2A27D5B3-63D5-418A-B490-74D65CB5740C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7BB307FE-C733-47B3-84F9-AAAF06E4814D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83B958BE-E529-468B-AADF-CC9811D8117B}" type="par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13DD393C-452B-41C9-88A9-C6A14F8D1D9C}" type="sib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C7E7E065-55F1-4D11-8F66-244BACFF9065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1CE448E6-4046-4EEC-9D9F-2375FA383962}" type="parTrans" cxnId="{23E5568D-C8C1-4258-B128-C5331423E050}">
      <dgm:prSet/>
      <dgm:spPr/>
      <dgm:t>
        <a:bodyPr/>
        <a:lstStyle/>
        <a:p>
          <a:endParaRPr lang="en-US"/>
        </a:p>
      </dgm:t>
    </dgm:pt>
    <dgm:pt modelId="{C45626E0-B1CC-4D17-AEA9-6311B31AA937}" type="sibTrans" cxnId="{23E5568D-C8C1-4258-B128-C5331423E050}">
      <dgm:prSet/>
      <dgm:spPr/>
      <dgm:t>
        <a:bodyPr/>
        <a:lstStyle/>
        <a:p>
          <a:endParaRPr lang="en-US"/>
        </a:p>
      </dgm:t>
    </dgm:pt>
    <dgm:pt modelId="{7D7F8F8D-17BA-449D-8CD5-C5B588165652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603F392C-412B-4587-969F-C820F748BFA9}" type="parTrans" cxnId="{2CA563F1-5176-4468-AE73-C77F0FD35812}">
      <dgm:prSet/>
      <dgm:spPr/>
      <dgm:t>
        <a:bodyPr/>
        <a:lstStyle/>
        <a:p>
          <a:endParaRPr lang="en-US"/>
        </a:p>
      </dgm:t>
    </dgm:pt>
    <dgm:pt modelId="{0BDCEE12-CBCE-4CA0-BDB3-3C999D6DE609}" type="sibTrans" cxnId="{2CA563F1-5176-4468-AE73-C77F0FD35812}">
      <dgm:prSet/>
      <dgm:spPr/>
      <dgm:t>
        <a:bodyPr/>
        <a:lstStyle/>
        <a:p>
          <a:endParaRPr 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D1784547-E43F-4951-8023-60F8AFED0D6B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6C4B717C-C026-487E-BCE8-05C8818F102F}" type="parTrans" cxnId="{20E49D0C-DC80-4E48-BCBD-F4243ABEEC53}">
      <dgm:prSet/>
      <dgm:spPr/>
      <dgm:t>
        <a:bodyPr/>
        <a:lstStyle/>
        <a:p>
          <a:endParaRPr lang="en-US"/>
        </a:p>
      </dgm:t>
    </dgm:pt>
    <dgm:pt modelId="{666027C8-2AC6-4DC0-8BD1-59F8CBE4F14E}" type="sibTrans" cxnId="{20E49D0C-DC80-4E48-BCBD-F4243ABEEC53}">
      <dgm:prSet/>
      <dgm:spPr/>
      <dgm:t>
        <a:bodyPr/>
        <a:lstStyle/>
        <a:p>
          <a:endParaRPr lang="en-US"/>
        </a:p>
      </dgm:t>
    </dgm:pt>
    <dgm:pt modelId="{0BFBB5FD-5224-49C7-9F4B-22F3920324C0}">
      <dgm:prSet phldrT="[文本]"/>
      <dgm:spPr/>
      <dgm:t>
        <a:bodyPr/>
        <a:lstStyle/>
        <a:p>
          <a:r>
            <a:rPr lang="en-US" altLang="zh-CN"/>
            <a:t>Slides</a:t>
          </a:r>
          <a:endParaRPr lang="zh-CN" altLang="en-US"/>
        </a:p>
      </dgm:t>
    </dgm:pt>
    <dgm:pt modelId="{260B1A16-F499-4C49-9B58-D5D7CF0C43A8}" type="parTrans" cxnId="{2AB5A63E-5639-41E6-9FA4-BAD58989B59B}">
      <dgm:prSet/>
      <dgm:spPr/>
      <dgm:t>
        <a:bodyPr/>
        <a:lstStyle/>
        <a:p>
          <a:endParaRPr lang="en-US"/>
        </a:p>
      </dgm:t>
    </dgm:pt>
    <dgm:pt modelId="{5415B9C6-7A5F-4FCF-B436-4E0B1A45FDEB}" type="sibTrans" cxnId="{2AB5A63E-5639-41E6-9FA4-BAD58989B59B}">
      <dgm:prSet/>
      <dgm:spPr/>
      <dgm:t>
        <a:bodyPr/>
        <a:lstStyle/>
        <a:p>
          <a:endParaRPr lang="en-US"/>
        </a:p>
      </dgm:t>
    </dgm:pt>
    <dgm:pt modelId="{161833B1-45B5-4080-8EB9-2B6CCD4B2E9C}">
      <dgm:prSet phldrT="[文本]"/>
      <dgm:spPr/>
      <dgm:t>
        <a:bodyPr/>
        <a:lstStyle/>
        <a:p>
          <a:r>
            <a:rPr lang="en-US" altLang="zh-CN"/>
            <a:t>9:30-10:30</a:t>
          </a:r>
          <a:endParaRPr lang="zh-CN" altLang="en-US"/>
        </a:p>
      </dgm:t>
    </dgm:pt>
    <dgm:pt modelId="{9D33036F-900C-45DF-BD2E-8E2777F7245E}" type="parTrans" cxnId="{D2391C02-2B06-410C-9151-3F544EC83A9E}">
      <dgm:prSet/>
      <dgm:spPr/>
      <dgm:t>
        <a:bodyPr/>
        <a:lstStyle/>
        <a:p>
          <a:endParaRPr lang="en-US"/>
        </a:p>
      </dgm:t>
    </dgm:pt>
    <dgm:pt modelId="{1675AD12-7642-4121-BF8F-C88EECD894EF}" type="sibTrans" cxnId="{D2391C02-2B06-410C-9151-3F544EC83A9E}">
      <dgm:prSet/>
      <dgm:spPr/>
      <dgm:t>
        <a:bodyPr/>
        <a:lstStyle/>
        <a:p>
          <a:endParaRPr lang="en-US"/>
        </a:p>
      </dgm:t>
    </dgm:pt>
    <dgm:pt modelId="{55534E2D-3EAF-468B-B891-1E556213F14D}">
      <dgm:prSet phldrT="[文本]"/>
      <dgm:spPr/>
      <dgm:t>
        <a:bodyPr/>
        <a:lstStyle/>
        <a:p>
          <a:r>
            <a:rPr lang="en-US" altLang="zh-CN"/>
            <a:t>12:00-12:30</a:t>
          </a:r>
          <a:endParaRPr lang="zh-CN" altLang="en-US"/>
        </a:p>
      </dgm:t>
    </dgm:pt>
    <dgm:pt modelId="{B6B8D4C4-C961-47BE-9F01-4E013EDB8E86}" type="parTrans" cxnId="{32F67F76-2AC0-41DA-82E1-D67033A51395}">
      <dgm:prSet/>
      <dgm:spPr/>
      <dgm:t>
        <a:bodyPr/>
        <a:lstStyle/>
        <a:p>
          <a:endParaRPr lang="en-US"/>
        </a:p>
      </dgm:t>
    </dgm:pt>
    <dgm:pt modelId="{A3017D8A-4D8F-416E-8EEB-E8FF29DFC2A0}" type="sibTrans" cxnId="{32F67F76-2AC0-41DA-82E1-D67033A51395}">
      <dgm:prSet/>
      <dgm:spPr/>
      <dgm:t>
        <a:bodyPr/>
        <a:lstStyle/>
        <a:p>
          <a:endParaRPr lang="en-US"/>
        </a:p>
      </dgm:t>
    </dgm:pt>
    <dgm:pt modelId="{3F0AFA27-E76F-40A4-BB0D-365BDF1B8CFB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C0C7B1B6-823B-4A69-B463-FE8E5E97AFBC}" type="parTrans" cxnId="{2949A707-F28A-48D8-BCAB-EAADD0BB7C97}">
      <dgm:prSet/>
      <dgm:spPr/>
      <dgm:t>
        <a:bodyPr/>
        <a:lstStyle/>
        <a:p>
          <a:endParaRPr lang="en-US"/>
        </a:p>
      </dgm:t>
    </dgm:pt>
    <dgm:pt modelId="{14C3D047-40DE-4974-8699-55395AD5A872}" type="sibTrans" cxnId="{2949A707-F28A-48D8-BCAB-EAADD0BB7C97}">
      <dgm:prSet/>
      <dgm:spPr/>
      <dgm:t>
        <a:bodyPr/>
        <a:lstStyle/>
        <a:p>
          <a:endParaRPr lang="en-US"/>
        </a:p>
      </dgm:t>
    </dgm:pt>
    <dgm:pt modelId="{185D582E-5D13-4564-ACA9-AEBFE1BCE20A}">
      <dgm:prSet phldrT="[文本]"/>
      <dgm:spPr/>
      <dgm:t>
        <a:bodyPr/>
        <a:lstStyle/>
        <a:p>
          <a:r>
            <a:rPr lang="en-US" altLang="zh-CN"/>
            <a:t>20:00-21:00</a:t>
          </a:r>
          <a:endParaRPr lang="zh-CN" altLang="en-US"/>
        </a:p>
      </dgm:t>
    </dgm:pt>
    <dgm:pt modelId="{59A09DB3-6181-4ED7-9EF5-67C9E98A8893}" type="parTrans" cxnId="{6F023491-704A-4149-9397-E73188295DFB}">
      <dgm:prSet/>
      <dgm:spPr/>
      <dgm:t>
        <a:bodyPr/>
        <a:lstStyle/>
        <a:p>
          <a:endParaRPr lang="en-US"/>
        </a:p>
      </dgm:t>
    </dgm:pt>
    <dgm:pt modelId="{696DB26E-D18E-4E01-BE0B-A451B9A3D7D0}" type="sibTrans" cxnId="{6F023491-704A-4149-9397-E73188295DF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24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24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24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24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6C23C675-FD00-4693-B8B2-FE320E01EBA0}" type="pres">
      <dgm:prSet presAssocID="{6C4B717C-C026-487E-BCE8-05C8818F102F}" presName="conn2-1" presStyleLbl="parChTrans1D4" presStyleIdx="2" presStyleCnt="24"/>
      <dgm:spPr/>
      <dgm:t>
        <a:bodyPr/>
        <a:lstStyle/>
        <a:p>
          <a:endParaRPr lang="en-US"/>
        </a:p>
      </dgm:t>
    </dgm:pt>
    <dgm:pt modelId="{463FF2BA-744B-4B84-8BBC-EAF863E5BEE8}" type="pres">
      <dgm:prSet presAssocID="{6C4B717C-C026-487E-BCE8-05C8818F102F}" presName="connTx" presStyleLbl="parChTrans1D4" presStyleIdx="2" presStyleCnt="24"/>
      <dgm:spPr/>
      <dgm:t>
        <a:bodyPr/>
        <a:lstStyle/>
        <a:p>
          <a:endParaRPr lang="en-US"/>
        </a:p>
      </dgm:t>
    </dgm:pt>
    <dgm:pt modelId="{0F7ADD21-ED8F-4BCD-8D93-3AC870FBD65A}" type="pres">
      <dgm:prSet presAssocID="{D1784547-E43F-4951-8023-60F8AFED0D6B}" presName="root2" presStyleCnt="0"/>
      <dgm:spPr/>
    </dgm:pt>
    <dgm:pt modelId="{399D7AA7-129E-4F88-B445-31B773562A91}" type="pres">
      <dgm:prSet presAssocID="{D1784547-E43F-4951-8023-60F8AFED0D6B}" presName="LevelTwoTextNode" presStyleLbl="node4" presStyleIdx="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36A0D8-0791-4AF8-95BC-70CA442A2B09}" type="pres">
      <dgm:prSet presAssocID="{D1784547-E43F-4951-8023-60F8AFED0D6B}" presName="level3hierChild" presStyleCnt="0"/>
      <dgm:spPr/>
    </dgm:pt>
    <dgm:pt modelId="{15EF7062-F92A-4CF5-BBCE-C7799D37E021}" type="pres">
      <dgm:prSet presAssocID="{1CE448E6-4046-4EEC-9D9F-2375FA383962}" presName="conn2-1" presStyleLbl="parChTrans1D4" presStyleIdx="3" presStyleCnt="24"/>
      <dgm:spPr/>
      <dgm:t>
        <a:bodyPr/>
        <a:lstStyle/>
        <a:p>
          <a:endParaRPr lang="en-US"/>
        </a:p>
      </dgm:t>
    </dgm:pt>
    <dgm:pt modelId="{94A1CFB1-EA4D-44C6-A8D9-F0E7146EEC3A}" type="pres">
      <dgm:prSet presAssocID="{1CE448E6-4046-4EEC-9D9F-2375FA383962}" presName="connTx" presStyleLbl="parChTrans1D4" presStyleIdx="3" presStyleCnt="24"/>
      <dgm:spPr/>
      <dgm:t>
        <a:bodyPr/>
        <a:lstStyle/>
        <a:p>
          <a:endParaRPr lang="en-US"/>
        </a:p>
      </dgm:t>
    </dgm:pt>
    <dgm:pt modelId="{F8BF19B7-5AAE-4BD1-8AA3-A3A483B28E50}" type="pres">
      <dgm:prSet presAssocID="{C7E7E065-55F1-4D11-8F66-244BACFF9065}" presName="root2" presStyleCnt="0"/>
      <dgm:spPr/>
    </dgm:pt>
    <dgm:pt modelId="{7A02666E-7509-4C85-8E08-7997C9F62B32}" type="pres">
      <dgm:prSet presAssocID="{C7E7E065-55F1-4D11-8F66-244BACFF9065}" presName="LevelTwoTextNode" presStyleLbl="node4" presStyleIdx="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083B96-5A66-4FE4-9F8F-761179EE7763}" type="pres">
      <dgm:prSet presAssocID="{C7E7E065-55F1-4D11-8F66-244BACFF9065}" presName="level3hierChild" presStyleCnt="0"/>
      <dgm:spPr/>
    </dgm:pt>
    <dgm:pt modelId="{93810BFB-AA3A-4D3F-9612-D00073065490}" type="pres">
      <dgm:prSet presAssocID="{603F392C-412B-4587-969F-C820F748BFA9}" presName="conn2-1" presStyleLbl="parChTrans1D4" presStyleIdx="4" presStyleCnt="24"/>
      <dgm:spPr/>
      <dgm:t>
        <a:bodyPr/>
        <a:lstStyle/>
        <a:p>
          <a:endParaRPr lang="en-US"/>
        </a:p>
      </dgm:t>
    </dgm:pt>
    <dgm:pt modelId="{185648F7-DF20-4CBC-B0F4-8D35CE647A69}" type="pres">
      <dgm:prSet presAssocID="{603F392C-412B-4587-969F-C820F748BFA9}" presName="connTx" presStyleLbl="parChTrans1D4" presStyleIdx="4" presStyleCnt="24"/>
      <dgm:spPr/>
      <dgm:t>
        <a:bodyPr/>
        <a:lstStyle/>
        <a:p>
          <a:endParaRPr lang="en-US"/>
        </a:p>
      </dgm:t>
    </dgm:pt>
    <dgm:pt modelId="{A70546C4-E1AE-445B-BA2B-BC602AE35641}" type="pres">
      <dgm:prSet presAssocID="{7D7F8F8D-17BA-449D-8CD5-C5B588165652}" presName="root2" presStyleCnt="0"/>
      <dgm:spPr/>
    </dgm:pt>
    <dgm:pt modelId="{63A730F9-24F6-4AC2-A640-F4DAF5C42BF7}" type="pres">
      <dgm:prSet presAssocID="{7D7F8F8D-17BA-449D-8CD5-C5B588165652}" presName="LevelTwoTextNode" presStyleLbl="node4" presStyleIdx="4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DDAF99-E475-4030-96D9-F03596F8192C}" type="pres">
      <dgm:prSet presAssocID="{7D7F8F8D-17BA-449D-8CD5-C5B588165652}" presName="level3hierChild" presStyleCnt="0"/>
      <dgm:spPr/>
    </dgm:pt>
    <dgm:pt modelId="{F5762BB5-A21C-4D0D-8AE8-EDBC620BF6CE}" type="pres">
      <dgm:prSet presAssocID="{C0C7B1B6-823B-4A69-B463-FE8E5E97AFBC}" presName="conn2-1" presStyleLbl="parChTrans1D4" presStyleIdx="5" presStyleCnt="24"/>
      <dgm:spPr/>
      <dgm:t>
        <a:bodyPr/>
        <a:lstStyle/>
        <a:p>
          <a:endParaRPr lang="en-US"/>
        </a:p>
      </dgm:t>
    </dgm:pt>
    <dgm:pt modelId="{60D55A9F-47EB-4828-8947-F802507B7C53}" type="pres">
      <dgm:prSet presAssocID="{C0C7B1B6-823B-4A69-B463-FE8E5E97AFBC}" presName="connTx" presStyleLbl="parChTrans1D4" presStyleIdx="5" presStyleCnt="24"/>
      <dgm:spPr/>
      <dgm:t>
        <a:bodyPr/>
        <a:lstStyle/>
        <a:p>
          <a:endParaRPr lang="en-US"/>
        </a:p>
      </dgm:t>
    </dgm:pt>
    <dgm:pt modelId="{00D37D5A-2642-4E50-82AB-4194C2F2CED3}" type="pres">
      <dgm:prSet presAssocID="{3F0AFA27-E76F-40A4-BB0D-365BDF1B8CFB}" presName="root2" presStyleCnt="0"/>
      <dgm:spPr/>
    </dgm:pt>
    <dgm:pt modelId="{A7CEAFB6-A6E6-4AA5-9266-13351DCAFE4E}" type="pres">
      <dgm:prSet presAssocID="{3F0AFA27-E76F-40A4-BB0D-365BDF1B8CFB}" presName="LevelTwoTextNode" presStyleLbl="node4" presStyleIdx="5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3641D55-C4E2-4093-80F8-C21D36E27A8F}" type="pres">
      <dgm:prSet presAssocID="{3F0AFA27-E76F-40A4-BB0D-365BDF1B8CFB}" presName="level3hierChild" presStyleCnt="0"/>
      <dgm:spPr/>
    </dgm:pt>
    <dgm:pt modelId="{C638E32C-C580-47A2-B2F8-1E6F493967CB}" type="pres">
      <dgm:prSet presAssocID="{59A09DB3-6181-4ED7-9EF5-67C9E98A8893}" presName="conn2-1" presStyleLbl="parChTrans1D4" presStyleIdx="6" presStyleCnt="24"/>
      <dgm:spPr/>
      <dgm:t>
        <a:bodyPr/>
        <a:lstStyle/>
        <a:p>
          <a:endParaRPr lang="en-US"/>
        </a:p>
      </dgm:t>
    </dgm:pt>
    <dgm:pt modelId="{86C2BB94-C9C1-49C8-8F76-E8339E1180F1}" type="pres">
      <dgm:prSet presAssocID="{59A09DB3-6181-4ED7-9EF5-67C9E98A8893}" presName="connTx" presStyleLbl="parChTrans1D4" presStyleIdx="6" presStyleCnt="24"/>
      <dgm:spPr/>
      <dgm:t>
        <a:bodyPr/>
        <a:lstStyle/>
        <a:p>
          <a:endParaRPr lang="en-US"/>
        </a:p>
      </dgm:t>
    </dgm:pt>
    <dgm:pt modelId="{241EDB99-7FF3-4710-9D03-76F9D1CFB36D}" type="pres">
      <dgm:prSet presAssocID="{185D582E-5D13-4564-ACA9-AEBFE1BCE20A}" presName="root2" presStyleCnt="0"/>
      <dgm:spPr/>
    </dgm:pt>
    <dgm:pt modelId="{90157A41-CDE6-4A55-982D-91366221E35C}" type="pres">
      <dgm:prSet presAssocID="{185D582E-5D13-4564-ACA9-AEBFE1BCE20A}" presName="LevelTwoTextNode" presStyleLbl="node4" presStyleIdx="6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7B8042-A231-45A8-AB37-F4D4ED23935E}" type="pres">
      <dgm:prSet presAssocID="{185D582E-5D13-4564-ACA9-AEBFE1BCE20A}" presName="level3hierChild" presStyleCnt="0"/>
      <dgm:spPr/>
    </dgm:pt>
    <dgm:pt modelId="{D38613F8-7BD0-405E-AFDE-7126378F4A15}" type="pres">
      <dgm:prSet presAssocID="{3B246EDE-87D4-4F10-9016-163390CA2E01}" presName="conn2-1" presStyleLbl="parChTrans1D3" presStyleIdx="1" presStyleCnt="6"/>
      <dgm:spPr/>
      <dgm:t>
        <a:bodyPr/>
        <a:lstStyle/>
        <a:p>
          <a:endParaRPr lang="zh-CN" altLang="en-US"/>
        </a:p>
      </dgm:t>
    </dgm:pt>
    <dgm:pt modelId="{D30A3F14-B8CE-4775-B8EE-9B5C4E35E178}" type="pres">
      <dgm:prSet presAssocID="{3B246EDE-87D4-4F10-9016-163390CA2E01}" presName="connTx" presStyleLbl="parChTrans1D3" presStyleIdx="1" presStyleCnt="6"/>
      <dgm:spPr/>
      <dgm:t>
        <a:bodyPr/>
        <a:lstStyle/>
        <a:p>
          <a:endParaRPr lang="zh-CN" altLang="en-US"/>
        </a:p>
      </dgm:t>
    </dgm:pt>
    <dgm:pt modelId="{D989FC09-0F5B-413B-98F5-233A4B743212}" type="pres">
      <dgm:prSet presAssocID="{37B5BDEA-0A01-4C0C-BC36-7DF680224E1F}" presName="root2" presStyleCnt="0"/>
      <dgm:spPr/>
    </dgm:pt>
    <dgm:pt modelId="{4D49B8EF-6BEB-4DC6-B872-86D9CFBD622E}" type="pres">
      <dgm:prSet presAssocID="{37B5BDEA-0A01-4C0C-BC36-7DF680224E1F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A48B31-C9FD-4E12-A71F-E39A9CBEC325}" type="pres">
      <dgm:prSet presAssocID="{37B5BDEA-0A01-4C0C-BC36-7DF680224E1F}" presName="level3hierChild" presStyleCnt="0"/>
      <dgm:spPr/>
    </dgm:pt>
    <dgm:pt modelId="{7CD57069-8302-4390-AF60-F48822FA3B8C}" type="pres">
      <dgm:prSet presAssocID="{3B196D9E-C2D4-418D-B421-91EE90ACD616}" presName="conn2-1" presStyleLbl="parChTrans1D4" presStyleIdx="7" presStyleCnt="24"/>
      <dgm:spPr/>
      <dgm:t>
        <a:bodyPr/>
        <a:lstStyle/>
        <a:p>
          <a:endParaRPr lang="zh-CN" altLang="en-US"/>
        </a:p>
      </dgm:t>
    </dgm:pt>
    <dgm:pt modelId="{C963337C-31B2-4CA1-9487-EFAA61D0E918}" type="pres">
      <dgm:prSet presAssocID="{3B196D9E-C2D4-418D-B421-91EE90ACD616}" presName="connTx" presStyleLbl="parChTrans1D4" presStyleIdx="7" presStyleCnt="24"/>
      <dgm:spPr/>
      <dgm:t>
        <a:bodyPr/>
        <a:lstStyle/>
        <a:p>
          <a:endParaRPr lang="zh-CN" altLang="en-US"/>
        </a:p>
      </dgm:t>
    </dgm:pt>
    <dgm:pt modelId="{0CA9E813-1853-4BDA-B3E8-1CCE933B6B18}" type="pres">
      <dgm:prSet presAssocID="{FD55C533-4E98-441E-9BAB-704CDB18C501}" presName="root2" presStyleCnt="0"/>
      <dgm:spPr/>
    </dgm:pt>
    <dgm:pt modelId="{9A7A5CF5-5BA4-4B27-B0EB-B2CB1B812ECF}" type="pres">
      <dgm:prSet presAssocID="{FD55C533-4E98-441E-9BAB-704CDB18C501}" presName="LevelTwoTextNode" presStyleLbl="node4" presStyleIdx="7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32DD539-3D0B-43CA-9162-A5A37F8EBBFF}" type="pres">
      <dgm:prSet presAssocID="{FD55C533-4E98-441E-9BAB-704CDB18C501}" presName="level3hierChild" presStyleCnt="0"/>
      <dgm:spPr/>
    </dgm:pt>
    <dgm:pt modelId="{E0676597-67B1-4C0F-ADE1-050B6EACE5D3}" type="pres">
      <dgm:prSet presAssocID="{9D33036F-900C-45DF-BD2E-8E2777F7245E}" presName="conn2-1" presStyleLbl="parChTrans1D4" presStyleIdx="8" presStyleCnt="24"/>
      <dgm:spPr/>
      <dgm:t>
        <a:bodyPr/>
        <a:lstStyle/>
        <a:p>
          <a:endParaRPr lang="en-US"/>
        </a:p>
      </dgm:t>
    </dgm:pt>
    <dgm:pt modelId="{F4D7D137-08A4-47E9-96ED-B85A86D62BDC}" type="pres">
      <dgm:prSet presAssocID="{9D33036F-900C-45DF-BD2E-8E2777F7245E}" presName="connTx" presStyleLbl="parChTrans1D4" presStyleIdx="8" presStyleCnt="24"/>
      <dgm:spPr/>
      <dgm:t>
        <a:bodyPr/>
        <a:lstStyle/>
        <a:p>
          <a:endParaRPr lang="en-US"/>
        </a:p>
      </dgm:t>
    </dgm:pt>
    <dgm:pt modelId="{042CEB9E-8499-4C01-A5D7-BC082623AD82}" type="pres">
      <dgm:prSet presAssocID="{161833B1-45B5-4080-8EB9-2B6CCD4B2E9C}" presName="root2" presStyleCnt="0"/>
      <dgm:spPr/>
    </dgm:pt>
    <dgm:pt modelId="{31E187A1-9871-4461-9E9D-C51E62FADFE6}" type="pres">
      <dgm:prSet presAssocID="{161833B1-45B5-4080-8EB9-2B6CCD4B2E9C}" presName="LevelTwoTextNode" presStyleLbl="node4" presStyleIdx="8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F937FC4-3327-4AF5-A37B-DD3868D1A2C6}" type="pres">
      <dgm:prSet presAssocID="{161833B1-45B5-4080-8EB9-2B6CCD4B2E9C}" presName="level3hierChild" presStyleCnt="0"/>
      <dgm:spPr/>
    </dgm:pt>
    <dgm:pt modelId="{71C7B4B9-90B7-4305-9A82-B7BBEEF34258}" type="pres">
      <dgm:prSet presAssocID="{260B1A16-F499-4C49-9B58-D5D7CF0C43A8}" presName="conn2-1" presStyleLbl="parChTrans1D4" presStyleIdx="9" presStyleCnt="24"/>
      <dgm:spPr/>
      <dgm:t>
        <a:bodyPr/>
        <a:lstStyle/>
        <a:p>
          <a:endParaRPr lang="en-US"/>
        </a:p>
      </dgm:t>
    </dgm:pt>
    <dgm:pt modelId="{63C5FFFB-9F10-462F-9289-D6B4ECD79DE7}" type="pres">
      <dgm:prSet presAssocID="{260B1A16-F499-4C49-9B58-D5D7CF0C43A8}" presName="connTx" presStyleLbl="parChTrans1D4" presStyleIdx="9" presStyleCnt="24"/>
      <dgm:spPr/>
      <dgm:t>
        <a:bodyPr/>
        <a:lstStyle/>
        <a:p>
          <a:endParaRPr lang="en-US"/>
        </a:p>
      </dgm:t>
    </dgm:pt>
    <dgm:pt modelId="{FD1EF89F-62DA-45F7-B095-B2EA87AC7329}" type="pres">
      <dgm:prSet presAssocID="{0BFBB5FD-5224-49C7-9F4B-22F3920324C0}" presName="root2" presStyleCnt="0"/>
      <dgm:spPr/>
    </dgm:pt>
    <dgm:pt modelId="{27C6AA3F-6D9B-4201-BF69-9208001FC63D}" type="pres">
      <dgm:prSet presAssocID="{0BFBB5FD-5224-49C7-9F4B-22F3920324C0}" presName="LevelTwoTextNode" presStyleLbl="node4" presStyleIdx="9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C2C66AA-20A8-4719-9389-E7851D509110}" type="pres">
      <dgm:prSet presAssocID="{0BFBB5FD-5224-49C7-9F4B-22F3920324C0}" presName="level3hierChild" presStyleCnt="0"/>
      <dgm:spPr/>
    </dgm:pt>
    <dgm:pt modelId="{7E04714D-C084-45E4-BBA4-12CDD6AB25A0}" type="pres">
      <dgm:prSet presAssocID="{B6B8D4C4-C961-47BE-9F01-4E013EDB8E86}" presName="conn2-1" presStyleLbl="parChTrans1D4" presStyleIdx="10" presStyleCnt="24"/>
      <dgm:spPr/>
      <dgm:t>
        <a:bodyPr/>
        <a:lstStyle/>
        <a:p>
          <a:endParaRPr lang="en-US"/>
        </a:p>
      </dgm:t>
    </dgm:pt>
    <dgm:pt modelId="{AF2C912B-D682-4572-B511-BA27FB034BE0}" type="pres">
      <dgm:prSet presAssocID="{B6B8D4C4-C961-47BE-9F01-4E013EDB8E86}" presName="connTx" presStyleLbl="parChTrans1D4" presStyleIdx="10" presStyleCnt="24"/>
      <dgm:spPr/>
      <dgm:t>
        <a:bodyPr/>
        <a:lstStyle/>
        <a:p>
          <a:endParaRPr lang="en-US"/>
        </a:p>
      </dgm:t>
    </dgm:pt>
    <dgm:pt modelId="{AEBEA7CF-D293-447E-87FF-64BAF2ABF606}" type="pres">
      <dgm:prSet presAssocID="{55534E2D-3EAF-468B-B891-1E556213F14D}" presName="root2" presStyleCnt="0"/>
      <dgm:spPr/>
    </dgm:pt>
    <dgm:pt modelId="{B9F8DF81-051F-41E1-8E0D-FEB2CB79A8BB}" type="pres">
      <dgm:prSet presAssocID="{55534E2D-3EAF-468B-B891-1E556213F14D}" presName="LevelTwoTextNode" presStyleLbl="node4" presStyleIdx="10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740196-5154-41A7-8377-CB7A74742AB1}" type="pres">
      <dgm:prSet presAssocID="{55534E2D-3EAF-468B-B891-1E556213F14D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6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6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1" presStyleCnt="24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1" presStyleCnt="24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1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2" presStyleCnt="24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2" presStyleCnt="24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2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3" presStyleCnt="6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3" presStyleCnt="6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3" presStyleCnt="24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3" presStyleCnt="24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3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7212D5D5-1939-4CB3-89C6-89F2F80A28F8}" type="pres">
      <dgm:prSet presAssocID="{B8434FA2-D721-4A84-9A85-EB3BE1662521}" presName="conn2-1" presStyleLbl="parChTrans1D4" presStyleIdx="14" presStyleCnt="24"/>
      <dgm:spPr/>
      <dgm:t>
        <a:bodyPr/>
        <a:lstStyle/>
        <a:p>
          <a:endParaRPr lang="zh-CN" altLang="en-US"/>
        </a:p>
      </dgm:t>
    </dgm:pt>
    <dgm:pt modelId="{923880D7-A7F4-423D-A77A-395DF57084FA}" type="pres">
      <dgm:prSet presAssocID="{B8434FA2-D721-4A84-9A85-EB3BE1662521}" presName="connTx" presStyleLbl="parChTrans1D4" presStyleIdx="14" presStyleCnt="24"/>
      <dgm:spPr/>
      <dgm:t>
        <a:bodyPr/>
        <a:lstStyle/>
        <a:p>
          <a:endParaRPr lang="zh-CN" altLang="en-US"/>
        </a:p>
      </dgm:t>
    </dgm:pt>
    <dgm:pt modelId="{992A4430-4671-42C1-A29D-A9D8D46002D9}" type="pres">
      <dgm:prSet presAssocID="{6213CB37-1C15-4606-893B-C9A5760A4800}" presName="root2" presStyleCnt="0"/>
      <dgm:spPr/>
    </dgm:pt>
    <dgm:pt modelId="{345CA9E2-D35F-4F96-AC71-F5A4B3296559}" type="pres">
      <dgm:prSet presAssocID="{6213CB37-1C15-4606-893B-C9A5760A4800}" presName="LevelTwoTextNode" presStyleLbl="node4" presStyleIdx="14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AB7CA6D-FED5-4D42-990A-9F6D194A93CE}" type="pres">
      <dgm:prSet presAssocID="{6213CB37-1C15-4606-893B-C9A5760A4800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5" presStyleCnt="24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5" presStyleCnt="24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5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40EE180-25AF-4204-AE56-CB1DD087B5AE}" type="pres">
      <dgm:prSet presAssocID="{D99CEDBE-8131-494C-B10C-FB311A3A99FA}" presName="conn2-1" presStyleLbl="parChTrans1D4" presStyleIdx="16" presStyleCnt="24"/>
      <dgm:spPr/>
      <dgm:t>
        <a:bodyPr/>
        <a:lstStyle/>
        <a:p>
          <a:endParaRPr lang="zh-CN" altLang="en-US"/>
        </a:p>
      </dgm:t>
    </dgm:pt>
    <dgm:pt modelId="{5409006B-7558-4B23-8991-ED1CB7E3B5FA}" type="pres">
      <dgm:prSet presAssocID="{D99CEDBE-8131-494C-B10C-FB311A3A99FA}" presName="connTx" presStyleLbl="parChTrans1D4" presStyleIdx="16" presStyleCnt="24"/>
      <dgm:spPr/>
      <dgm:t>
        <a:bodyPr/>
        <a:lstStyle/>
        <a:p>
          <a:endParaRPr lang="zh-CN" altLang="en-US"/>
        </a:p>
      </dgm:t>
    </dgm:pt>
    <dgm:pt modelId="{9F7E7953-E790-49A9-BCA3-F4508AB4F89B}" type="pres">
      <dgm:prSet presAssocID="{19118D47-EC5E-46D6-8C7A-50D5424A615C}" presName="root2" presStyleCnt="0"/>
      <dgm:spPr/>
    </dgm:pt>
    <dgm:pt modelId="{96150568-7483-44FC-9BA6-DE9EA1D929E8}" type="pres">
      <dgm:prSet presAssocID="{19118D47-EC5E-46D6-8C7A-50D5424A615C}" presName="LevelTwoTextNode" presStyleLbl="node4" presStyleIdx="16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D5AFD2-377A-4928-A36E-4248BEDE4573}" type="pres">
      <dgm:prSet presAssocID="{19118D47-EC5E-46D6-8C7A-50D5424A615C}" presName="level3hierChild" presStyleCnt="0"/>
      <dgm:spPr/>
    </dgm:pt>
    <dgm:pt modelId="{CDB19BF2-AEC5-4257-B156-9309200289C7}" type="pres">
      <dgm:prSet presAssocID="{83B958BE-E529-468B-AADF-CC9811D8117B}" presName="conn2-1" presStyleLbl="parChTrans1D4" presStyleIdx="17" presStyleCnt="24"/>
      <dgm:spPr/>
      <dgm:t>
        <a:bodyPr/>
        <a:lstStyle/>
        <a:p>
          <a:endParaRPr lang="en-US"/>
        </a:p>
      </dgm:t>
    </dgm:pt>
    <dgm:pt modelId="{3476A4FA-4757-486A-9465-66B176A1755F}" type="pres">
      <dgm:prSet presAssocID="{83B958BE-E529-468B-AADF-CC9811D8117B}" presName="connTx" presStyleLbl="parChTrans1D4" presStyleIdx="17" presStyleCnt="24"/>
      <dgm:spPr/>
      <dgm:t>
        <a:bodyPr/>
        <a:lstStyle/>
        <a:p>
          <a:endParaRPr lang="en-US"/>
        </a:p>
      </dgm:t>
    </dgm:pt>
    <dgm:pt modelId="{3ECFF343-C18A-4562-A9EF-87A1AC7A5FFD}" type="pres">
      <dgm:prSet presAssocID="{7BB307FE-C733-47B3-84F9-AAAF06E4814D}" presName="root2" presStyleCnt="0"/>
      <dgm:spPr/>
    </dgm:pt>
    <dgm:pt modelId="{D25D64C0-4B64-41AC-92CE-07D758B6DB9F}" type="pres">
      <dgm:prSet presAssocID="{7BB307FE-C733-47B3-84F9-AAAF06E4814D}" presName="LevelTwoTextNode" presStyleLbl="node4" presStyleIdx="17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B1955A2-E3E9-484D-BB33-C182D6D55706}" type="pres">
      <dgm:prSet presAssocID="{7BB307FE-C733-47B3-84F9-AAAF06E4814D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8" presStyleCnt="24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8" presStyleCnt="24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8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9" presStyleCnt="24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9" presStyleCnt="24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9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20" presStyleCnt="24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20" presStyleCnt="24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20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4" presStyleCnt="6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4" presStyleCnt="6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21" presStyleCnt="24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21" presStyleCnt="24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21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6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6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2" presStyleCnt="24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2" presStyleCnt="24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2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0169FCD-FE65-4130-A61A-B8E1A88BB39C}" type="pres">
      <dgm:prSet presAssocID="{72E6CB8A-D95F-4879-A388-7542BD5E0680}" presName="conn2-1" presStyleLbl="parChTrans1D4" presStyleIdx="23" presStyleCnt="24"/>
      <dgm:spPr/>
      <dgm:t>
        <a:bodyPr/>
        <a:lstStyle/>
        <a:p>
          <a:endParaRPr lang="zh-CN" altLang="en-US"/>
        </a:p>
      </dgm:t>
    </dgm:pt>
    <dgm:pt modelId="{9549546E-7602-4CE5-923E-71EF7D20F9E2}" type="pres">
      <dgm:prSet presAssocID="{72E6CB8A-D95F-4879-A388-7542BD5E0680}" presName="connTx" presStyleLbl="parChTrans1D4" presStyleIdx="23" presStyleCnt="24"/>
      <dgm:spPr/>
      <dgm:t>
        <a:bodyPr/>
        <a:lstStyle/>
        <a:p>
          <a:endParaRPr lang="zh-CN" altLang="en-US"/>
        </a:p>
      </dgm:t>
    </dgm:pt>
    <dgm:pt modelId="{8C364F62-B365-421B-9148-AA96BA76C657}" type="pres">
      <dgm:prSet presAssocID="{A3B94364-0145-4C34-8AE9-AB71D31899A6}" presName="root2" presStyleCnt="0"/>
      <dgm:spPr/>
    </dgm:pt>
    <dgm:pt modelId="{40EC32F7-F4B0-4CF9-8799-421C01F4B65A}" type="pres">
      <dgm:prSet presAssocID="{A3B94364-0145-4C34-8AE9-AB71D31899A6}" presName="LevelTwoTextNode" presStyleLbl="node4" presStyleIdx="2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9225BF-6C60-4A5C-93A8-1C8F868A3EA2}" type="pres">
      <dgm:prSet presAssocID="{A3B94364-0145-4C34-8AE9-AB71D31899A6}" presName="level3hierChild" presStyleCnt="0"/>
      <dgm:spPr/>
    </dgm:pt>
  </dgm:ptLst>
  <dgm:cxnLst>
    <dgm:cxn modelId="{9381089F-B78D-4DCD-B261-3E642D18F792}" srcId="{BACCE4A2-3AD2-49FF-AA6C-4061F625A46A}" destId="{6213CB37-1C15-4606-893B-C9A5760A4800}" srcOrd="0" destOrd="0" parTransId="{B8434FA2-D721-4A84-9A85-EB3BE1662521}" sibTransId="{5C7CFA9F-BE92-449B-87DB-B618D553CFA2}"/>
    <dgm:cxn modelId="{7FF39763-E13B-4A74-A2DE-B6B3CE1CCEA7}" type="presOf" srcId="{C8F2FFF7-74DA-440A-822D-47DB1314E36C}" destId="{CF727354-29D2-487B-B444-C7F2F7C6251F}" srcOrd="0" destOrd="0" presId="urn:microsoft.com/office/officeart/2008/layout/HorizontalMultiLevelHierarchy"/>
    <dgm:cxn modelId="{5496704C-5634-4F53-BDC3-9AC4D9D7A8E5}" type="presOf" srcId="{59A09DB3-6181-4ED7-9EF5-67C9E98A8893}" destId="{86C2BB94-C9C1-49C8-8F76-E8339E1180F1}" srcOrd="1" destOrd="0" presId="urn:microsoft.com/office/officeart/2008/layout/HorizontalMultiLevelHierarchy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5F6B1246-7322-4AD7-8C24-90A8B4C20E22}" type="presOf" srcId="{30FCB191-A26B-44DC-AA20-A07E62BB28D7}" destId="{AEAE9668-1594-42A7-936C-F6D9B03E5605}" srcOrd="0" destOrd="0" presId="urn:microsoft.com/office/officeart/2008/layout/HorizontalMultiLevelHierarchy"/>
    <dgm:cxn modelId="{7CF83D4F-47BD-41B0-8B45-B28C205776E2}" type="presOf" srcId="{55534E2D-3EAF-468B-B891-1E556213F14D}" destId="{B9F8DF81-051F-41E1-8E0D-FEB2CB79A8BB}" srcOrd="0" destOrd="0" presId="urn:microsoft.com/office/officeart/2008/layout/HorizontalMultiLevelHierarchy"/>
    <dgm:cxn modelId="{6B4206AF-3B5C-4FE6-945A-99C8945A2AD1}" type="presOf" srcId="{3F0AFA27-E76F-40A4-BB0D-365BDF1B8CFB}" destId="{A7CEAFB6-A6E6-4AA5-9266-13351DCAFE4E}" srcOrd="0" destOrd="0" presId="urn:microsoft.com/office/officeart/2008/layout/HorizontalMultiLevelHierarchy"/>
    <dgm:cxn modelId="{0B956391-50B9-42DC-967D-CBEF831FFB4D}" type="presOf" srcId="{2FCCDA2B-747D-4FAA-B7F2-B0390F0E4FC1}" destId="{E2CE8335-163F-4FC8-9EB2-2F1AB9A3494D}" srcOrd="0" destOrd="0" presId="urn:microsoft.com/office/officeart/2008/layout/HorizontalMultiLevelHierarchy"/>
    <dgm:cxn modelId="{71A66F27-E0DD-4A80-B29B-4C7D544DBB61}" type="presOf" srcId="{2FDF7F34-AFFB-48F5-B95A-EC1EEBE256CF}" destId="{CB2039D7-A122-4FBD-A84B-449349191360}" srcOrd="1" destOrd="0" presId="urn:microsoft.com/office/officeart/2008/layout/HorizontalMultiLevelHierarchy"/>
    <dgm:cxn modelId="{BC6D6445-11E0-4827-BC57-FAFBE9244217}" type="presOf" srcId="{EE7AB39F-748A-4E7E-B197-2733B9168AC0}" destId="{AD5F8567-37F6-4CAA-8B49-515B5BB217E9}" srcOrd="1" destOrd="0" presId="urn:microsoft.com/office/officeart/2008/layout/HorizontalMultiLevelHierarchy"/>
    <dgm:cxn modelId="{32F67F76-2AC0-41DA-82E1-D67033A51395}" srcId="{0BFBB5FD-5224-49C7-9F4B-22F3920324C0}" destId="{55534E2D-3EAF-468B-B891-1E556213F14D}" srcOrd="0" destOrd="0" parTransId="{B6B8D4C4-C961-47BE-9F01-4E013EDB8E86}" sibTransId="{A3017D8A-4D8F-416E-8EEB-E8FF29DFC2A0}"/>
    <dgm:cxn modelId="{D12AB123-650F-4375-8D3C-7C6DF06312CE}" type="presOf" srcId="{3153BB00-52E5-49F4-BB02-E7E5D569CFA3}" destId="{550E294F-EC44-419B-ACBA-76EA29C580AF}" srcOrd="0" destOrd="0" presId="urn:microsoft.com/office/officeart/2008/layout/HorizontalMultiLevelHierarchy"/>
    <dgm:cxn modelId="{2452BA86-B651-4C5F-8CE4-EA9D6A9DE644}" type="presOf" srcId="{C7D852CC-83C3-4D0D-B418-7B3508CA8623}" destId="{E4D805C1-0FDD-4506-9132-245D1618CDA6}" srcOrd="0" destOrd="0" presId="urn:microsoft.com/office/officeart/2008/layout/HorizontalMultiLevelHierarchy"/>
    <dgm:cxn modelId="{5F85E99E-5682-4643-8FD7-97E9F8C8CD23}" type="presOf" srcId="{1E48BBB0-9D91-4007-82C6-411D9964C921}" destId="{D39F0EBD-FE23-49ED-8731-BF50C8139E6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A924E097-C5E0-47B0-80D6-3D5FBCF5634A}" type="presOf" srcId="{D99CEDBE-8131-494C-B10C-FB311A3A99FA}" destId="{B40EE180-25AF-4204-AE56-CB1DD087B5AE}" srcOrd="0" destOrd="0" presId="urn:microsoft.com/office/officeart/2008/layout/HorizontalMultiLevelHierarchy"/>
    <dgm:cxn modelId="{6A11D6FD-00AB-48AE-9B02-5F206AAA5C75}" type="presOf" srcId="{3AB16EB6-4C09-4696-AAE7-C9AF97F6B5E8}" destId="{4AE60FE5-0106-4009-A9AD-E85CABEF1AC2}" srcOrd="0" destOrd="0" presId="urn:microsoft.com/office/officeart/2008/layout/HorizontalMultiLevelHierarchy"/>
    <dgm:cxn modelId="{2A27D5B3-63D5-418A-B490-74D65CB5740C}" srcId="{1E48BBB0-9D91-4007-82C6-411D9964C921}" destId="{A3B94364-0145-4C34-8AE9-AB71D31899A6}" srcOrd="1" destOrd="0" parTransId="{72E6CB8A-D95F-4879-A388-7542BD5E0680}" sibTransId="{3FF7EEBD-527F-4D4A-BCB8-19D23F2ED97A}"/>
    <dgm:cxn modelId="{300BF33C-E6C7-49A9-982C-1E9DBAAF8DF9}" type="presOf" srcId="{0DA1C060-E1EF-497C-B4B7-CC10236D4AB5}" destId="{D456BF37-646F-420A-817B-2C6FE870644F}" srcOrd="0" destOrd="0" presId="urn:microsoft.com/office/officeart/2008/layout/HorizontalMultiLevelHierarchy"/>
    <dgm:cxn modelId="{270DA454-3D2D-44FC-BB05-8AC343525A15}" type="presOf" srcId="{D99CEDBE-8131-494C-B10C-FB311A3A99FA}" destId="{5409006B-7558-4B23-8991-ED1CB7E3B5FA}" srcOrd="1" destOrd="0" presId="urn:microsoft.com/office/officeart/2008/layout/HorizontalMultiLevelHierarchy"/>
    <dgm:cxn modelId="{EE9C4A0C-3E89-467E-ADD1-A5CDA719908B}" type="presOf" srcId="{C0C7B1B6-823B-4A69-B463-FE8E5E97AFBC}" destId="{F5762BB5-A21C-4D0D-8AE8-EDBC620BF6CE}" srcOrd="0" destOrd="0" presId="urn:microsoft.com/office/officeart/2008/layout/HorizontalMultiLevelHierarchy"/>
    <dgm:cxn modelId="{BE0FEFA4-1C21-423D-A80E-ECD055F3B245}" type="presOf" srcId="{D1784547-E43F-4951-8023-60F8AFED0D6B}" destId="{399D7AA7-129E-4F88-B445-31B773562A91}" srcOrd="0" destOrd="0" presId="urn:microsoft.com/office/officeart/2008/layout/HorizontalMultiLevelHierarchy"/>
    <dgm:cxn modelId="{A1626D82-E5A6-419C-B670-4E87E9E1F286}" type="presOf" srcId="{B6B8D4C4-C961-47BE-9F01-4E013EDB8E86}" destId="{7E04714D-C084-45E4-BBA4-12CDD6AB25A0}" srcOrd="0" destOrd="0" presId="urn:microsoft.com/office/officeart/2008/layout/HorizontalMultiLevelHierarchy"/>
    <dgm:cxn modelId="{E1EFA26D-FBA4-4620-A833-68EDF0CE8C8A}" type="presOf" srcId="{0BFBB5FD-5224-49C7-9F4B-22F3920324C0}" destId="{27C6AA3F-6D9B-4201-BF69-9208001FC63D}" srcOrd="0" destOrd="0" presId="urn:microsoft.com/office/officeart/2008/layout/HorizontalMultiLevelHierarchy"/>
    <dgm:cxn modelId="{58587CC3-8002-4F46-B282-437FD27ED640}" type="presOf" srcId="{135C9364-DDB6-442F-8FAA-5BA030EFD734}" destId="{75CF11DC-1721-423F-B9AF-48802F04849A}" srcOrd="1" destOrd="0" presId="urn:microsoft.com/office/officeart/2008/layout/HorizontalMultiLevelHierarchy"/>
    <dgm:cxn modelId="{C1529C3A-0DC7-44EF-AD8B-CFEFF677EACF}" type="presOf" srcId="{9D33036F-900C-45DF-BD2E-8E2777F7245E}" destId="{F4D7D137-08A4-47E9-96ED-B85A86D62BDC}" srcOrd="1" destOrd="0" presId="urn:microsoft.com/office/officeart/2008/layout/HorizontalMultiLevelHierarchy"/>
    <dgm:cxn modelId="{2F186556-D9DE-470C-97D8-127467333D19}" type="presOf" srcId="{83B958BE-E529-468B-AADF-CC9811D8117B}" destId="{CDB19BF2-AEC5-4257-B156-9309200289C7}" srcOrd="0" destOrd="0" presId="urn:microsoft.com/office/officeart/2008/layout/HorizontalMultiLevelHierarchy"/>
    <dgm:cxn modelId="{A2CA63F0-4893-4425-9CCD-E59F0DD9746B}" type="presOf" srcId="{260B1A16-F499-4C49-9B58-D5D7CF0C43A8}" destId="{71C7B4B9-90B7-4305-9A82-B7BBEEF34258}" srcOrd="0" destOrd="0" presId="urn:microsoft.com/office/officeart/2008/layout/HorizontalMultiLevelHierarchy"/>
    <dgm:cxn modelId="{3C2C979F-4D63-47EF-B0CE-C83F3EC94446}" type="presOf" srcId="{7C1C1006-FF8F-45FA-B613-D1C9E4868FC6}" destId="{5F6F3BBD-6C2B-4839-A50B-2B8470876601}" srcOrd="1" destOrd="0" presId="urn:microsoft.com/office/officeart/2008/layout/HorizontalMultiLevelHierarchy"/>
    <dgm:cxn modelId="{20E49D0C-DC80-4E48-BCBD-F4243ABEEC53}" srcId="{30FCB191-A26B-44DC-AA20-A07E62BB28D7}" destId="{D1784547-E43F-4951-8023-60F8AFED0D6B}" srcOrd="1" destOrd="0" parTransId="{6C4B717C-C026-487E-BCE8-05C8818F102F}" sibTransId="{666027C8-2AC6-4DC0-8BD1-59F8CBE4F14E}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1CC7D8E0-CE82-4F8F-A7B3-F8F8828DD4FC}" type="presOf" srcId="{9D33036F-900C-45DF-BD2E-8E2777F7245E}" destId="{E0676597-67B1-4C0F-ADE1-050B6EACE5D3}" srcOrd="0" destOrd="0" presId="urn:microsoft.com/office/officeart/2008/layout/HorizontalMultiLevelHierarchy"/>
    <dgm:cxn modelId="{A5B442F1-212C-477B-8EE7-15E55DE0BCF3}" type="presOf" srcId="{260B1A16-F499-4C49-9B58-D5D7CF0C43A8}" destId="{63C5FFFB-9F10-462F-9289-D6B4ECD79DE7}" srcOrd="1" destOrd="0" presId="urn:microsoft.com/office/officeart/2008/layout/HorizontalMultiLevelHierarchy"/>
    <dgm:cxn modelId="{3C28F1FF-E67E-439D-88E6-4D514230476E}" type="presOf" srcId="{603F392C-412B-4587-969F-C820F748BFA9}" destId="{93810BFB-AA3A-4D3F-9612-D00073065490}" srcOrd="0" destOrd="0" presId="urn:microsoft.com/office/officeart/2008/layout/HorizontalMultiLevelHierarchy"/>
    <dgm:cxn modelId="{21BADD85-E2F4-4895-B4EE-672E8DA3CBF7}" srcId="{BACCE4A2-3AD2-49FF-AA6C-4061F625A46A}" destId="{7BB307FE-C733-47B3-84F9-AAAF06E4814D}" srcOrd="3" destOrd="0" parTransId="{83B958BE-E529-468B-AADF-CC9811D8117B}" sibTransId="{13DD393C-452B-41C9-88A9-C6A14F8D1D9C}"/>
    <dgm:cxn modelId="{2CA563F1-5176-4468-AE73-C77F0FD35812}" srcId="{C7E7E065-55F1-4D11-8F66-244BACFF9065}" destId="{7D7F8F8D-17BA-449D-8CD5-C5B588165652}" srcOrd="0" destOrd="0" parTransId="{603F392C-412B-4587-969F-C820F748BFA9}" sibTransId="{0BDCEE12-CBCE-4CA0-BDB3-3C999D6DE609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BFF5E61E-135D-45A4-9DC2-C896DAA26FDD}" type="presOf" srcId="{3B196D9E-C2D4-418D-B421-91EE90ACD616}" destId="{7CD57069-8302-4390-AF60-F48822FA3B8C}" srcOrd="0" destOrd="0" presId="urn:microsoft.com/office/officeart/2008/layout/HorizontalMultiLevelHierarchy"/>
    <dgm:cxn modelId="{6E7D03E1-1AD2-4580-8CFB-2A066E005355}" type="presOf" srcId="{964BFDF6-DDB2-47F5-B527-B419FDF43E85}" destId="{2DAC4065-1AE1-4D2A-9CB3-313BFA3EB235}" srcOrd="0" destOrd="0" presId="urn:microsoft.com/office/officeart/2008/layout/HorizontalMultiLevelHierarchy"/>
    <dgm:cxn modelId="{650F0297-0E6B-48EF-B2CF-8E272DBE4A24}" type="presOf" srcId="{7BB307FE-C733-47B3-84F9-AAAF06E4814D}" destId="{D25D64C0-4B64-41AC-92CE-07D758B6DB9F}" srcOrd="0" destOrd="0" presId="urn:microsoft.com/office/officeart/2008/layout/HorizontalMultiLevelHierarchy"/>
    <dgm:cxn modelId="{F4DB9904-AD98-4368-879E-F81EF9653B7B}" type="presOf" srcId="{A36A0323-D3B3-4EC3-9E94-866F0BF084F8}" destId="{80600A35-84AA-43CE-81F3-F98690856545}" srcOrd="0" destOrd="0" presId="urn:microsoft.com/office/officeart/2008/layout/HorizontalMultiLevelHierarchy"/>
    <dgm:cxn modelId="{BC4BB8D9-AE05-4895-A430-4571CF0FA177}" srcId="{BACCE4A2-3AD2-49FF-AA6C-4061F625A46A}" destId="{C11F076B-5B6D-4347-BCF0-EF2205CDA008}" srcOrd="5" destOrd="0" parTransId="{2FDF7F34-AFFB-48F5-B95A-EC1EEBE256CF}" sibTransId="{98896ABB-2FBA-45D7-959C-9CD5B3664CA5}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507FA205-03A8-4983-8F20-ABFB263121EA}" type="presOf" srcId="{185D582E-5D13-4564-ACA9-AEBFE1BCE20A}" destId="{90157A41-CDE6-4A55-982D-91366221E35C}" srcOrd="0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ED94E756-F303-4C71-B649-20C9BD2B6277}" type="presOf" srcId="{4CE64EAB-1F23-4CF9-AE84-82CC69D105EA}" destId="{4DD7E8C5-D4E3-4A07-A586-B06A3F0FA0A4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53D3137-41B8-474E-BC41-EB4F0ECE9E78}" type="presOf" srcId="{7D7F8F8D-17BA-449D-8CD5-C5B588165652}" destId="{63A730F9-24F6-4AC2-A640-F4DAF5C42BF7}" srcOrd="0" destOrd="0" presId="urn:microsoft.com/office/officeart/2008/layout/HorizontalMultiLevelHierarchy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0FBA8C8A-102A-4DA5-81C5-A00D4A69796B}" srcId="{BACCE4A2-3AD2-49FF-AA6C-4061F625A46A}" destId="{08509389-781B-4822-9ED7-F0F87E1C5EFE}" srcOrd="4" destOrd="0" parTransId="{4CE64EAB-1F23-4CF9-AE84-82CC69D105EA}" sibTransId="{8E23E6F9-653B-4D76-83D6-DBBA9E3500BB}"/>
    <dgm:cxn modelId="{9884EB94-D5D4-4CA6-AA35-09C7DE869569}" type="presOf" srcId="{B19FD33A-DBAF-444F-8556-23AB29AB2C7F}" destId="{F560906A-546D-4571-BA60-ACF2D4A854CB}" srcOrd="1" destOrd="0" presId="urn:microsoft.com/office/officeart/2008/layout/HorizontalMultiLevelHierarchy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CEC32F6B-89AF-4E4F-BFC5-BF15D895C540}" type="presOf" srcId="{FA137558-9D06-4BB2-8049-227EDBFCDF69}" destId="{DF9BAD71-EF23-4CA3-83FF-AB3C82F6A16F}" srcOrd="1" destOrd="0" presId="urn:microsoft.com/office/officeart/2008/layout/HorizontalMultiLevelHierarchy"/>
    <dgm:cxn modelId="{D4B124D9-78B9-4929-8AC3-9646AF0EE7BE}" type="presOf" srcId="{CE740258-D438-41E3-8A07-32E10DA78599}" destId="{1B7060DC-728A-447E-976E-69713194FB07}" srcOrd="0" destOrd="0" presId="urn:microsoft.com/office/officeart/2008/layout/HorizontalMultiLevelHierarchy"/>
    <dgm:cxn modelId="{C2D1A084-CEDE-48A6-B00E-D269DA30D0FC}" type="presOf" srcId="{FD55C533-4E98-441E-9BAB-704CDB18C501}" destId="{9A7A5CF5-5BA4-4B27-B0EB-B2CB1B812ECF}" srcOrd="0" destOrd="0" presId="urn:microsoft.com/office/officeart/2008/layout/HorizontalMultiLevelHierarchy"/>
    <dgm:cxn modelId="{528BDF0A-9E16-44F1-A866-54C4C2C0D99D}" type="presOf" srcId="{2FDF7F34-AFFB-48F5-B95A-EC1EEBE256CF}" destId="{BD15981F-569F-4B3E-A29C-E329AE7B81D1}" srcOrd="0" destOrd="0" presId="urn:microsoft.com/office/officeart/2008/layout/HorizontalMultiLevelHierarchy"/>
    <dgm:cxn modelId="{09ABCE16-33FB-40EA-A281-ED6160D21224}" type="presOf" srcId="{4CB6419A-06B3-4008-A675-C3B588864654}" destId="{691C4B03-F193-462B-8563-0CBB3DFC5ADA}" srcOrd="1" destOrd="0" presId="urn:microsoft.com/office/officeart/2008/layout/HorizontalMultiLevelHierarchy"/>
    <dgm:cxn modelId="{D3EE4145-AFF0-45E8-982D-A938FA421BF4}" type="presOf" srcId="{FA137558-9D06-4BB2-8049-227EDBFCDF69}" destId="{08EC2D9E-EEF5-4DFB-B18C-04297E92FEFA}" srcOrd="0" destOrd="0" presId="urn:microsoft.com/office/officeart/2008/layout/HorizontalMultiLevelHierarchy"/>
    <dgm:cxn modelId="{D5CA55DD-BA6C-4CE4-B3E8-F6034B07B618}" type="presOf" srcId="{1A6646C7-BB0B-4EAE-99FF-6AD5727CA462}" destId="{34044C52-B2E6-48E7-B324-5D6AF4102F09}" srcOrd="1" destOrd="0" presId="urn:microsoft.com/office/officeart/2008/layout/HorizontalMultiLevelHierarchy"/>
    <dgm:cxn modelId="{01B05C49-4D00-49AB-BD15-CD59F024B7CD}" type="presOf" srcId="{C11F076B-5B6D-4347-BCF0-EF2205CDA008}" destId="{5E8E4353-97E3-4769-8745-E51435D5D5C3}" srcOrd="0" destOrd="0" presId="urn:microsoft.com/office/officeart/2008/layout/HorizontalMultiLevelHierarchy"/>
    <dgm:cxn modelId="{6955DE77-6094-4699-9806-1E03B52441FB}" type="presOf" srcId="{07E14FD1-4ABD-47DA-AD10-22893A96D965}" destId="{F1254FD0-8054-4A01-9BB5-DAF029D79E79}" srcOrd="0" destOrd="0" presId="urn:microsoft.com/office/officeart/2008/layout/HorizontalMultiLevelHierarchy"/>
    <dgm:cxn modelId="{CC2E1F4F-0260-4CDF-B6A8-F589C577C22B}" type="presOf" srcId="{72E6CB8A-D95F-4879-A388-7542BD5E0680}" destId="{9549546E-7602-4CE5-923E-71EF7D20F9E2}" srcOrd="1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8D96274D-075B-4DB3-B28F-AB9C2DB1BB8C}" type="presOf" srcId="{1A6646C7-BB0B-4EAE-99FF-6AD5727CA462}" destId="{65055C2D-2B2C-4D84-ACA4-59F12A018C1E}" srcOrd="0" destOrd="0" presId="urn:microsoft.com/office/officeart/2008/layout/HorizontalMultiLevelHierarchy"/>
    <dgm:cxn modelId="{A9C7C559-5E24-45D2-A3BD-88BD8269A50D}" type="presOf" srcId="{59A09DB3-6181-4ED7-9EF5-67C9E98A8893}" destId="{C638E32C-C580-47A2-B2F8-1E6F493967CB}" srcOrd="0" destOrd="0" presId="urn:microsoft.com/office/officeart/2008/layout/HorizontalMultiLevelHierarchy"/>
    <dgm:cxn modelId="{0C919315-F66C-4207-A3AD-3F7649D614B4}" type="presOf" srcId="{C7D852CC-83C3-4D0D-B418-7B3508CA8623}" destId="{675C452B-A309-46DB-8A27-519F74B0332F}" srcOrd="1" destOrd="0" presId="urn:microsoft.com/office/officeart/2008/layout/HorizontalMultiLevelHierarchy"/>
    <dgm:cxn modelId="{00A7FCDF-CF97-45F7-878A-7648CD1F4BB9}" type="presOf" srcId="{6C4B717C-C026-487E-BCE8-05C8818F102F}" destId="{463FF2BA-744B-4B84-8BBC-EAF863E5BEE8}" srcOrd="1" destOrd="0" presId="urn:microsoft.com/office/officeart/2008/layout/HorizontalMultiLevelHierarchy"/>
    <dgm:cxn modelId="{C9F381CD-040E-4DCF-888B-C3DB9F900F1D}" srcId="{BACCE4A2-3AD2-49FF-AA6C-4061F625A46A}" destId="{19118D47-EC5E-46D6-8C7A-50D5424A615C}" srcOrd="2" destOrd="0" parTransId="{D99CEDBE-8131-494C-B10C-FB311A3A99FA}" sibTransId="{E265880A-E8E6-45A4-B1F8-77556C639E72}"/>
    <dgm:cxn modelId="{8891258D-2CB7-48C1-AE46-575B7DDFB261}" type="presOf" srcId="{CF9BEDA7-FD98-4657-A3CF-7E5F68ED9E8D}" destId="{8C07BC25-D6C9-4CF7-B000-4A39865469A4}" srcOrd="1" destOrd="0" presId="urn:microsoft.com/office/officeart/2008/layout/HorizontalMultiLevelHierarchy"/>
    <dgm:cxn modelId="{F82C4928-7D56-4673-928C-5BE2C6ADC6D0}" type="presOf" srcId="{37B5BDEA-0A01-4C0C-BC36-7DF680224E1F}" destId="{4D49B8EF-6BEB-4DC6-B872-86D9CFBD622E}" srcOrd="0" destOrd="0" presId="urn:microsoft.com/office/officeart/2008/layout/HorizontalMultiLevelHierarchy"/>
    <dgm:cxn modelId="{A7BC59C2-AB26-4649-A17A-76D76FD3DC13}" type="presOf" srcId="{BACCE4A2-3AD2-49FF-AA6C-4061F625A46A}" destId="{50DFE8EC-C200-4654-AAE8-1C218BF1FF46}" srcOrd="0" destOrd="0" presId="urn:microsoft.com/office/officeart/2008/layout/HorizontalMultiLevelHierarchy"/>
    <dgm:cxn modelId="{395BAFCC-F59D-4BF6-A298-CFEE1C4AF4CB}" type="presOf" srcId="{7C1C1006-FF8F-45FA-B613-D1C9E4868FC6}" destId="{6084A302-5078-4BE0-80B7-B99AA06E451C}" srcOrd="0" destOrd="0" presId="urn:microsoft.com/office/officeart/2008/layout/HorizontalMultiLevelHierarchy"/>
    <dgm:cxn modelId="{85CDF527-9532-4859-8D3D-C02761139CFB}" type="presOf" srcId="{71B63911-68FA-441B-9B6A-217F184EA500}" destId="{CBB3B77D-EBA8-4D22-98DB-01717DAA0DBE}" srcOrd="0" destOrd="0" presId="urn:microsoft.com/office/officeart/2008/layout/HorizontalMultiLevelHierarchy"/>
    <dgm:cxn modelId="{4A17651E-B9DA-4FD9-9E4E-35EFC4E6568E}" type="presOf" srcId="{135C9364-DDB6-442F-8FAA-5BA030EFD734}" destId="{FCD46113-877F-416E-8838-C882836F0D86}" srcOrd="0" destOrd="0" presId="urn:microsoft.com/office/officeart/2008/layout/HorizontalMultiLevelHierarchy"/>
    <dgm:cxn modelId="{8D41B308-0B68-48AE-988A-0E3268CE3BB7}" type="presOf" srcId="{125C7D03-E078-4254-ADA9-DF778D3D1A13}" destId="{2A0C8DB7-887D-45CC-B4A9-59004B9EF6B0}" srcOrd="1" destOrd="0" presId="urn:microsoft.com/office/officeart/2008/layout/HorizontalMultiLevelHierarchy"/>
    <dgm:cxn modelId="{E43F8A1E-E8BE-4A49-9B45-8842397D3D2F}" type="presOf" srcId="{19118D47-EC5E-46D6-8C7A-50D5424A615C}" destId="{96150568-7483-44FC-9BA6-DE9EA1D929E8}" srcOrd="0" destOrd="0" presId="urn:microsoft.com/office/officeart/2008/layout/HorizontalMultiLevelHierarchy"/>
    <dgm:cxn modelId="{17FB5074-F793-47F6-93B4-8CF9EAC153C0}" type="presOf" srcId="{4CB6419A-06B3-4008-A675-C3B588864654}" destId="{7C1111C3-71C8-4A59-B707-B9C768098517}" srcOrd="0" destOrd="0" presId="urn:microsoft.com/office/officeart/2008/layout/HorizontalMultiLevelHierarchy"/>
    <dgm:cxn modelId="{85949383-C3C3-401B-9C0F-8790D4659665}" type="presOf" srcId="{C7E7E065-55F1-4D11-8F66-244BACFF9065}" destId="{7A02666E-7509-4C85-8E08-7997C9F62B32}" srcOrd="0" destOrd="0" presId="urn:microsoft.com/office/officeart/2008/layout/HorizontalMultiLevelHierarchy"/>
    <dgm:cxn modelId="{2949A707-F28A-48D8-BCAB-EAADD0BB7C97}" srcId="{BBA7669C-F636-472B-8393-710D65294207}" destId="{3F0AFA27-E76F-40A4-BB0D-365BDF1B8CFB}" srcOrd="2" destOrd="0" parTransId="{C0C7B1B6-823B-4A69-B463-FE8E5E97AFBC}" sibTransId="{14C3D047-40DE-4974-8699-55395AD5A872}"/>
    <dgm:cxn modelId="{51F5FDED-73AB-4787-83D3-B41D2AC78555}" type="presOf" srcId="{03ADB93D-B629-4D10-A527-3ABF753744E9}" destId="{541D34AF-66FF-4C5E-9F53-5D50EF8CF2C2}" srcOrd="1" destOrd="0" presId="urn:microsoft.com/office/officeart/2008/layout/HorizontalMultiLevelHierarchy"/>
    <dgm:cxn modelId="{379A5EBC-54C7-4F67-BAAC-4469DE2D9410}" type="presOf" srcId="{8D3350CD-D046-4BB9-8444-B7F12264B91D}" destId="{53AEF0C2-BE19-450F-87F1-3F6A8CDD2C4F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20628C2A-37B7-47C4-A73D-D5BC6A88CB9C}" type="presOf" srcId="{B6B8D4C4-C961-47BE-9F01-4E013EDB8E86}" destId="{AF2C912B-D682-4572-B511-BA27FB034BE0}" srcOrd="1" destOrd="0" presId="urn:microsoft.com/office/officeart/2008/layout/HorizontalMultiLevelHierarchy"/>
    <dgm:cxn modelId="{4139C7DA-3F51-40A0-ADE0-8BDB3EBFCAF9}" type="presOf" srcId="{1EE7BE5D-2C1B-4047-8F8A-8126382E41EC}" destId="{3AC91184-82E7-4A6A-A8EE-1079E8DAE50D}" srcOrd="0" destOrd="0" presId="urn:microsoft.com/office/officeart/2008/layout/HorizontalMultiLevelHierarchy"/>
    <dgm:cxn modelId="{6D146444-D3AF-487A-83F9-6D73C842EEE9}" type="presOf" srcId="{161833B1-45B5-4080-8EB9-2B6CCD4B2E9C}" destId="{31E187A1-9871-4461-9E9D-C51E62FADFE6}" srcOrd="0" destOrd="0" presId="urn:microsoft.com/office/officeart/2008/layout/HorizontalMultiLevelHierarchy"/>
    <dgm:cxn modelId="{34746ED3-DCB0-47A5-86B7-7FBED5256E1F}" type="presOf" srcId="{5AD09BEB-5E93-4CE1-AE5D-985CD1CA771C}" destId="{10902F1B-76A0-42BF-B8B6-85638234AC1B}" srcOrd="0" destOrd="0" presId="urn:microsoft.com/office/officeart/2008/layout/HorizontalMultiLevelHierarchy"/>
    <dgm:cxn modelId="{DAFF43A2-E0BC-428A-8D86-63CB8F101AA3}" type="presOf" srcId="{964BFDF6-DDB2-47F5-B527-B419FDF43E85}" destId="{36BD0849-2EE9-413C-915C-E1056298E9F6}" srcOrd="1" destOrd="0" presId="urn:microsoft.com/office/officeart/2008/layout/HorizontalMultiLevelHierarchy"/>
    <dgm:cxn modelId="{10EA056F-ACF4-4386-AEB1-D32E095780A2}" type="presOf" srcId="{08509389-781B-4822-9ED7-F0F87E1C5EFE}" destId="{964E3496-9F20-4756-A220-FBA1D5E4980C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2AB5A63E-5639-41E6-9FA4-BAD58989B59B}" srcId="{37B5BDEA-0A01-4C0C-BC36-7DF680224E1F}" destId="{0BFBB5FD-5224-49C7-9F4B-22F3920324C0}" srcOrd="1" destOrd="0" parTransId="{260B1A16-F499-4C49-9B58-D5D7CF0C43A8}" sibTransId="{5415B9C6-7A5F-4FCF-B436-4E0B1A45FDEB}"/>
    <dgm:cxn modelId="{189ECABC-1CE9-4225-AC68-FD892F51C457}" type="presOf" srcId="{B19FD33A-DBAF-444F-8556-23AB29AB2C7F}" destId="{FDCE8F53-E322-4B1B-8535-1DF807DB34B9}" srcOrd="0" destOrd="0" presId="urn:microsoft.com/office/officeart/2008/layout/HorizontalMultiLevelHierarchy"/>
    <dgm:cxn modelId="{0DFAF217-8F88-409E-988B-BF255C5FC220}" type="presOf" srcId="{CF9BEDA7-FD98-4657-A3CF-7E5F68ED9E8D}" destId="{613A4E0B-58AB-427D-9051-A8B2C6F55381}" srcOrd="0" destOrd="0" presId="urn:microsoft.com/office/officeart/2008/layout/HorizontalMultiLevelHierarchy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221A587F-CF03-4417-B144-518EE2AB561A}" type="presOf" srcId="{5AD09BEB-5E93-4CE1-AE5D-985CD1CA771C}" destId="{C9A2B145-5387-4B1F-A759-774CCECBB1E5}" srcOrd="1" destOrd="0" presId="urn:microsoft.com/office/officeart/2008/layout/HorizontalMultiLevelHierarchy"/>
    <dgm:cxn modelId="{F4401449-3C42-450C-85DA-F8E70746D353}" type="presOf" srcId="{1CE448E6-4046-4EEC-9D9F-2375FA383962}" destId="{94A1CFB1-EA4D-44C6-A8D9-F0E7146EEC3A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CF7A5895-7926-45CA-A672-610B0EA6291F}" type="presOf" srcId="{FCCAE72E-3741-4C5F-B697-2CEBFC92CDF7}" destId="{47AE8846-F21F-4E4C-B4A3-D44DA4BF791C}" srcOrd="0" destOrd="0" presId="urn:microsoft.com/office/officeart/2008/layout/HorizontalMultiLevelHierarchy"/>
    <dgm:cxn modelId="{BF6A95B4-A6AC-4A2F-AA99-A23B26217C87}" type="presOf" srcId="{EE7AB39F-748A-4E7E-B197-2733B9168AC0}" destId="{E5ED6FB0-7FE4-432D-A7E2-1C05993FCA60}" srcOrd="0" destOrd="0" presId="urn:microsoft.com/office/officeart/2008/layout/HorizontalMultiLevelHierarchy"/>
    <dgm:cxn modelId="{44BB7666-8D3E-43F6-8F09-A00C7129DF26}" type="presOf" srcId="{BBA7669C-F636-472B-8393-710D65294207}" destId="{9930AFAD-7CAA-421C-A6F6-BE96E32B90BE}" srcOrd="0" destOrd="0" presId="urn:microsoft.com/office/officeart/2008/layout/HorizontalMultiLevelHierarchy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D2391C02-2B06-410C-9151-3F544EC83A9E}" srcId="{FD55C533-4E98-441E-9BAB-704CDB18C501}" destId="{161833B1-45B5-4080-8EB9-2B6CCD4B2E9C}" srcOrd="0" destOrd="0" parTransId="{9D33036F-900C-45DF-BD2E-8E2777F7245E}" sibTransId="{1675AD12-7642-4121-BF8F-C88EECD894EF}"/>
    <dgm:cxn modelId="{D2A6872B-7088-4BFD-8AFC-7816A14F381E}" type="presOf" srcId="{4D771B72-B8C5-4B26-8235-A3141ED5FCCF}" destId="{A9B15C1A-4C4B-4F3A-A878-84EA420CF092}" srcOrd="0" destOrd="0" presId="urn:microsoft.com/office/officeart/2008/layout/HorizontalMultiLevelHierarchy"/>
    <dgm:cxn modelId="{AB0266ED-B59C-4A55-9832-42377150FD1F}" type="presOf" srcId="{3B246EDE-87D4-4F10-9016-163390CA2E01}" destId="{D38613F8-7BD0-405E-AFDE-7126378F4A15}" srcOrd="0" destOrd="0" presId="urn:microsoft.com/office/officeart/2008/layout/HorizontalMultiLevelHierarchy"/>
    <dgm:cxn modelId="{36DD7AC5-4A0C-45B0-818C-47C463FF419A}" type="presOf" srcId="{83B958BE-E529-468B-AADF-CC9811D8117B}" destId="{3476A4FA-4757-486A-9465-66B176A1755F}" srcOrd="1" destOrd="0" presId="urn:microsoft.com/office/officeart/2008/layout/HorizontalMultiLevelHierarchy"/>
    <dgm:cxn modelId="{0D03D4DD-783F-49E4-9E97-31DA1CFBC341}" type="presOf" srcId="{125C7D03-E078-4254-ADA9-DF778D3D1A13}" destId="{FD39EFE5-E566-4C4B-AD09-CABEB3C1B052}" srcOrd="0" destOrd="0" presId="urn:microsoft.com/office/officeart/2008/layout/HorizontalMultiLevelHierarchy"/>
    <dgm:cxn modelId="{CFF213CE-ADCE-4799-B2D7-5E3C194143A6}" type="presOf" srcId="{BBA84F89-D070-423F-8DFC-E025E47AD7FF}" destId="{EC8A8FAF-CCC1-447F-AF4A-1B7F5640C737}" srcOrd="0" destOrd="0" presId="urn:microsoft.com/office/officeart/2008/layout/HorizontalMultiLevelHierarchy"/>
    <dgm:cxn modelId="{ECBAC15D-F141-4A06-8800-5F986AC62697}" type="presOf" srcId="{CE740258-D438-41E3-8A07-32E10DA78599}" destId="{21CF8C5B-CC44-482D-8CEF-644045B7ABBF}" srcOrd="1" destOrd="0" presId="urn:microsoft.com/office/officeart/2008/layout/HorizontalMultiLevelHierarchy"/>
    <dgm:cxn modelId="{DED71BB3-6E2E-4A03-9933-C412D2B5FDA0}" type="presOf" srcId="{256C9757-5E49-488C-A064-4CC6439589A0}" destId="{56535C95-9828-4467-977E-B10818263CCF}" srcOrd="1" destOrd="0" presId="urn:microsoft.com/office/officeart/2008/layout/HorizontalMultiLevelHierarchy"/>
    <dgm:cxn modelId="{6F023491-704A-4149-9397-E73188295DFB}" srcId="{3F0AFA27-E76F-40A4-BB0D-365BDF1B8CFB}" destId="{185D582E-5D13-4564-ACA9-AEBFE1BCE20A}" srcOrd="0" destOrd="0" parTransId="{59A09DB3-6181-4ED7-9EF5-67C9E98A8893}" sibTransId="{696DB26E-D18E-4E01-BE0B-A451B9A3D7D0}"/>
    <dgm:cxn modelId="{3BFDDFC2-30A2-474A-91B1-4A78475AA4FD}" type="presOf" srcId="{4CE64EAB-1F23-4CF9-AE84-82CC69D105EA}" destId="{3C4CE92F-335B-4A7A-8BB0-EC6AFC5BABCB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F81C32FA-BDFD-4D77-90E1-642BECE2FC2C}" type="presOf" srcId="{256C9757-5E49-488C-A064-4CC6439589A0}" destId="{61EC9F36-6467-4C56-8762-9BDEAEB0558C}" srcOrd="0" destOrd="0" presId="urn:microsoft.com/office/officeart/2008/layout/HorizontalMultiLevelHierarchy"/>
    <dgm:cxn modelId="{F15A31CD-25EC-45C2-A6F1-2C4AF53DD4B9}" type="presOf" srcId="{3B196D9E-C2D4-418D-B421-91EE90ACD616}" destId="{C963337C-31B2-4CA1-9487-EFAA61D0E918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8605CD79-0EA4-40A9-BC4C-3AEAEFE79B74}" type="presOf" srcId="{C0C7B1B6-823B-4A69-B463-FE8E5E97AFBC}" destId="{60D55A9F-47EB-4828-8947-F802507B7C53}" srcOrd="1" destOrd="0" presId="urn:microsoft.com/office/officeart/2008/layout/HorizontalMultiLevelHierarchy"/>
    <dgm:cxn modelId="{7E531184-0DA0-483A-B456-CFD6EE69E016}" type="presOf" srcId="{1CE448E6-4046-4EEC-9D9F-2375FA383962}" destId="{15EF7062-F92A-4CF5-BBCE-C7799D37E021}" srcOrd="0" destOrd="0" presId="urn:microsoft.com/office/officeart/2008/layout/HorizontalMultiLevelHierarchy"/>
    <dgm:cxn modelId="{C03B77CD-359B-4EFA-A416-E546EF7E2202}" type="presOf" srcId="{B8434FA2-D721-4A84-9A85-EB3BE1662521}" destId="{923880D7-A7F4-423D-A77A-395DF57084FA}" srcOrd="1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B0C7FF0C-666F-4D44-943C-CD8FF4275D8F}" type="presOf" srcId="{6213CB37-1C15-4606-893B-C9A5760A4800}" destId="{345CA9E2-D35F-4F96-AC71-F5A4B3296559}" srcOrd="0" destOrd="0" presId="urn:microsoft.com/office/officeart/2008/layout/HorizontalMultiLevelHierarchy"/>
    <dgm:cxn modelId="{C80E670B-CC7D-4EFE-AEC1-55A92BBC96D8}" type="presOf" srcId="{03ADB93D-B629-4D10-A527-3ABF753744E9}" destId="{D2391F31-FA2D-43F9-9FE8-1200D21AE459}" srcOrd="0" destOrd="0" presId="urn:microsoft.com/office/officeart/2008/layout/HorizontalMultiLevelHierarchy"/>
    <dgm:cxn modelId="{73441DA9-953A-4D45-91F5-2A622EA84BD4}" type="presOf" srcId="{3B246EDE-87D4-4F10-9016-163390CA2E01}" destId="{D30A3F14-B8CE-4775-B8EE-9B5C4E35E178}" srcOrd="1" destOrd="0" presId="urn:microsoft.com/office/officeart/2008/layout/HorizontalMultiLevelHierarchy"/>
    <dgm:cxn modelId="{1F31E851-B6BB-4818-AEF6-ABFA29988993}" type="presOf" srcId="{72E6CB8A-D95F-4879-A388-7542BD5E0680}" destId="{40169FCD-FE65-4130-A61A-B8E1A88BB39C}" srcOrd="0" destOrd="0" presId="urn:microsoft.com/office/officeart/2008/layout/HorizontalMultiLevelHierarchy"/>
    <dgm:cxn modelId="{D0D4332F-AE81-44EC-8E27-E3D2B75350BD}" type="presOf" srcId="{22961EB4-ACE3-491B-A12E-FD92D602D9C3}" destId="{7E713748-379C-4B5E-9EC6-622A2DAA67D9}" srcOrd="0" destOrd="0" presId="urn:microsoft.com/office/officeart/2008/layout/HorizontalMultiLevelHierarchy"/>
    <dgm:cxn modelId="{938DDC70-25E3-42F0-BCDE-26547C1E403F}" type="presOf" srcId="{A3B94364-0145-4C34-8AE9-AB71D31899A6}" destId="{40EC32F7-F4B0-4CF9-8799-421C01F4B65A}" srcOrd="0" destOrd="0" presId="urn:microsoft.com/office/officeart/2008/layout/HorizontalMultiLevelHierarchy"/>
    <dgm:cxn modelId="{C8FA0DB3-8EA4-449F-9632-7F1567EA6422}" type="presOf" srcId="{6C4B717C-C026-487E-BCE8-05C8818F102F}" destId="{6C23C675-FD00-4693-B8B2-FE320E01EBA0}" srcOrd="0" destOrd="0" presId="urn:microsoft.com/office/officeart/2008/layout/HorizontalMultiLevelHierarchy"/>
    <dgm:cxn modelId="{5AA8181C-9EEE-4593-9C2A-44972F3E36EE}" type="presOf" srcId="{603F392C-412B-4587-969F-C820F748BFA9}" destId="{185648F7-DF20-4CBC-B0F4-8D35CE647A69}" srcOrd="1" destOrd="0" presId="urn:microsoft.com/office/officeart/2008/layout/HorizontalMultiLevelHierarchy"/>
    <dgm:cxn modelId="{CCC145AA-5B85-4781-B5A6-90CB320C7EFE}" type="presOf" srcId="{B8434FA2-D721-4A84-9A85-EB3BE1662521}" destId="{7212D5D5-1939-4CB3-89C6-89F2F80A28F8}" srcOrd="0" destOrd="0" presId="urn:microsoft.com/office/officeart/2008/layout/HorizontalMultiLevelHierarchy"/>
    <dgm:cxn modelId="{23E5568D-C8C1-4258-B128-C5331423E050}" srcId="{BBA7669C-F636-472B-8393-710D65294207}" destId="{C7E7E065-55F1-4D11-8F66-244BACFF9065}" srcOrd="1" destOrd="0" parTransId="{1CE448E6-4046-4EEC-9D9F-2375FA383962}" sibTransId="{C45626E0-B1CC-4D17-AEA9-6311B31AA937}"/>
    <dgm:cxn modelId="{BFB99E44-7226-4506-92AF-A860C4137F13}" srcId="{0DA1C060-E1EF-497C-B4B7-CC10236D4AB5}" destId="{37B5BDEA-0A01-4C0C-BC36-7DF680224E1F}" srcOrd="1" destOrd="0" parTransId="{3B246EDE-87D4-4F10-9016-163390CA2E01}" sibTransId="{4A577F43-E463-4C05-90A6-7BB1A3730D61}"/>
    <dgm:cxn modelId="{E8FF812D-7C2B-403B-A578-CB446B590C5D}" srcId="{37B5BDEA-0A01-4C0C-BC36-7DF680224E1F}" destId="{FD55C533-4E98-441E-9BAB-704CDB18C501}" srcOrd="0" destOrd="0" parTransId="{3B196D9E-C2D4-418D-B421-91EE90ACD616}" sibTransId="{3FBB194C-4FAF-486A-B71A-1C8EFA7285DA}"/>
    <dgm:cxn modelId="{4305F42D-DEF8-4843-BEDD-4D0768257C3E}" type="presOf" srcId="{07E14FD1-4ABD-47DA-AD10-22893A96D965}" destId="{5EF2A711-6539-4B40-82F4-1D7ACF857AF7}" srcOrd="1" destOrd="0" presId="urn:microsoft.com/office/officeart/2008/layout/HorizontalMultiLevelHierarchy"/>
    <dgm:cxn modelId="{8EEAEF6B-BF70-4EF1-8979-6A7D82586A22}" type="presParOf" srcId="{D61D9318-CF1C-4027-9FB9-CA3681111D48}" destId="{270F17E6-7730-4FCF-B2C8-87132A2A2953}" srcOrd="0" destOrd="0" presId="urn:microsoft.com/office/officeart/2008/layout/HorizontalMultiLevelHierarchy"/>
    <dgm:cxn modelId="{024CD290-6C7B-449F-81DB-3F2DFCA82FEE}" type="presParOf" srcId="{270F17E6-7730-4FCF-B2C8-87132A2A2953}" destId="{47AE8846-F21F-4E4C-B4A3-D44DA4BF791C}" srcOrd="0" destOrd="0" presId="urn:microsoft.com/office/officeart/2008/layout/HorizontalMultiLevelHierarchy"/>
    <dgm:cxn modelId="{6EFAD2F7-3935-40C1-8447-8C1587E48C8A}" type="presParOf" srcId="{270F17E6-7730-4FCF-B2C8-87132A2A2953}" destId="{00B6C323-8ADF-4C2C-A98F-03A35CC9AEB8}" srcOrd="1" destOrd="0" presId="urn:microsoft.com/office/officeart/2008/layout/HorizontalMultiLevelHierarchy"/>
    <dgm:cxn modelId="{35B5E24D-906B-484D-97A4-9DE71AD52D70}" type="presParOf" srcId="{00B6C323-8ADF-4C2C-A98F-03A35CC9AEB8}" destId="{10902F1B-76A0-42BF-B8B6-85638234AC1B}" srcOrd="0" destOrd="0" presId="urn:microsoft.com/office/officeart/2008/layout/HorizontalMultiLevelHierarchy"/>
    <dgm:cxn modelId="{07E0382E-B4D8-4B38-8CAD-8579AC5CFA0B}" type="presParOf" srcId="{10902F1B-76A0-42BF-B8B6-85638234AC1B}" destId="{C9A2B145-5387-4B1F-A759-774CCECBB1E5}" srcOrd="0" destOrd="0" presId="urn:microsoft.com/office/officeart/2008/layout/HorizontalMultiLevelHierarchy"/>
    <dgm:cxn modelId="{A71EEDC5-5F19-4A79-BB46-2EB5A1F39AE6}" type="presParOf" srcId="{00B6C323-8ADF-4C2C-A98F-03A35CC9AEB8}" destId="{B80AF7FE-B4A1-49B4-8432-E40926974E76}" srcOrd="1" destOrd="0" presId="urn:microsoft.com/office/officeart/2008/layout/HorizontalMultiLevelHierarchy"/>
    <dgm:cxn modelId="{93C9B679-EA85-41F9-89F5-8120512CD919}" type="presParOf" srcId="{B80AF7FE-B4A1-49B4-8432-E40926974E76}" destId="{D456BF37-646F-420A-817B-2C6FE870644F}" srcOrd="0" destOrd="0" presId="urn:microsoft.com/office/officeart/2008/layout/HorizontalMultiLevelHierarchy"/>
    <dgm:cxn modelId="{B0EAD08F-3555-4CD4-BBE9-FECD8517135F}" type="presParOf" srcId="{B80AF7FE-B4A1-49B4-8432-E40926974E76}" destId="{2E4195E7-C526-43C1-8251-2AF2A6B49243}" srcOrd="1" destOrd="0" presId="urn:microsoft.com/office/officeart/2008/layout/HorizontalMultiLevelHierarchy"/>
    <dgm:cxn modelId="{61EAB08C-9D09-446C-9252-20E3E9D91ACF}" type="presParOf" srcId="{2E4195E7-C526-43C1-8251-2AF2A6B49243}" destId="{E4D805C1-0FDD-4506-9132-245D1618CDA6}" srcOrd="0" destOrd="0" presId="urn:microsoft.com/office/officeart/2008/layout/HorizontalMultiLevelHierarchy"/>
    <dgm:cxn modelId="{D7894A68-B2C9-4E34-B042-24BB6CC46B8F}" type="presParOf" srcId="{E4D805C1-0FDD-4506-9132-245D1618CDA6}" destId="{675C452B-A309-46DB-8A27-519F74B0332F}" srcOrd="0" destOrd="0" presId="urn:microsoft.com/office/officeart/2008/layout/HorizontalMultiLevelHierarchy"/>
    <dgm:cxn modelId="{7562E537-31F0-4F91-912A-251C88E1E416}" type="presParOf" srcId="{2E4195E7-C526-43C1-8251-2AF2A6B49243}" destId="{D9CAAA9F-65CF-4771-831C-8EF172A724A5}" srcOrd="1" destOrd="0" presId="urn:microsoft.com/office/officeart/2008/layout/HorizontalMultiLevelHierarchy"/>
    <dgm:cxn modelId="{EA968386-0385-4B3D-AF2A-C2343ABE2D9F}" type="presParOf" srcId="{D9CAAA9F-65CF-4771-831C-8EF172A724A5}" destId="{9930AFAD-7CAA-421C-A6F6-BE96E32B90BE}" srcOrd="0" destOrd="0" presId="urn:microsoft.com/office/officeart/2008/layout/HorizontalMultiLevelHierarchy"/>
    <dgm:cxn modelId="{EC550FFC-CDF2-4457-962C-D328CA9FA95D}" type="presParOf" srcId="{D9CAAA9F-65CF-4771-831C-8EF172A724A5}" destId="{9D792460-AE18-422F-8A94-3AAAF05AC764}" srcOrd="1" destOrd="0" presId="urn:microsoft.com/office/officeart/2008/layout/HorizontalMultiLevelHierarchy"/>
    <dgm:cxn modelId="{FD822B0A-FA9F-4557-A59F-F004F53B284F}" type="presParOf" srcId="{9D792460-AE18-422F-8A94-3AAAF05AC764}" destId="{6084A302-5078-4BE0-80B7-B99AA06E451C}" srcOrd="0" destOrd="0" presId="urn:microsoft.com/office/officeart/2008/layout/HorizontalMultiLevelHierarchy"/>
    <dgm:cxn modelId="{077C0966-37B9-454E-9CA2-00FE75A5201A}" type="presParOf" srcId="{6084A302-5078-4BE0-80B7-B99AA06E451C}" destId="{5F6F3BBD-6C2B-4839-A50B-2B8470876601}" srcOrd="0" destOrd="0" presId="urn:microsoft.com/office/officeart/2008/layout/HorizontalMultiLevelHierarchy"/>
    <dgm:cxn modelId="{76E64601-3FEA-4E1F-AF79-3F1C02324BF8}" type="presParOf" srcId="{9D792460-AE18-422F-8A94-3AAAF05AC764}" destId="{7D7670E2-5AE4-479A-A167-731A08547B20}" srcOrd="1" destOrd="0" presId="urn:microsoft.com/office/officeart/2008/layout/HorizontalMultiLevelHierarchy"/>
    <dgm:cxn modelId="{348E9F1D-2E17-4534-9E0D-0DBB19FBB9E1}" type="presParOf" srcId="{7D7670E2-5AE4-479A-A167-731A08547B20}" destId="{AEAE9668-1594-42A7-936C-F6D9B03E5605}" srcOrd="0" destOrd="0" presId="urn:microsoft.com/office/officeart/2008/layout/HorizontalMultiLevelHierarchy"/>
    <dgm:cxn modelId="{43DD39DB-A554-4D49-9BBF-B8EBA91F0330}" type="presParOf" srcId="{7D7670E2-5AE4-479A-A167-731A08547B20}" destId="{F9B9F49D-7972-4FFC-8A8C-A865E91EE436}" srcOrd="1" destOrd="0" presId="urn:microsoft.com/office/officeart/2008/layout/HorizontalMultiLevelHierarchy"/>
    <dgm:cxn modelId="{8B883757-2120-46FF-84FB-9DEE1FF6DCC7}" type="presParOf" srcId="{F9B9F49D-7972-4FFC-8A8C-A865E91EE436}" destId="{D2391F31-FA2D-43F9-9FE8-1200D21AE459}" srcOrd="0" destOrd="0" presId="urn:microsoft.com/office/officeart/2008/layout/HorizontalMultiLevelHierarchy"/>
    <dgm:cxn modelId="{420A25C4-A388-4573-B379-81A8613B3C13}" type="presParOf" srcId="{D2391F31-FA2D-43F9-9FE8-1200D21AE459}" destId="{541D34AF-66FF-4C5E-9F53-5D50EF8CF2C2}" srcOrd="0" destOrd="0" presId="urn:microsoft.com/office/officeart/2008/layout/HorizontalMultiLevelHierarchy"/>
    <dgm:cxn modelId="{C3B5BBF8-C4FE-4633-9AA0-5EFDE97B5068}" type="presParOf" srcId="{F9B9F49D-7972-4FFC-8A8C-A865E91EE436}" destId="{7F21604D-8204-4464-9D98-3E3C63CCE5E6}" srcOrd="1" destOrd="0" presId="urn:microsoft.com/office/officeart/2008/layout/HorizontalMultiLevelHierarchy"/>
    <dgm:cxn modelId="{942EB331-386B-4DC5-90D6-CDC10D6625CE}" type="presParOf" srcId="{7F21604D-8204-4464-9D98-3E3C63CCE5E6}" destId="{EC8A8FAF-CCC1-447F-AF4A-1B7F5640C737}" srcOrd="0" destOrd="0" presId="urn:microsoft.com/office/officeart/2008/layout/HorizontalMultiLevelHierarchy"/>
    <dgm:cxn modelId="{7BB65124-16C4-4266-939D-5B99E1E306D6}" type="presParOf" srcId="{7F21604D-8204-4464-9D98-3E3C63CCE5E6}" destId="{62F596EF-CB32-491B-A62A-42CD5777D695}" srcOrd="1" destOrd="0" presId="urn:microsoft.com/office/officeart/2008/layout/HorizontalMultiLevelHierarchy"/>
    <dgm:cxn modelId="{7C39A33A-1F2F-449A-A2B7-58F36170A67B}" type="presParOf" srcId="{F9B9F49D-7972-4FFC-8A8C-A865E91EE436}" destId="{6C23C675-FD00-4693-B8B2-FE320E01EBA0}" srcOrd="2" destOrd="0" presId="urn:microsoft.com/office/officeart/2008/layout/HorizontalMultiLevelHierarchy"/>
    <dgm:cxn modelId="{B9F6F3D9-1BC7-43F9-BDCA-312D2D759174}" type="presParOf" srcId="{6C23C675-FD00-4693-B8B2-FE320E01EBA0}" destId="{463FF2BA-744B-4B84-8BBC-EAF863E5BEE8}" srcOrd="0" destOrd="0" presId="urn:microsoft.com/office/officeart/2008/layout/HorizontalMultiLevelHierarchy"/>
    <dgm:cxn modelId="{352388FD-799E-45F6-AD66-FF0F617FABEF}" type="presParOf" srcId="{F9B9F49D-7972-4FFC-8A8C-A865E91EE436}" destId="{0F7ADD21-ED8F-4BCD-8D93-3AC870FBD65A}" srcOrd="3" destOrd="0" presId="urn:microsoft.com/office/officeart/2008/layout/HorizontalMultiLevelHierarchy"/>
    <dgm:cxn modelId="{EBF4DADE-3682-4085-B1CC-F32338ECFF73}" type="presParOf" srcId="{0F7ADD21-ED8F-4BCD-8D93-3AC870FBD65A}" destId="{399D7AA7-129E-4F88-B445-31B773562A91}" srcOrd="0" destOrd="0" presId="urn:microsoft.com/office/officeart/2008/layout/HorizontalMultiLevelHierarchy"/>
    <dgm:cxn modelId="{D673C8D1-0424-4C1D-9F72-928157F746C1}" type="presParOf" srcId="{0F7ADD21-ED8F-4BCD-8D93-3AC870FBD65A}" destId="{E636A0D8-0791-4AF8-95BC-70CA442A2B09}" srcOrd="1" destOrd="0" presId="urn:microsoft.com/office/officeart/2008/layout/HorizontalMultiLevelHierarchy"/>
    <dgm:cxn modelId="{C8A1C495-CB4B-43C7-97F6-4C0331958221}" type="presParOf" srcId="{9D792460-AE18-422F-8A94-3AAAF05AC764}" destId="{15EF7062-F92A-4CF5-BBCE-C7799D37E021}" srcOrd="2" destOrd="0" presId="urn:microsoft.com/office/officeart/2008/layout/HorizontalMultiLevelHierarchy"/>
    <dgm:cxn modelId="{BB4B2102-8133-4BF6-ABB0-A6F81965B8B9}" type="presParOf" srcId="{15EF7062-F92A-4CF5-BBCE-C7799D37E021}" destId="{94A1CFB1-EA4D-44C6-A8D9-F0E7146EEC3A}" srcOrd="0" destOrd="0" presId="urn:microsoft.com/office/officeart/2008/layout/HorizontalMultiLevelHierarchy"/>
    <dgm:cxn modelId="{3621EB0F-B1E3-4399-ACA6-C66A7E857431}" type="presParOf" srcId="{9D792460-AE18-422F-8A94-3AAAF05AC764}" destId="{F8BF19B7-5AAE-4BD1-8AA3-A3A483B28E50}" srcOrd="3" destOrd="0" presId="urn:microsoft.com/office/officeart/2008/layout/HorizontalMultiLevelHierarchy"/>
    <dgm:cxn modelId="{6A31918A-C6D4-41E8-84EC-D6E478AFF895}" type="presParOf" srcId="{F8BF19B7-5AAE-4BD1-8AA3-A3A483B28E50}" destId="{7A02666E-7509-4C85-8E08-7997C9F62B32}" srcOrd="0" destOrd="0" presId="urn:microsoft.com/office/officeart/2008/layout/HorizontalMultiLevelHierarchy"/>
    <dgm:cxn modelId="{7DE5218B-2857-41F4-86BC-B77F901312CC}" type="presParOf" srcId="{F8BF19B7-5AAE-4BD1-8AA3-A3A483B28E50}" destId="{19083B96-5A66-4FE4-9F8F-761179EE7763}" srcOrd="1" destOrd="0" presId="urn:microsoft.com/office/officeart/2008/layout/HorizontalMultiLevelHierarchy"/>
    <dgm:cxn modelId="{4239C1DF-5919-4959-ACAD-FF5FD53AC25E}" type="presParOf" srcId="{19083B96-5A66-4FE4-9F8F-761179EE7763}" destId="{93810BFB-AA3A-4D3F-9612-D00073065490}" srcOrd="0" destOrd="0" presId="urn:microsoft.com/office/officeart/2008/layout/HorizontalMultiLevelHierarchy"/>
    <dgm:cxn modelId="{0E378D3E-285E-4269-BD2F-8351A110EDFB}" type="presParOf" srcId="{93810BFB-AA3A-4D3F-9612-D00073065490}" destId="{185648F7-DF20-4CBC-B0F4-8D35CE647A69}" srcOrd="0" destOrd="0" presId="urn:microsoft.com/office/officeart/2008/layout/HorizontalMultiLevelHierarchy"/>
    <dgm:cxn modelId="{EEAAF098-61C6-4022-A960-739AAE3ABA3C}" type="presParOf" srcId="{19083B96-5A66-4FE4-9F8F-761179EE7763}" destId="{A70546C4-E1AE-445B-BA2B-BC602AE35641}" srcOrd="1" destOrd="0" presId="urn:microsoft.com/office/officeart/2008/layout/HorizontalMultiLevelHierarchy"/>
    <dgm:cxn modelId="{0FDF1753-C801-4091-B0C3-B8E4EFA9A285}" type="presParOf" srcId="{A70546C4-E1AE-445B-BA2B-BC602AE35641}" destId="{63A730F9-24F6-4AC2-A640-F4DAF5C42BF7}" srcOrd="0" destOrd="0" presId="urn:microsoft.com/office/officeart/2008/layout/HorizontalMultiLevelHierarchy"/>
    <dgm:cxn modelId="{8E1ACDAA-CDB4-4559-9043-801F069B95C2}" type="presParOf" srcId="{A70546C4-E1AE-445B-BA2B-BC602AE35641}" destId="{D7DDAF99-E475-4030-96D9-F03596F8192C}" srcOrd="1" destOrd="0" presId="urn:microsoft.com/office/officeart/2008/layout/HorizontalMultiLevelHierarchy"/>
    <dgm:cxn modelId="{3D73B92D-40C0-40F8-B1E5-22036749B3E2}" type="presParOf" srcId="{9D792460-AE18-422F-8A94-3AAAF05AC764}" destId="{F5762BB5-A21C-4D0D-8AE8-EDBC620BF6CE}" srcOrd="4" destOrd="0" presId="urn:microsoft.com/office/officeart/2008/layout/HorizontalMultiLevelHierarchy"/>
    <dgm:cxn modelId="{EDD2EF21-DFDD-4806-9005-9AC1D71C7E43}" type="presParOf" srcId="{F5762BB5-A21C-4D0D-8AE8-EDBC620BF6CE}" destId="{60D55A9F-47EB-4828-8947-F802507B7C53}" srcOrd="0" destOrd="0" presId="urn:microsoft.com/office/officeart/2008/layout/HorizontalMultiLevelHierarchy"/>
    <dgm:cxn modelId="{C92E636F-9D4C-4592-A198-DA9B84CE2D40}" type="presParOf" srcId="{9D792460-AE18-422F-8A94-3AAAF05AC764}" destId="{00D37D5A-2642-4E50-82AB-4194C2F2CED3}" srcOrd="5" destOrd="0" presId="urn:microsoft.com/office/officeart/2008/layout/HorizontalMultiLevelHierarchy"/>
    <dgm:cxn modelId="{D1131C5A-C4BA-4A87-9BA3-18F79C9EACAE}" type="presParOf" srcId="{00D37D5A-2642-4E50-82AB-4194C2F2CED3}" destId="{A7CEAFB6-A6E6-4AA5-9266-13351DCAFE4E}" srcOrd="0" destOrd="0" presId="urn:microsoft.com/office/officeart/2008/layout/HorizontalMultiLevelHierarchy"/>
    <dgm:cxn modelId="{71226C1A-D970-4EBC-95D7-1D581A9589B1}" type="presParOf" srcId="{00D37D5A-2642-4E50-82AB-4194C2F2CED3}" destId="{63641D55-C4E2-4093-80F8-C21D36E27A8F}" srcOrd="1" destOrd="0" presId="urn:microsoft.com/office/officeart/2008/layout/HorizontalMultiLevelHierarchy"/>
    <dgm:cxn modelId="{9A974560-E522-4D14-9D2A-ACA52E034DB0}" type="presParOf" srcId="{63641D55-C4E2-4093-80F8-C21D36E27A8F}" destId="{C638E32C-C580-47A2-B2F8-1E6F493967CB}" srcOrd="0" destOrd="0" presId="urn:microsoft.com/office/officeart/2008/layout/HorizontalMultiLevelHierarchy"/>
    <dgm:cxn modelId="{379D55D5-3EC2-4A85-8DF6-45D81EF53B79}" type="presParOf" srcId="{C638E32C-C580-47A2-B2F8-1E6F493967CB}" destId="{86C2BB94-C9C1-49C8-8F76-E8339E1180F1}" srcOrd="0" destOrd="0" presId="urn:microsoft.com/office/officeart/2008/layout/HorizontalMultiLevelHierarchy"/>
    <dgm:cxn modelId="{D812C124-4BD9-4E48-AF34-E744694328B5}" type="presParOf" srcId="{63641D55-C4E2-4093-80F8-C21D36E27A8F}" destId="{241EDB99-7FF3-4710-9D03-76F9D1CFB36D}" srcOrd="1" destOrd="0" presId="urn:microsoft.com/office/officeart/2008/layout/HorizontalMultiLevelHierarchy"/>
    <dgm:cxn modelId="{EDF410D2-228D-4DEC-B933-A45F88BB78D3}" type="presParOf" srcId="{241EDB99-7FF3-4710-9D03-76F9D1CFB36D}" destId="{90157A41-CDE6-4A55-982D-91366221E35C}" srcOrd="0" destOrd="0" presId="urn:microsoft.com/office/officeart/2008/layout/HorizontalMultiLevelHierarchy"/>
    <dgm:cxn modelId="{64CF9ABC-3E13-45E6-962E-7C4AF25697B4}" type="presParOf" srcId="{241EDB99-7FF3-4710-9D03-76F9D1CFB36D}" destId="{F67B8042-A231-45A8-AB37-F4D4ED23935E}" srcOrd="1" destOrd="0" presId="urn:microsoft.com/office/officeart/2008/layout/HorizontalMultiLevelHierarchy"/>
    <dgm:cxn modelId="{FF5BAEDD-A1A6-41BD-B887-EBFEC9EB7CFE}" type="presParOf" srcId="{2E4195E7-C526-43C1-8251-2AF2A6B49243}" destId="{D38613F8-7BD0-405E-AFDE-7126378F4A15}" srcOrd="2" destOrd="0" presId="urn:microsoft.com/office/officeart/2008/layout/HorizontalMultiLevelHierarchy"/>
    <dgm:cxn modelId="{AC477C5F-78C3-47A8-B427-62AF7C5566E6}" type="presParOf" srcId="{D38613F8-7BD0-405E-AFDE-7126378F4A15}" destId="{D30A3F14-B8CE-4775-B8EE-9B5C4E35E178}" srcOrd="0" destOrd="0" presId="urn:microsoft.com/office/officeart/2008/layout/HorizontalMultiLevelHierarchy"/>
    <dgm:cxn modelId="{D0AD334F-D347-4341-82F3-BCC87F50EFCF}" type="presParOf" srcId="{2E4195E7-C526-43C1-8251-2AF2A6B49243}" destId="{D989FC09-0F5B-413B-98F5-233A4B743212}" srcOrd="3" destOrd="0" presId="urn:microsoft.com/office/officeart/2008/layout/HorizontalMultiLevelHierarchy"/>
    <dgm:cxn modelId="{EC3889A1-39BD-49F6-8775-DD8B2C239C4C}" type="presParOf" srcId="{D989FC09-0F5B-413B-98F5-233A4B743212}" destId="{4D49B8EF-6BEB-4DC6-B872-86D9CFBD622E}" srcOrd="0" destOrd="0" presId="urn:microsoft.com/office/officeart/2008/layout/HorizontalMultiLevelHierarchy"/>
    <dgm:cxn modelId="{96535DE2-19E0-4AA3-88A3-9BE07B2928A2}" type="presParOf" srcId="{D989FC09-0F5B-413B-98F5-233A4B743212}" destId="{1BA48B31-C9FD-4E12-A71F-E39A9CBEC325}" srcOrd="1" destOrd="0" presId="urn:microsoft.com/office/officeart/2008/layout/HorizontalMultiLevelHierarchy"/>
    <dgm:cxn modelId="{8EB4E78C-509A-4B7E-84B1-9B83F612CBFA}" type="presParOf" srcId="{1BA48B31-C9FD-4E12-A71F-E39A9CBEC325}" destId="{7CD57069-8302-4390-AF60-F48822FA3B8C}" srcOrd="0" destOrd="0" presId="urn:microsoft.com/office/officeart/2008/layout/HorizontalMultiLevelHierarchy"/>
    <dgm:cxn modelId="{2353D2E7-70F4-4CB7-81DF-D161E3CDD438}" type="presParOf" srcId="{7CD57069-8302-4390-AF60-F48822FA3B8C}" destId="{C963337C-31B2-4CA1-9487-EFAA61D0E918}" srcOrd="0" destOrd="0" presId="urn:microsoft.com/office/officeart/2008/layout/HorizontalMultiLevelHierarchy"/>
    <dgm:cxn modelId="{C0D6EA67-7F1C-4EE5-A0D5-F2E5595AE04F}" type="presParOf" srcId="{1BA48B31-C9FD-4E12-A71F-E39A9CBEC325}" destId="{0CA9E813-1853-4BDA-B3E8-1CCE933B6B18}" srcOrd="1" destOrd="0" presId="urn:microsoft.com/office/officeart/2008/layout/HorizontalMultiLevelHierarchy"/>
    <dgm:cxn modelId="{1C99745C-4C0C-416D-A17D-6C31976AE849}" type="presParOf" srcId="{0CA9E813-1853-4BDA-B3E8-1CCE933B6B18}" destId="{9A7A5CF5-5BA4-4B27-B0EB-B2CB1B812ECF}" srcOrd="0" destOrd="0" presId="urn:microsoft.com/office/officeart/2008/layout/HorizontalMultiLevelHierarchy"/>
    <dgm:cxn modelId="{1000C50F-38A5-45FE-AB28-454F41DA145A}" type="presParOf" srcId="{0CA9E813-1853-4BDA-B3E8-1CCE933B6B18}" destId="{032DD539-3D0B-43CA-9162-A5A37F8EBBFF}" srcOrd="1" destOrd="0" presId="urn:microsoft.com/office/officeart/2008/layout/HorizontalMultiLevelHierarchy"/>
    <dgm:cxn modelId="{DD5C42F3-3F9A-4645-981D-34A26706CC85}" type="presParOf" srcId="{032DD539-3D0B-43CA-9162-A5A37F8EBBFF}" destId="{E0676597-67B1-4C0F-ADE1-050B6EACE5D3}" srcOrd="0" destOrd="0" presId="urn:microsoft.com/office/officeart/2008/layout/HorizontalMultiLevelHierarchy"/>
    <dgm:cxn modelId="{E77F4311-12FB-44CE-9898-750A3D95DDE1}" type="presParOf" srcId="{E0676597-67B1-4C0F-ADE1-050B6EACE5D3}" destId="{F4D7D137-08A4-47E9-96ED-B85A86D62BDC}" srcOrd="0" destOrd="0" presId="urn:microsoft.com/office/officeart/2008/layout/HorizontalMultiLevelHierarchy"/>
    <dgm:cxn modelId="{DA4E06AF-5955-40A7-986B-6671524DF5AD}" type="presParOf" srcId="{032DD539-3D0B-43CA-9162-A5A37F8EBBFF}" destId="{042CEB9E-8499-4C01-A5D7-BC082623AD82}" srcOrd="1" destOrd="0" presId="urn:microsoft.com/office/officeart/2008/layout/HorizontalMultiLevelHierarchy"/>
    <dgm:cxn modelId="{A0AAF9F5-DE37-4012-9B63-7D829D8E7479}" type="presParOf" srcId="{042CEB9E-8499-4C01-A5D7-BC082623AD82}" destId="{31E187A1-9871-4461-9E9D-C51E62FADFE6}" srcOrd="0" destOrd="0" presId="urn:microsoft.com/office/officeart/2008/layout/HorizontalMultiLevelHierarchy"/>
    <dgm:cxn modelId="{D476F41F-B42E-4AD4-A39B-116020DA971C}" type="presParOf" srcId="{042CEB9E-8499-4C01-A5D7-BC082623AD82}" destId="{6F937FC4-3327-4AF5-A37B-DD3868D1A2C6}" srcOrd="1" destOrd="0" presId="urn:microsoft.com/office/officeart/2008/layout/HorizontalMultiLevelHierarchy"/>
    <dgm:cxn modelId="{652D6A43-B41F-412F-AB30-F1BF11AAB19E}" type="presParOf" srcId="{1BA48B31-C9FD-4E12-A71F-E39A9CBEC325}" destId="{71C7B4B9-90B7-4305-9A82-B7BBEEF34258}" srcOrd="2" destOrd="0" presId="urn:microsoft.com/office/officeart/2008/layout/HorizontalMultiLevelHierarchy"/>
    <dgm:cxn modelId="{CAD4F2E5-73B1-4152-83A9-638A9FCC16FD}" type="presParOf" srcId="{71C7B4B9-90B7-4305-9A82-B7BBEEF34258}" destId="{63C5FFFB-9F10-462F-9289-D6B4ECD79DE7}" srcOrd="0" destOrd="0" presId="urn:microsoft.com/office/officeart/2008/layout/HorizontalMultiLevelHierarchy"/>
    <dgm:cxn modelId="{DE07E56C-5DD7-4255-8BF1-6E9C13C2987E}" type="presParOf" srcId="{1BA48B31-C9FD-4E12-A71F-E39A9CBEC325}" destId="{FD1EF89F-62DA-45F7-B095-B2EA87AC7329}" srcOrd="3" destOrd="0" presId="urn:microsoft.com/office/officeart/2008/layout/HorizontalMultiLevelHierarchy"/>
    <dgm:cxn modelId="{A800A8FC-79F1-4FC2-9C17-2133F6DEEC22}" type="presParOf" srcId="{FD1EF89F-62DA-45F7-B095-B2EA87AC7329}" destId="{27C6AA3F-6D9B-4201-BF69-9208001FC63D}" srcOrd="0" destOrd="0" presId="urn:microsoft.com/office/officeart/2008/layout/HorizontalMultiLevelHierarchy"/>
    <dgm:cxn modelId="{E7DF263A-AA38-41AB-874F-98C167D9593B}" type="presParOf" srcId="{FD1EF89F-62DA-45F7-B095-B2EA87AC7329}" destId="{8C2C66AA-20A8-4719-9389-E7851D509110}" srcOrd="1" destOrd="0" presId="urn:microsoft.com/office/officeart/2008/layout/HorizontalMultiLevelHierarchy"/>
    <dgm:cxn modelId="{40B310A3-4E98-4DA9-8D32-C710615376DF}" type="presParOf" srcId="{8C2C66AA-20A8-4719-9389-E7851D509110}" destId="{7E04714D-C084-45E4-BBA4-12CDD6AB25A0}" srcOrd="0" destOrd="0" presId="urn:microsoft.com/office/officeart/2008/layout/HorizontalMultiLevelHierarchy"/>
    <dgm:cxn modelId="{8680B9B5-6163-449D-B6C3-0C1E8BBCA9BE}" type="presParOf" srcId="{7E04714D-C084-45E4-BBA4-12CDD6AB25A0}" destId="{AF2C912B-D682-4572-B511-BA27FB034BE0}" srcOrd="0" destOrd="0" presId="urn:microsoft.com/office/officeart/2008/layout/HorizontalMultiLevelHierarchy"/>
    <dgm:cxn modelId="{4C186265-DB2F-4D6C-92E2-A2A5C9CBF0C4}" type="presParOf" srcId="{8C2C66AA-20A8-4719-9389-E7851D509110}" destId="{AEBEA7CF-D293-447E-87FF-64BAF2ABF606}" srcOrd="1" destOrd="0" presId="urn:microsoft.com/office/officeart/2008/layout/HorizontalMultiLevelHierarchy"/>
    <dgm:cxn modelId="{14FDB5C6-A83D-420E-A600-D1380EC596E7}" type="presParOf" srcId="{AEBEA7CF-D293-447E-87FF-64BAF2ABF606}" destId="{B9F8DF81-051F-41E1-8E0D-FEB2CB79A8BB}" srcOrd="0" destOrd="0" presId="urn:microsoft.com/office/officeart/2008/layout/HorizontalMultiLevelHierarchy"/>
    <dgm:cxn modelId="{0ACB56A4-23C9-4516-A790-144B686AA81C}" type="presParOf" srcId="{AEBEA7CF-D293-447E-87FF-64BAF2ABF606}" destId="{1A740196-5154-41A7-8377-CB7A74742AB1}" srcOrd="1" destOrd="0" presId="urn:microsoft.com/office/officeart/2008/layout/HorizontalMultiLevelHierarchy"/>
    <dgm:cxn modelId="{080074E9-3092-4D2B-B5EC-710C892F8401}" type="presParOf" srcId="{2E4195E7-C526-43C1-8251-2AF2A6B49243}" destId="{F1254FD0-8054-4A01-9BB5-DAF029D79E79}" srcOrd="4" destOrd="0" presId="urn:microsoft.com/office/officeart/2008/layout/HorizontalMultiLevelHierarchy"/>
    <dgm:cxn modelId="{47469D93-5669-4D06-978E-265C6DA827C2}" type="presParOf" srcId="{F1254FD0-8054-4A01-9BB5-DAF029D79E79}" destId="{5EF2A711-6539-4B40-82F4-1D7ACF857AF7}" srcOrd="0" destOrd="0" presId="urn:microsoft.com/office/officeart/2008/layout/HorizontalMultiLevelHierarchy"/>
    <dgm:cxn modelId="{66537DBB-FAF2-4338-ABAD-17A174B941CE}" type="presParOf" srcId="{2E4195E7-C526-43C1-8251-2AF2A6B49243}" destId="{B5CC62BD-C3D7-429F-B9EC-0B5D8AC3ADAF}" srcOrd="5" destOrd="0" presId="urn:microsoft.com/office/officeart/2008/layout/HorizontalMultiLevelHierarchy"/>
    <dgm:cxn modelId="{2F70F774-AA5E-401A-8B26-382012B2408C}" type="presParOf" srcId="{B5CC62BD-C3D7-429F-B9EC-0B5D8AC3ADAF}" destId="{80600A35-84AA-43CE-81F3-F98690856545}" srcOrd="0" destOrd="0" presId="urn:microsoft.com/office/officeart/2008/layout/HorizontalMultiLevelHierarchy"/>
    <dgm:cxn modelId="{F41E0646-7521-486A-9A52-741D3364D0B1}" type="presParOf" srcId="{B5CC62BD-C3D7-429F-B9EC-0B5D8AC3ADAF}" destId="{524E3F09-EDD1-4C4E-9154-C3DF6038309F}" srcOrd="1" destOrd="0" presId="urn:microsoft.com/office/officeart/2008/layout/HorizontalMultiLevelHierarchy"/>
    <dgm:cxn modelId="{1C106BB7-89A1-45C8-A784-0BA84B39D6E0}" type="presParOf" srcId="{524E3F09-EDD1-4C4E-9154-C3DF6038309F}" destId="{08EC2D9E-EEF5-4DFB-B18C-04297E92FEFA}" srcOrd="0" destOrd="0" presId="urn:microsoft.com/office/officeart/2008/layout/HorizontalMultiLevelHierarchy"/>
    <dgm:cxn modelId="{C1F97D7A-50DE-4998-AA76-6C2127CA9E80}" type="presParOf" srcId="{08EC2D9E-EEF5-4DFB-B18C-04297E92FEFA}" destId="{DF9BAD71-EF23-4CA3-83FF-AB3C82F6A16F}" srcOrd="0" destOrd="0" presId="urn:microsoft.com/office/officeart/2008/layout/HorizontalMultiLevelHierarchy"/>
    <dgm:cxn modelId="{4B53A39D-8A60-4131-BE3F-FFC3CD53CE97}" type="presParOf" srcId="{524E3F09-EDD1-4C4E-9154-C3DF6038309F}" destId="{CFD0EF6D-F7DA-4E10-89FF-BE4E2630F12D}" srcOrd="1" destOrd="0" presId="urn:microsoft.com/office/officeart/2008/layout/HorizontalMultiLevelHierarchy"/>
    <dgm:cxn modelId="{7423F74E-FD1F-423A-8EDB-406A8ADCDA03}" type="presParOf" srcId="{CFD0EF6D-F7DA-4E10-89FF-BE4E2630F12D}" destId="{A9B15C1A-4C4B-4F3A-A878-84EA420CF092}" srcOrd="0" destOrd="0" presId="urn:microsoft.com/office/officeart/2008/layout/HorizontalMultiLevelHierarchy"/>
    <dgm:cxn modelId="{48A91F7F-334C-4F7B-A7F1-545EE80B758E}" type="presParOf" srcId="{CFD0EF6D-F7DA-4E10-89FF-BE4E2630F12D}" destId="{34ADDADB-DF4A-484B-8460-B0D255B0589C}" srcOrd="1" destOrd="0" presId="urn:microsoft.com/office/officeart/2008/layout/HorizontalMultiLevelHierarchy"/>
    <dgm:cxn modelId="{66EBC096-CB89-440B-B2C5-54122BCF551B}" type="presParOf" srcId="{34ADDADB-DF4A-484B-8460-B0D255B0589C}" destId="{FCD46113-877F-416E-8838-C882836F0D86}" srcOrd="0" destOrd="0" presId="urn:microsoft.com/office/officeart/2008/layout/HorizontalMultiLevelHierarchy"/>
    <dgm:cxn modelId="{18A9C265-9951-4313-9CCC-7888C383A21C}" type="presParOf" srcId="{FCD46113-877F-416E-8838-C882836F0D86}" destId="{75CF11DC-1721-423F-B9AF-48802F04849A}" srcOrd="0" destOrd="0" presId="urn:microsoft.com/office/officeart/2008/layout/HorizontalMultiLevelHierarchy"/>
    <dgm:cxn modelId="{543C6B36-DC73-43EA-8D5A-332DF005B8CB}" type="presParOf" srcId="{34ADDADB-DF4A-484B-8460-B0D255B0589C}" destId="{F64B44EA-82DA-4EB0-998C-B25716E67284}" srcOrd="1" destOrd="0" presId="urn:microsoft.com/office/officeart/2008/layout/HorizontalMultiLevelHierarchy"/>
    <dgm:cxn modelId="{E3460F14-0D6F-4C19-82EF-26D7FFDC41F0}" type="presParOf" srcId="{F64B44EA-82DA-4EB0-998C-B25716E67284}" destId="{CF727354-29D2-487B-B444-C7F2F7C6251F}" srcOrd="0" destOrd="0" presId="urn:microsoft.com/office/officeart/2008/layout/HorizontalMultiLevelHierarchy"/>
    <dgm:cxn modelId="{552509AA-E16F-426D-A8FF-D05B6ADFBE2E}" type="presParOf" srcId="{F64B44EA-82DA-4EB0-998C-B25716E67284}" destId="{58F4A309-14AC-4EA6-8D70-E6386705338C}" srcOrd="1" destOrd="0" presId="urn:microsoft.com/office/officeart/2008/layout/HorizontalMultiLevelHierarchy"/>
    <dgm:cxn modelId="{23F513CA-3594-4C8B-B563-CA47B963E437}" type="presParOf" srcId="{00B6C323-8ADF-4C2C-A98F-03A35CC9AEB8}" destId="{7C1111C3-71C8-4A59-B707-B9C768098517}" srcOrd="2" destOrd="0" presId="urn:microsoft.com/office/officeart/2008/layout/HorizontalMultiLevelHierarchy"/>
    <dgm:cxn modelId="{CB4C6C0F-1F48-4D43-922B-421278A065F9}" type="presParOf" srcId="{7C1111C3-71C8-4A59-B707-B9C768098517}" destId="{691C4B03-F193-462B-8563-0CBB3DFC5ADA}" srcOrd="0" destOrd="0" presId="urn:microsoft.com/office/officeart/2008/layout/HorizontalMultiLevelHierarchy"/>
    <dgm:cxn modelId="{22F945EC-E3BA-4C6A-9F1C-C1FF072CA792}" type="presParOf" srcId="{00B6C323-8ADF-4C2C-A98F-03A35CC9AEB8}" destId="{9D5FED48-469F-4A5A-AF8C-3669D6E19E26}" srcOrd="3" destOrd="0" presId="urn:microsoft.com/office/officeart/2008/layout/HorizontalMultiLevelHierarchy"/>
    <dgm:cxn modelId="{4F584A0D-0808-424F-98A9-D497440AD404}" type="presParOf" srcId="{9D5FED48-469F-4A5A-AF8C-3669D6E19E26}" destId="{E2CE8335-163F-4FC8-9EB2-2F1AB9A3494D}" srcOrd="0" destOrd="0" presId="urn:microsoft.com/office/officeart/2008/layout/HorizontalMultiLevelHierarchy"/>
    <dgm:cxn modelId="{3CCA1BE3-DFF0-4DCE-B77B-1F46A1DB3B2C}" type="presParOf" srcId="{9D5FED48-469F-4A5A-AF8C-3669D6E19E26}" destId="{5BF7830B-9D4F-4B32-9BAC-79401EA7EBFE}" srcOrd="1" destOrd="0" presId="urn:microsoft.com/office/officeart/2008/layout/HorizontalMultiLevelHierarchy"/>
    <dgm:cxn modelId="{DE065DF8-17E1-4C02-BD7E-26BB22B50267}" type="presParOf" srcId="{5BF7830B-9D4F-4B32-9BAC-79401EA7EBFE}" destId="{FDCE8F53-E322-4B1B-8535-1DF807DB34B9}" srcOrd="0" destOrd="0" presId="urn:microsoft.com/office/officeart/2008/layout/HorizontalMultiLevelHierarchy"/>
    <dgm:cxn modelId="{88EED236-F7A9-4B0B-94EC-1E3A591CE80C}" type="presParOf" srcId="{FDCE8F53-E322-4B1B-8535-1DF807DB34B9}" destId="{F560906A-546D-4571-BA60-ACF2D4A854CB}" srcOrd="0" destOrd="0" presId="urn:microsoft.com/office/officeart/2008/layout/HorizontalMultiLevelHierarchy"/>
    <dgm:cxn modelId="{69600369-1D1D-43E1-9D82-2DCC4C4B166A}" type="presParOf" srcId="{5BF7830B-9D4F-4B32-9BAC-79401EA7EBFE}" destId="{CB0A0623-DC72-4215-ADD7-0AC25601824B}" srcOrd="1" destOrd="0" presId="urn:microsoft.com/office/officeart/2008/layout/HorizontalMultiLevelHierarchy"/>
    <dgm:cxn modelId="{F82B0360-5FD2-4F40-A999-A1C2F770A908}" type="presParOf" srcId="{CB0A0623-DC72-4215-ADD7-0AC25601824B}" destId="{7E713748-379C-4B5E-9EC6-622A2DAA67D9}" srcOrd="0" destOrd="0" presId="urn:microsoft.com/office/officeart/2008/layout/HorizontalMultiLevelHierarchy"/>
    <dgm:cxn modelId="{434B46FA-DA02-4F99-BC26-02D92224F69C}" type="presParOf" srcId="{CB0A0623-DC72-4215-ADD7-0AC25601824B}" destId="{0A9C7258-1C75-4D80-BFB2-9E27C4830527}" srcOrd="1" destOrd="0" presId="urn:microsoft.com/office/officeart/2008/layout/HorizontalMultiLevelHierarchy"/>
    <dgm:cxn modelId="{A16BDBF9-86E4-449E-AEFF-AD69E7A036ED}" type="presParOf" srcId="{0A9C7258-1C75-4D80-BFB2-9E27C4830527}" destId="{613A4E0B-58AB-427D-9051-A8B2C6F55381}" srcOrd="0" destOrd="0" presId="urn:microsoft.com/office/officeart/2008/layout/HorizontalMultiLevelHierarchy"/>
    <dgm:cxn modelId="{C70CB1E9-7064-49B8-AEF5-F2C5338C2028}" type="presParOf" srcId="{613A4E0B-58AB-427D-9051-A8B2C6F55381}" destId="{8C07BC25-D6C9-4CF7-B000-4A39865469A4}" srcOrd="0" destOrd="0" presId="urn:microsoft.com/office/officeart/2008/layout/HorizontalMultiLevelHierarchy"/>
    <dgm:cxn modelId="{C8073824-A589-41BA-8211-DFD72BE9EDED}" type="presParOf" srcId="{0A9C7258-1C75-4D80-BFB2-9E27C4830527}" destId="{248A4993-18CA-48A5-B408-C3E988AC397F}" srcOrd="1" destOrd="0" presId="urn:microsoft.com/office/officeart/2008/layout/HorizontalMultiLevelHierarchy"/>
    <dgm:cxn modelId="{D8C0CCDE-F36D-4168-9BAA-5DB0A6B2550B}" type="presParOf" srcId="{248A4993-18CA-48A5-B408-C3E988AC397F}" destId="{50DFE8EC-C200-4654-AAE8-1C218BF1FF46}" srcOrd="0" destOrd="0" presId="urn:microsoft.com/office/officeart/2008/layout/HorizontalMultiLevelHierarchy"/>
    <dgm:cxn modelId="{6E8FDA7F-937D-4096-81A6-C634B977C9A3}" type="presParOf" srcId="{248A4993-18CA-48A5-B408-C3E988AC397F}" destId="{61B40E03-25B9-485F-840B-FABD981193C2}" srcOrd="1" destOrd="0" presId="urn:microsoft.com/office/officeart/2008/layout/HorizontalMultiLevelHierarchy"/>
    <dgm:cxn modelId="{82E01635-8265-4EED-BD9A-CF4BAE4E0088}" type="presParOf" srcId="{61B40E03-25B9-485F-840B-FABD981193C2}" destId="{7212D5D5-1939-4CB3-89C6-89F2F80A28F8}" srcOrd="0" destOrd="0" presId="urn:microsoft.com/office/officeart/2008/layout/HorizontalMultiLevelHierarchy"/>
    <dgm:cxn modelId="{A6950118-A865-420A-89B8-3098ABE50CFB}" type="presParOf" srcId="{7212D5D5-1939-4CB3-89C6-89F2F80A28F8}" destId="{923880D7-A7F4-423D-A77A-395DF57084FA}" srcOrd="0" destOrd="0" presId="urn:microsoft.com/office/officeart/2008/layout/HorizontalMultiLevelHierarchy"/>
    <dgm:cxn modelId="{244D5F6C-C51F-4895-A86D-A14B53A5C833}" type="presParOf" srcId="{61B40E03-25B9-485F-840B-FABD981193C2}" destId="{992A4430-4671-42C1-A29D-A9D8D46002D9}" srcOrd="1" destOrd="0" presId="urn:microsoft.com/office/officeart/2008/layout/HorizontalMultiLevelHierarchy"/>
    <dgm:cxn modelId="{063A62D9-DCED-416D-81D2-6160BDABECF8}" type="presParOf" srcId="{992A4430-4671-42C1-A29D-A9D8D46002D9}" destId="{345CA9E2-D35F-4F96-AC71-F5A4B3296559}" srcOrd="0" destOrd="0" presId="urn:microsoft.com/office/officeart/2008/layout/HorizontalMultiLevelHierarchy"/>
    <dgm:cxn modelId="{6F785F60-19BA-41EE-AB56-57FDE28AF78B}" type="presParOf" srcId="{992A4430-4671-42C1-A29D-A9D8D46002D9}" destId="{9AB7CA6D-FED5-4D42-990A-9F6D194A93CE}" srcOrd="1" destOrd="0" presId="urn:microsoft.com/office/officeart/2008/layout/HorizontalMultiLevelHierarchy"/>
    <dgm:cxn modelId="{494F00ED-C4E6-4F08-B9F7-B6D908241378}" type="presParOf" srcId="{61B40E03-25B9-485F-840B-FABD981193C2}" destId="{61EC9F36-6467-4C56-8762-9BDEAEB0558C}" srcOrd="2" destOrd="0" presId="urn:microsoft.com/office/officeart/2008/layout/HorizontalMultiLevelHierarchy"/>
    <dgm:cxn modelId="{ADDD4EC2-66C7-4039-9B7C-ACDAA0B307EF}" type="presParOf" srcId="{61EC9F36-6467-4C56-8762-9BDEAEB0558C}" destId="{56535C95-9828-4467-977E-B10818263CCF}" srcOrd="0" destOrd="0" presId="urn:microsoft.com/office/officeart/2008/layout/HorizontalMultiLevelHierarchy"/>
    <dgm:cxn modelId="{D0930302-ED37-4AE6-81D5-6F281B6D2151}" type="presParOf" srcId="{61B40E03-25B9-485F-840B-FABD981193C2}" destId="{B7972F04-0B60-4B99-91E2-5E6F68EAA60F}" srcOrd="3" destOrd="0" presId="urn:microsoft.com/office/officeart/2008/layout/HorizontalMultiLevelHierarchy"/>
    <dgm:cxn modelId="{2E302DF5-21AB-4B66-83E5-65D582681CFE}" type="presParOf" srcId="{B7972F04-0B60-4B99-91E2-5E6F68EAA60F}" destId="{550E294F-EC44-419B-ACBA-76EA29C580AF}" srcOrd="0" destOrd="0" presId="urn:microsoft.com/office/officeart/2008/layout/HorizontalMultiLevelHierarchy"/>
    <dgm:cxn modelId="{26A05E9C-1895-4348-9970-0A4A2571D408}" type="presParOf" srcId="{B7972F04-0B60-4B99-91E2-5E6F68EAA60F}" destId="{8ADD7700-BF9D-4528-AC43-B6211735D275}" srcOrd="1" destOrd="0" presId="urn:microsoft.com/office/officeart/2008/layout/HorizontalMultiLevelHierarchy"/>
    <dgm:cxn modelId="{9E3AE1D2-BA52-430B-B144-651BD417E37E}" type="presParOf" srcId="{61B40E03-25B9-485F-840B-FABD981193C2}" destId="{B40EE180-25AF-4204-AE56-CB1DD087B5AE}" srcOrd="4" destOrd="0" presId="urn:microsoft.com/office/officeart/2008/layout/HorizontalMultiLevelHierarchy"/>
    <dgm:cxn modelId="{5E968C55-F3A6-4D25-A524-CBFFCDB7BC20}" type="presParOf" srcId="{B40EE180-25AF-4204-AE56-CB1DD087B5AE}" destId="{5409006B-7558-4B23-8991-ED1CB7E3B5FA}" srcOrd="0" destOrd="0" presId="urn:microsoft.com/office/officeart/2008/layout/HorizontalMultiLevelHierarchy"/>
    <dgm:cxn modelId="{FAA360D2-1A71-4923-B0D0-4D2964356A0E}" type="presParOf" srcId="{61B40E03-25B9-485F-840B-FABD981193C2}" destId="{9F7E7953-E790-49A9-BCA3-F4508AB4F89B}" srcOrd="5" destOrd="0" presId="urn:microsoft.com/office/officeart/2008/layout/HorizontalMultiLevelHierarchy"/>
    <dgm:cxn modelId="{72A30D05-2B06-46A6-92D3-643E4936038C}" type="presParOf" srcId="{9F7E7953-E790-49A9-BCA3-F4508AB4F89B}" destId="{96150568-7483-44FC-9BA6-DE9EA1D929E8}" srcOrd="0" destOrd="0" presId="urn:microsoft.com/office/officeart/2008/layout/HorizontalMultiLevelHierarchy"/>
    <dgm:cxn modelId="{B51DBF82-B6C0-4AD7-8309-6E90B988485D}" type="presParOf" srcId="{9F7E7953-E790-49A9-BCA3-F4508AB4F89B}" destId="{61D5AFD2-377A-4928-A36E-4248BEDE4573}" srcOrd="1" destOrd="0" presId="urn:microsoft.com/office/officeart/2008/layout/HorizontalMultiLevelHierarchy"/>
    <dgm:cxn modelId="{525EBF8C-9FE3-4132-9BF7-8AC6A7EBA194}" type="presParOf" srcId="{61B40E03-25B9-485F-840B-FABD981193C2}" destId="{CDB19BF2-AEC5-4257-B156-9309200289C7}" srcOrd="6" destOrd="0" presId="urn:microsoft.com/office/officeart/2008/layout/HorizontalMultiLevelHierarchy"/>
    <dgm:cxn modelId="{DAD257CC-DDB6-41DD-9F24-C80C7DBA220C}" type="presParOf" srcId="{CDB19BF2-AEC5-4257-B156-9309200289C7}" destId="{3476A4FA-4757-486A-9465-66B176A1755F}" srcOrd="0" destOrd="0" presId="urn:microsoft.com/office/officeart/2008/layout/HorizontalMultiLevelHierarchy"/>
    <dgm:cxn modelId="{8C466923-01CC-4BD9-B320-83095751A6B6}" type="presParOf" srcId="{61B40E03-25B9-485F-840B-FABD981193C2}" destId="{3ECFF343-C18A-4562-A9EF-87A1AC7A5FFD}" srcOrd="7" destOrd="0" presId="urn:microsoft.com/office/officeart/2008/layout/HorizontalMultiLevelHierarchy"/>
    <dgm:cxn modelId="{84DA9631-7862-43FF-96C2-F363AD2D1FC7}" type="presParOf" srcId="{3ECFF343-C18A-4562-A9EF-87A1AC7A5FFD}" destId="{D25D64C0-4B64-41AC-92CE-07D758B6DB9F}" srcOrd="0" destOrd="0" presId="urn:microsoft.com/office/officeart/2008/layout/HorizontalMultiLevelHierarchy"/>
    <dgm:cxn modelId="{84FF1912-257E-4C21-AF37-FF883503880F}" type="presParOf" srcId="{3ECFF343-C18A-4562-A9EF-87A1AC7A5FFD}" destId="{9B1955A2-E3E9-484D-BB33-C182D6D55706}" srcOrd="1" destOrd="0" presId="urn:microsoft.com/office/officeart/2008/layout/HorizontalMultiLevelHierarchy"/>
    <dgm:cxn modelId="{96CE028D-E64C-4893-8EC7-DC7D6458D95F}" type="presParOf" srcId="{61B40E03-25B9-485F-840B-FABD981193C2}" destId="{3C4CE92F-335B-4A7A-8BB0-EC6AFC5BABCB}" srcOrd="8" destOrd="0" presId="urn:microsoft.com/office/officeart/2008/layout/HorizontalMultiLevelHierarchy"/>
    <dgm:cxn modelId="{B8365171-FA13-4FFF-B25E-B0F43D49006B}" type="presParOf" srcId="{3C4CE92F-335B-4A7A-8BB0-EC6AFC5BABCB}" destId="{4DD7E8C5-D4E3-4A07-A586-B06A3F0FA0A4}" srcOrd="0" destOrd="0" presId="urn:microsoft.com/office/officeart/2008/layout/HorizontalMultiLevelHierarchy"/>
    <dgm:cxn modelId="{5035980E-3E49-4BFA-AC6C-85B72A8504B3}" type="presParOf" srcId="{61B40E03-25B9-485F-840B-FABD981193C2}" destId="{87BAE170-9526-4F81-9E7A-EA1B9D22F3DD}" srcOrd="9" destOrd="0" presId="urn:microsoft.com/office/officeart/2008/layout/HorizontalMultiLevelHierarchy"/>
    <dgm:cxn modelId="{0ABEBFD8-76A4-4CEA-BAAE-5098EB0CDB35}" type="presParOf" srcId="{87BAE170-9526-4F81-9E7A-EA1B9D22F3DD}" destId="{964E3496-9F20-4756-A220-FBA1D5E4980C}" srcOrd="0" destOrd="0" presId="urn:microsoft.com/office/officeart/2008/layout/HorizontalMultiLevelHierarchy"/>
    <dgm:cxn modelId="{A1188906-CDB4-48C7-B409-1F3C9079A287}" type="presParOf" srcId="{87BAE170-9526-4F81-9E7A-EA1B9D22F3DD}" destId="{7E72DFF7-2DE5-40EC-983E-F3252481647F}" srcOrd="1" destOrd="0" presId="urn:microsoft.com/office/officeart/2008/layout/HorizontalMultiLevelHierarchy"/>
    <dgm:cxn modelId="{5CB4AF18-73B8-4AE0-BF93-C4B00D3C1189}" type="presParOf" srcId="{61B40E03-25B9-485F-840B-FABD981193C2}" destId="{BD15981F-569F-4B3E-A29C-E329AE7B81D1}" srcOrd="10" destOrd="0" presId="urn:microsoft.com/office/officeart/2008/layout/HorizontalMultiLevelHierarchy"/>
    <dgm:cxn modelId="{4D677848-FF71-45BD-AD79-5F40576B87C7}" type="presParOf" srcId="{BD15981F-569F-4B3E-A29C-E329AE7B81D1}" destId="{CB2039D7-A122-4FBD-A84B-449349191360}" srcOrd="0" destOrd="0" presId="urn:microsoft.com/office/officeart/2008/layout/HorizontalMultiLevelHierarchy"/>
    <dgm:cxn modelId="{9BDC4B09-0C35-4372-9534-358E116A4208}" type="presParOf" srcId="{61B40E03-25B9-485F-840B-FABD981193C2}" destId="{4C59AE14-DC1C-4F22-93F7-7076D149C213}" srcOrd="11" destOrd="0" presId="urn:microsoft.com/office/officeart/2008/layout/HorizontalMultiLevelHierarchy"/>
    <dgm:cxn modelId="{2AF05DD8-E28A-4834-B48B-43731F7F46BC}" type="presParOf" srcId="{4C59AE14-DC1C-4F22-93F7-7076D149C213}" destId="{5E8E4353-97E3-4769-8745-E51435D5D5C3}" srcOrd="0" destOrd="0" presId="urn:microsoft.com/office/officeart/2008/layout/HorizontalMultiLevelHierarchy"/>
    <dgm:cxn modelId="{4E88A95F-B5E6-4E74-A161-FCC162A6B384}" type="presParOf" srcId="{4C59AE14-DC1C-4F22-93F7-7076D149C213}" destId="{C82AC1AC-4E81-4CA3-A849-749A41D237D4}" srcOrd="1" destOrd="0" presId="urn:microsoft.com/office/officeart/2008/layout/HorizontalMultiLevelHierarchy"/>
    <dgm:cxn modelId="{5EF7CFD8-3DAA-4333-B3B5-763285AE9612}" type="presParOf" srcId="{0A9C7258-1C75-4D80-BFB2-9E27C4830527}" destId="{FD39EFE5-E566-4C4B-AD09-CABEB3C1B052}" srcOrd="2" destOrd="0" presId="urn:microsoft.com/office/officeart/2008/layout/HorizontalMultiLevelHierarchy"/>
    <dgm:cxn modelId="{271B99E7-19E8-49B6-B732-26EF887B5971}" type="presParOf" srcId="{FD39EFE5-E566-4C4B-AD09-CABEB3C1B052}" destId="{2A0C8DB7-887D-45CC-B4A9-59004B9EF6B0}" srcOrd="0" destOrd="0" presId="urn:microsoft.com/office/officeart/2008/layout/HorizontalMultiLevelHierarchy"/>
    <dgm:cxn modelId="{6295B7B9-7B32-4B10-96B6-B04C6B014D89}" type="presParOf" srcId="{0A9C7258-1C75-4D80-BFB2-9E27C4830527}" destId="{01BD149F-2A12-40DA-B396-6A24B987BB37}" srcOrd="3" destOrd="0" presId="urn:microsoft.com/office/officeart/2008/layout/HorizontalMultiLevelHierarchy"/>
    <dgm:cxn modelId="{46D789EB-EC4E-4D1C-877D-F0D768B38139}" type="presParOf" srcId="{01BD149F-2A12-40DA-B396-6A24B987BB37}" destId="{3AC91184-82E7-4A6A-A8EE-1079E8DAE50D}" srcOrd="0" destOrd="0" presId="urn:microsoft.com/office/officeart/2008/layout/HorizontalMultiLevelHierarchy"/>
    <dgm:cxn modelId="{E6CD4159-AED0-4D1F-B5C5-D4DE7780DF6E}" type="presParOf" srcId="{01BD149F-2A12-40DA-B396-6A24B987BB37}" destId="{D37602E7-E4D0-41A9-B58B-C8D91D41BDCA}" srcOrd="1" destOrd="0" presId="urn:microsoft.com/office/officeart/2008/layout/HorizontalMultiLevelHierarchy"/>
    <dgm:cxn modelId="{BEC2B141-1889-43F3-90FA-B2AA1B8ED184}" type="presParOf" srcId="{5BF7830B-9D4F-4B32-9BAC-79401EA7EBFE}" destId="{2DAC4065-1AE1-4D2A-9CB3-313BFA3EB235}" srcOrd="2" destOrd="0" presId="urn:microsoft.com/office/officeart/2008/layout/HorizontalMultiLevelHierarchy"/>
    <dgm:cxn modelId="{B6A70B78-1B61-4919-8D32-88B735C30A9B}" type="presParOf" srcId="{2DAC4065-1AE1-4D2A-9CB3-313BFA3EB235}" destId="{36BD0849-2EE9-413C-915C-E1056298E9F6}" srcOrd="0" destOrd="0" presId="urn:microsoft.com/office/officeart/2008/layout/HorizontalMultiLevelHierarchy"/>
    <dgm:cxn modelId="{7390398E-0B0D-452A-8175-FDA17D3C4CED}" type="presParOf" srcId="{5BF7830B-9D4F-4B32-9BAC-79401EA7EBFE}" destId="{CF0D117A-B894-4C59-8BAD-433C5901E9EA}" srcOrd="3" destOrd="0" presId="urn:microsoft.com/office/officeart/2008/layout/HorizontalMultiLevelHierarchy"/>
    <dgm:cxn modelId="{FA06E9D5-1CE9-44C0-B449-71D25CEA288A}" type="presParOf" srcId="{CF0D117A-B894-4C59-8BAD-433C5901E9EA}" destId="{CBB3B77D-EBA8-4D22-98DB-01717DAA0DBE}" srcOrd="0" destOrd="0" presId="urn:microsoft.com/office/officeart/2008/layout/HorizontalMultiLevelHierarchy"/>
    <dgm:cxn modelId="{0F46917A-E92F-4FC3-9335-74189DDD35B2}" type="presParOf" srcId="{CF0D117A-B894-4C59-8BAD-433C5901E9EA}" destId="{1C3F80D4-DCCD-4D3C-BD35-30B5741F7FA1}" srcOrd="1" destOrd="0" presId="urn:microsoft.com/office/officeart/2008/layout/HorizontalMultiLevelHierarchy"/>
    <dgm:cxn modelId="{3CCCDDCB-5ED6-4F95-98D8-645544BD60C3}" type="presParOf" srcId="{1C3F80D4-DCCD-4D3C-BD35-30B5741F7FA1}" destId="{1B7060DC-728A-447E-976E-69713194FB07}" srcOrd="0" destOrd="0" presId="urn:microsoft.com/office/officeart/2008/layout/HorizontalMultiLevelHierarchy"/>
    <dgm:cxn modelId="{08584DFF-890A-4FF9-8DAB-D925A90FF28C}" type="presParOf" srcId="{1B7060DC-728A-447E-976E-69713194FB07}" destId="{21CF8C5B-CC44-482D-8CEF-644045B7ABBF}" srcOrd="0" destOrd="0" presId="urn:microsoft.com/office/officeart/2008/layout/HorizontalMultiLevelHierarchy"/>
    <dgm:cxn modelId="{AB9E664E-FBEF-413E-9944-604FBAC058D1}" type="presParOf" srcId="{1C3F80D4-DCCD-4D3C-BD35-30B5741F7FA1}" destId="{E70EDBFF-80A5-4796-A681-F4B0E75C8897}" srcOrd="1" destOrd="0" presId="urn:microsoft.com/office/officeart/2008/layout/HorizontalMultiLevelHierarchy"/>
    <dgm:cxn modelId="{A25FD3CE-F414-4624-A414-95BC819BAC64}" type="presParOf" srcId="{E70EDBFF-80A5-4796-A681-F4B0E75C8897}" destId="{4AE60FE5-0106-4009-A9AD-E85CABEF1AC2}" srcOrd="0" destOrd="0" presId="urn:microsoft.com/office/officeart/2008/layout/HorizontalMultiLevelHierarchy"/>
    <dgm:cxn modelId="{944DD363-EE4F-40F9-9484-3168F8DC937F}" type="presParOf" srcId="{E70EDBFF-80A5-4796-A681-F4B0E75C8897}" destId="{8AF14465-2548-420F-9755-0F5AA08DFD9F}" srcOrd="1" destOrd="0" presId="urn:microsoft.com/office/officeart/2008/layout/HorizontalMultiLevelHierarchy"/>
    <dgm:cxn modelId="{00489639-F2A0-4CE3-ABF0-CDFE55EBA044}" type="presParOf" srcId="{5BF7830B-9D4F-4B32-9BAC-79401EA7EBFE}" destId="{65055C2D-2B2C-4D84-ACA4-59F12A018C1E}" srcOrd="4" destOrd="0" presId="urn:microsoft.com/office/officeart/2008/layout/HorizontalMultiLevelHierarchy"/>
    <dgm:cxn modelId="{5CFA2757-52D7-45A3-BDD0-1C0331BFB751}" type="presParOf" srcId="{65055C2D-2B2C-4D84-ACA4-59F12A018C1E}" destId="{34044C52-B2E6-48E7-B324-5D6AF4102F09}" srcOrd="0" destOrd="0" presId="urn:microsoft.com/office/officeart/2008/layout/HorizontalMultiLevelHierarchy"/>
    <dgm:cxn modelId="{BD7BA4AC-87A8-428F-A2A0-9E5FE3F0E32B}" type="presParOf" srcId="{5BF7830B-9D4F-4B32-9BAC-79401EA7EBFE}" destId="{991B1D36-CB77-46A1-BC4C-6CAE14BF46FA}" srcOrd="5" destOrd="0" presId="urn:microsoft.com/office/officeart/2008/layout/HorizontalMultiLevelHierarchy"/>
    <dgm:cxn modelId="{799C4AE8-60D2-4CAD-AED1-DFC3FB698E88}" type="presParOf" srcId="{991B1D36-CB77-46A1-BC4C-6CAE14BF46FA}" destId="{D39F0EBD-FE23-49ED-8731-BF50C8139E65}" srcOrd="0" destOrd="0" presId="urn:microsoft.com/office/officeart/2008/layout/HorizontalMultiLevelHierarchy"/>
    <dgm:cxn modelId="{9FD5B09A-95C8-4662-9C04-7128414B21D8}" type="presParOf" srcId="{991B1D36-CB77-46A1-BC4C-6CAE14BF46FA}" destId="{F1DCEF4C-BF38-4656-83D5-2569D9AB8F90}" srcOrd="1" destOrd="0" presId="urn:microsoft.com/office/officeart/2008/layout/HorizontalMultiLevelHierarchy"/>
    <dgm:cxn modelId="{5C66B309-EC14-48F4-9E2C-01845C606B6E}" type="presParOf" srcId="{F1DCEF4C-BF38-4656-83D5-2569D9AB8F90}" destId="{E5ED6FB0-7FE4-432D-A7E2-1C05993FCA60}" srcOrd="0" destOrd="0" presId="urn:microsoft.com/office/officeart/2008/layout/HorizontalMultiLevelHierarchy"/>
    <dgm:cxn modelId="{11B70666-2041-4910-BFEB-A1B1B71B8700}" type="presParOf" srcId="{E5ED6FB0-7FE4-432D-A7E2-1C05993FCA60}" destId="{AD5F8567-37F6-4CAA-8B49-515B5BB217E9}" srcOrd="0" destOrd="0" presId="urn:microsoft.com/office/officeart/2008/layout/HorizontalMultiLevelHierarchy"/>
    <dgm:cxn modelId="{3EDBAF8A-4503-4CB6-A060-FC7DDF953405}" type="presParOf" srcId="{F1DCEF4C-BF38-4656-83D5-2569D9AB8F90}" destId="{C64367B0-CE7E-4A5B-8B59-965B994772BA}" srcOrd="1" destOrd="0" presId="urn:microsoft.com/office/officeart/2008/layout/HorizontalMultiLevelHierarchy"/>
    <dgm:cxn modelId="{06755E8E-156D-4AED-8EC8-81619335BB37}" type="presParOf" srcId="{C64367B0-CE7E-4A5B-8B59-965B994772BA}" destId="{53AEF0C2-BE19-450F-87F1-3F6A8CDD2C4F}" srcOrd="0" destOrd="0" presId="urn:microsoft.com/office/officeart/2008/layout/HorizontalMultiLevelHierarchy"/>
    <dgm:cxn modelId="{0BED4956-C4C0-4D38-BC61-A9F1576B89A5}" type="presParOf" srcId="{C64367B0-CE7E-4A5B-8B59-965B994772BA}" destId="{B8A8BEA3-1D8C-4173-8CBF-E46AE9E50268}" srcOrd="1" destOrd="0" presId="urn:microsoft.com/office/officeart/2008/layout/HorizontalMultiLevelHierarchy"/>
    <dgm:cxn modelId="{16AFD45F-19D8-4A20-9F02-D61F2114954E}" type="presParOf" srcId="{F1DCEF4C-BF38-4656-83D5-2569D9AB8F90}" destId="{40169FCD-FE65-4130-A61A-B8E1A88BB39C}" srcOrd="2" destOrd="0" presId="urn:microsoft.com/office/officeart/2008/layout/HorizontalMultiLevelHierarchy"/>
    <dgm:cxn modelId="{564EF17A-834C-4178-8EAA-0F045487A8F9}" type="presParOf" srcId="{40169FCD-FE65-4130-A61A-B8E1A88BB39C}" destId="{9549546E-7602-4CE5-923E-71EF7D20F9E2}" srcOrd="0" destOrd="0" presId="urn:microsoft.com/office/officeart/2008/layout/HorizontalMultiLevelHierarchy"/>
    <dgm:cxn modelId="{DBF182EA-5D99-4091-85FE-CE37D0F581A7}" type="presParOf" srcId="{F1DCEF4C-BF38-4656-83D5-2569D9AB8F90}" destId="{8C364F62-B365-421B-9148-AA96BA76C657}" srcOrd="3" destOrd="0" presId="urn:microsoft.com/office/officeart/2008/layout/HorizontalMultiLevelHierarchy"/>
    <dgm:cxn modelId="{6D54F5CD-E127-4C7F-98B2-FB865E93B870}" type="presParOf" srcId="{8C364F62-B365-421B-9148-AA96BA76C657}" destId="{40EC32F7-F4B0-4CF9-8799-421C01F4B65A}" srcOrd="0" destOrd="0" presId="urn:microsoft.com/office/officeart/2008/layout/HorizontalMultiLevelHierarchy"/>
    <dgm:cxn modelId="{BBA187B1-2955-4016-8D40-1112102A366A}" type="presParOf" srcId="{8C364F62-B365-421B-9148-AA96BA76C657}" destId="{AB9225BF-6C60-4A5C-93A8-1C8F868A3EA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E1E3682B-C98E-4A9D-9D74-B1B225982A58}">
      <dgm:prSet phldrT="[文本]"/>
      <dgm:spPr/>
      <dgm:t>
        <a:bodyPr/>
        <a:lstStyle/>
        <a:p>
          <a:r>
            <a:rPr lang="en-US" altLang="zh-CN"/>
            <a:t>Overall OK</a:t>
          </a:r>
          <a:endParaRPr lang="zh-CN" altLang="en-US"/>
        </a:p>
      </dgm:t>
    </dgm:pt>
    <dgm:pt modelId="{995F307A-1ED6-4CCF-B174-4D9500CA14CB}" type="parTrans" cxnId="{7F3EB302-5DD8-4EE2-A098-7A49CF733982}">
      <dgm:prSet/>
      <dgm:spPr/>
      <dgm:t>
        <a:bodyPr/>
        <a:lstStyle/>
        <a:p>
          <a:endParaRPr lang="en-US"/>
        </a:p>
      </dgm:t>
    </dgm:pt>
    <dgm:pt modelId="{5FEF70CC-AA40-48B6-824F-EDD86A052A47}" type="sibTrans" cxnId="{7F3EB302-5DD8-4EE2-A098-7A49CF733982}">
      <dgm:prSet/>
      <dgm:spPr/>
      <dgm:t>
        <a:bodyPr/>
        <a:lstStyle/>
        <a:p>
          <a:endParaRPr lang="en-US"/>
        </a:p>
      </dgm:t>
    </dgm:pt>
    <dgm:pt modelId="{3CCA2317-533A-44BE-961E-3C66AD8156E9}">
      <dgm:prSet phldrT="[文本]"/>
      <dgm:spPr/>
      <dgm:t>
        <a:bodyPr/>
        <a:lstStyle/>
        <a:p>
          <a:r>
            <a:rPr lang="en-US" altLang="zh-CN"/>
            <a:t>Think</a:t>
          </a:r>
          <a:endParaRPr lang="zh-CN" altLang="en-US"/>
        </a:p>
      </dgm:t>
    </dgm:pt>
    <dgm:pt modelId="{7435E31C-405A-4BC1-B0FB-E1E85358609E}" type="parTrans" cxnId="{C7D405F8-02FF-4143-81E9-FA808F99151B}">
      <dgm:prSet/>
      <dgm:spPr/>
      <dgm:t>
        <a:bodyPr/>
        <a:lstStyle/>
        <a:p>
          <a:endParaRPr lang="en-US"/>
        </a:p>
      </dgm:t>
    </dgm:pt>
    <dgm:pt modelId="{CDCF0143-60AF-4FFF-87FC-600BB2037511}" type="sibTrans" cxnId="{C7D405F8-02FF-4143-81E9-FA808F99151B}">
      <dgm:prSet/>
      <dgm:spPr/>
      <dgm:t>
        <a:bodyPr/>
        <a:lstStyle/>
        <a:p>
          <a:endParaRPr lang="en-US"/>
        </a:p>
      </dgm:t>
    </dgm:pt>
    <dgm:pt modelId="{936B18FC-6F36-4605-9119-34FD2DD16253}">
      <dgm:prSet phldrT="[文本]"/>
      <dgm:spPr/>
      <dgm:t>
        <a:bodyPr/>
        <a:lstStyle/>
        <a:p>
          <a:r>
            <a:rPr lang="en-US" altLang="zh-CN"/>
            <a:t>Know why to  tdudy this point</a:t>
          </a:r>
          <a:endParaRPr lang="zh-CN" altLang="en-US"/>
        </a:p>
      </dgm:t>
    </dgm:pt>
    <dgm:pt modelId="{5FFFD060-2BA6-4320-9238-A48BDE282731}" type="parTrans" cxnId="{4B5F320F-A346-43E2-A297-B9EFF85EDCC2}">
      <dgm:prSet/>
      <dgm:spPr/>
      <dgm:t>
        <a:bodyPr/>
        <a:lstStyle/>
        <a:p>
          <a:endParaRPr lang="en-US"/>
        </a:p>
      </dgm:t>
    </dgm:pt>
    <dgm:pt modelId="{C897143A-D7E3-4499-A55B-C79D09A14501}" type="sibTrans" cxnId="{4B5F320F-A346-43E2-A297-B9EFF85EDCC2}">
      <dgm:prSet/>
      <dgm:spPr/>
      <dgm:t>
        <a:bodyPr/>
        <a:lstStyle/>
        <a:p>
          <a:endParaRPr lang="en-US"/>
        </a:p>
      </dgm:t>
    </dgm:pt>
    <dgm:pt modelId="{13E64770-1126-4671-989D-343FD060953C}">
      <dgm:prSet phldrT="[文本]"/>
      <dgm:spPr/>
      <dgm:t>
        <a:bodyPr/>
        <a:lstStyle/>
        <a:p>
          <a:r>
            <a:rPr lang="en-US" altLang="zh-CN"/>
            <a:t>Know how to  use this point</a:t>
          </a:r>
          <a:endParaRPr lang="zh-CN" altLang="en-US"/>
        </a:p>
      </dgm:t>
    </dgm:pt>
    <dgm:pt modelId="{D39306B4-549F-4EF7-83EC-9EC61E340222}" type="parTrans" cxnId="{DC1234A4-CC9C-4FE4-AB0C-7252F3FC4379}">
      <dgm:prSet/>
      <dgm:spPr/>
      <dgm:t>
        <a:bodyPr/>
        <a:lstStyle/>
        <a:p>
          <a:endParaRPr lang="en-US"/>
        </a:p>
      </dgm:t>
    </dgm:pt>
    <dgm:pt modelId="{73DAD1DF-9DC9-45D2-BFBD-F147C7EFB57B}" type="sibTrans" cxnId="{DC1234A4-CC9C-4FE4-AB0C-7252F3FC437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17F4A234-C242-4DCE-98A9-48B9B0179F2B}" type="pres">
      <dgm:prSet presAssocID="{995F307A-1ED6-4CCF-B174-4D9500CA14CB}" presName="conn2-1" presStyleLbl="parChTrans1D3" presStyleIdx="0" presStyleCnt="3"/>
      <dgm:spPr/>
      <dgm:t>
        <a:bodyPr/>
        <a:lstStyle/>
        <a:p>
          <a:endParaRPr lang="en-US"/>
        </a:p>
      </dgm:t>
    </dgm:pt>
    <dgm:pt modelId="{4225627E-31FD-4E5C-8DAE-2361700066A2}" type="pres">
      <dgm:prSet presAssocID="{995F307A-1ED6-4CCF-B174-4D9500CA14CB}" presName="connTx" presStyleLbl="parChTrans1D3" presStyleIdx="0" presStyleCnt="3"/>
      <dgm:spPr/>
      <dgm:t>
        <a:bodyPr/>
        <a:lstStyle/>
        <a:p>
          <a:endParaRPr lang="en-US"/>
        </a:p>
      </dgm:t>
    </dgm:pt>
    <dgm:pt modelId="{49E2ED65-66EC-4F4A-AE36-F49EF78C62A8}" type="pres">
      <dgm:prSet presAssocID="{E1E3682B-C98E-4A9D-9D74-B1B225982A58}" presName="root2" presStyleCnt="0"/>
      <dgm:spPr/>
    </dgm:pt>
    <dgm:pt modelId="{ED2EE770-33C8-43D7-AF5D-F64A3E032403}" type="pres">
      <dgm:prSet presAssocID="{E1E3682B-C98E-4A9D-9D74-B1B225982A58}" presName="LevelTwoTextNode" presStyleLbl="node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89BB20-171E-4464-A8F1-95FA66E738B3}" type="pres">
      <dgm:prSet presAssocID="{E1E3682B-C98E-4A9D-9D74-B1B225982A58}" presName="level3hierChild" presStyleCnt="0"/>
      <dgm:spPr/>
    </dgm:pt>
    <dgm:pt modelId="{EA70295C-6405-499A-A6A2-A04C8D43AB92}" type="pres">
      <dgm:prSet presAssocID="{7435E31C-405A-4BC1-B0FB-E1E85358609E}" presName="conn2-1" presStyleLbl="parChTrans1D2" presStyleIdx="1" presStyleCnt="2"/>
      <dgm:spPr/>
    </dgm:pt>
    <dgm:pt modelId="{015A0B25-DB7F-456B-9ED7-4F17660EA459}" type="pres">
      <dgm:prSet presAssocID="{7435E31C-405A-4BC1-B0FB-E1E85358609E}" presName="connTx" presStyleLbl="parChTrans1D2" presStyleIdx="1" presStyleCnt="2"/>
      <dgm:spPr/>
    </dgm:pt>
    <dgm:pt modelId="{CEF11DAA-F537-457A-AA55-9D9D1D409BAB}" type="pres">
      <dgm:prSet presAssocID="{3CCA2317-533A-44BE-961E-3C66AD8156E9}" presName="root2" presStyleCnt="0"/>
      <dgm:spPr/>
    </dgm:pt>
    <dgm:pt modelId="{4A8BB3CA-EDB7-4374-97E3-85AFAF4D894B}" type="pres">
      <dgm:prSet presAssocID="{3CCA2317-533A-44BE-961E-3C66AD8156E9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CD78183-33E1-4368-B83C-72E937B5C77E}" type="pres">
      <dgm:prSet presAssocID="{3CCA2317-533A-44BE-961E-3C66AD8156E9}" presName="level3hierChild" presStyleCnt="0"/>
      <dgm:spPr/>
    </dgm:pt>
    <dgm:pt modelId="{5A5C7156-FA31-40E1-90A3-8BC5ABABC8BA}" type="pres">
      <dgm:prSet presAssocID="{5FFFD060-2BA6-4320-9238-A48BDE282731}" presName="conn2-1" presStyleLbl="parChTrans1D3" presStyleIdx="1" presStyleCnt="3"/>
      <dgm:spPr/>
    </dgm:pt>
    <dgm:pt modelId="{F0C5C0BC-6C1E-4FFE-B9AF-BD2E9C0F3C00}" type="pres">
      <dgm:prSet presAssocID="{5FFFD060-2BA6-4320-9238-A48BDE282731}" presName="connTx" presStyleLbl="parChTrans1D3" presStyleIdx="1" presStyleCnt="3"/>
      <dgm:spPr/>
    </dgm:pt>
    <dgm:pt modelId="{84387964-F669-4F29-B450-3144F804F8C4}" type="pres">
      <dgm:prSet presAssocID="{936B18FC-6F36-4605-9119-34FD2DD16253}" presName="root2" presStyleCnt="0"/>
      <dgm:spPr/>
    </dgm:pt>
    <dgm:pt modelId="{5C60705B-AC4C-45DE-A6C4-1FD001DE1233}" type="pres">
      <dgm:prSet presAssocID="{936B18FC-6F36-4605-9119-34FD2DD16253}" presName="LevelTwoTextNode" presStyleLbl="node3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018109-21A6-4B8E-9F32-654471F5120D}" type="pres">
      <dgm:prSet presAssocID="{936B18FC-6F36-4605-9119-34FD2DD16253}" presName="level3hierChild" presStyleCnt="0"/>
      <dgm:spPr/>
    </dgm:pt>
    <dgm:pt modelId="{01795FC3-5D87-4BF7-BB5B-6C54BC631ED8}" type="pres">
      <dgm:prSet presAssocID="{D39306B4-549F-4EF7-83EC-9EC61E340222}" presName="conn2-1" presStyleLbl="parChTrans1D3" presStyleIdx="2" presStyleCnt="3"/>
      <dgm:spPr/>
    </dgm:pt>
    <dgm:pt modelId="{4CF534B3-A879-409F-B870-9C2DF302CA86}" type="pres">
      <dgm:prSet presAssocID="{D39306B4-549F-4EF7-83EC-9EC61E340222}" presName="connTx" presStyleLbl="parChTrans1D3" presStyleIdx="2" presStyleCnt="3"/>
      <dgm:spPr/>
    </dgm:pt>
    <dgm:pt modelId="{CA87A07F-9059-4436-86D4-029DA6B6A671}" type="pres">
      <dgm:prSet presAssocID="{13E64770-1126-4671-989D-343FD060953C}" presName="root2" presStyleCnt="0"/>
      <dgm:spPr/>
    </dgm:pt>
    <dgm:pt modelId="{1412CE9E-62C6-4770-8E02-92FDF7ACD12E}" type="pres">
      <dgm:prSet presAssocID="{13E64770-1126-4671-989D-343FD060953C}" presName="LevelTwoTextNode" presStyleLbl="node3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3E4849-1E40-4650-BBBB-899557729B75}" type="pres">
      <dgm:prSet presAssocID="{13E64770-1126-4671-989D-343FD060953C}" presName="level3hierChild" presStyleCnt="0"/>
      <dgm:spPr/>
    </dgm:pt>
  </dgm:ptLst>
  <dgm:cxnLst>
    <dgm:cxn modelId="{4B5F320F-A346-43E2-A297-B9EFF85EDCC2}" srcId="{3CCA2317-533A-44BE-961E-3C66AD8156E9}" destId="{936B18FC-6F36-4605-9119-34FD2DD16253}" srcOrd="0" destOrd="0" parTransId="{5FFFD060-2BA6-4320-9238-A48BDE282731}" sibTransId="{C897143A-D7E3-4499-A55B-C79D09A14501}"/>
    <dgm:cxn modelId="{E36EA4FD-D492-4950-A5F9-E915F8B1783A}" type="presOf" srcId="{936B18FC-6F36-4605-9119-34FD2DD16253}" destId="{5C60705B-AC4C-45DE-A6C4-1FD001DE1233}" srcOrd="0" destOrd="0" presId="urn:microsoft.com/office/officeart/2008/layout/HorizontalMultiLevelHierarchy"/>
    <dgm:cxn modelId="{3883F1C3-6458-4E2C-970D-86E586090EA3}" type="presOf" srcId="{5FFFD060-2BA6-4320-9238-A48BDE282731}" destId="{F0C5C0BC-6C1E-4FFE-B9AF-BD2E9C0F3C00}" srcOrd="1" destOrd="0" presId="urn:microsoft.com/office/officeart/2008/layout/HorizontalMultiLevelHierarchy"/>
    <dgm:cxn modelId="{4BB190ED-DFE1-4059-B709-5197A22851F8}" type="presOf" srcId="{7435E31C-405A-4BC1-B0FB-E1E85358609E}" destId="{015A0B25-DB7F-456B-9ED7-4F17660EA459}" srcOrd="1" destOrd="0" presId="urn:microsoft.com/office/officeart/2008/layout/HorizontalMultiLevelHierarchy"/>
    <dgm:cxn modelId="{290233F8-FB65-4A13-A587-F12F56CBF374}" type="presOf" srcId="{13E64770-1126-4671-989D-343FD060953C}" destId="{1412CE9E-62C6-4770-8E02-92FDF7ACD12E}" srcOrd="0" destOrd="0" presId="urn:microsoft.com/office/officeart/2008/layout/HorizontalMultiLevelHierarchy"/>
    <dgm:cxn modelId="{F816660E-C46A-4F80-B74D-C8B8FD94E245}" type="presOf" srcId="{5AD09BEB-5E93-4CE1-AE5D-985CD1CA771C}" destId="{10902F1B-76A0-42BF-B8B6-85638234AC1B}" srcOrd="0" destOrd="0" presId="urn:microsoft.com/office/officeart/2008/layout/HorizontalMultiLevelHierarchy"/>
    <dgm:cxn modelId="{8E883B3F-00EA-4DBE-84A9-E76722F789BB}" type="presOf" srcId="{7435E31C-405A-4BC1-B0FB-E1E85358609E}" destId="{EA70295C-6405-499A-A6A2-A04C8D43AB92}" srcOrd="0" destOrd="0" presId="urn:microsoft.com/office/officeart/2008/layout/HorizontalMultiLevelHierarchy"/>
    <dgm:cxn modelId="{1158F3DB-FCDE-44FF-86AE-91CD98551AE5}" type="presOf" srcId="{995F307A-1ED6-4CCF-B174-4D9500CA14CB}" destId="{4225627E-31FD-4E5C-8DAE-2361700066A2}" srcOrd="1" destOrd="0" presId="urn:microsoft.com/office/officeart/2008/layout/HorizontalMultiLevelHierarchy"/>
    <dgm:cxn modelId="{189E8ABF-9EDF-4316-BBD0-2BB77B67F8B2}" type="presOf" srcId="{995F307A-1ED6-4CCF-B174-4D9500CA14CB}" destId="{17F4A234-C242-4DCE-98A9-48B9B0179F2B}" srcOrd="0" destOrd="0" presId="urn:microsoft.com/office/officeart/2008/layout/HorizontalMultiLevelHierarchy"/>
    <dgm:cxn modelId="{2061E98A-5D95-4760-89FC-8A49F8CBCDED}" type="presOf" srcId="{FCCAE72E-3741-4C5F-B697-2CEBFC92CDF7}" destId="{47AE8846-F21F-4E4C-B4A3-D44DA4BF791C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2402818B-236C-46F8-896A-54043D10E7DA}" type="presOf" srcId="{E1E3682B-C98E-4A9D-9D74-B1B225982A58}" destId="{ED2EE770-33C8-43D7-AF5D-F64A3E032403}" srcOrd="0" destOrd="0" presId="urn:microsoft.com/office/officeart/2008/layout/HorizontalMultiLevelHierarchy"/>
    <dgm:cxn modelId="{B9DC7B2A-6F9A-4B74-BE6E-F089B09A826A}" type="presOf" srcId="{3CCA2317-533A-44BE-961E-3C66AD8156E9}" destId="{4A8BB3CA-EDB7-4374-97E3-85AFAF4D894B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4D9EBA0-22DD-4DF8-917B-71915595B0CD}" type="presOf" srcId="{5FFFD060-2BA6-4320-9238-A48BDE282731}" destId="{5A5C7156-FA31-40E1-90A3-8BC5ABABC8BA}" srcOrd="0" destOrd="0" presId="urn:microsoft.com/office/officeart/2008/layout/HorizontalMultiLevelHierarchy"/>
    <dgm:cxn modelId="{7ECB4594-731E-479C-A2AC-39479A10AD03}" type="presOf" srcId="{5AD09BEB-5E93-4CE1-AE5D-985CD1CA771C}" destId="{C9A2B145-5387-4B1F-A759-774CCECBB1E5}" srcOrd="1" destOrd="0" presId="urn:microsoft.com/office/officeart/2008/layout/HorizontalMultiLevelHierarchy"/>
    <dgm:cxn modelId="{C7D405F8-02FF-4143-81E9-FA808F99151B}" srcId="{FCCAE72E-3741-4C5F-B697-2CEBFC92CDF7}" destId="{3CCA2317-533A-44BE-961E-3C66AD8156E9}" srcOrd="1" destOrd="0" parTransId="{7435E31C-405A-4BC1-B0FB-E1E85358609E}" sibTransId="{CDCF0143-60AF-4FFF-87FC-600BB2037511}"/>
    <dgm:cxn modelId="{54ED95E4-832B-458E-8E63-DADD8D88CBFD}" type="presOf" srcId="{D39306B4-549F-4EF7-83EC-9EC61E340222}" destId="{01795FC3-5D87-4BF7-BB5B-6C54BC631ED8}" srcOrd="0" destOrd="0" presId="urn:microsoft.com/office/officeart/2008/layout/HorizontalMultiLevelHierarchy"/>
    <dgm:cxn modelId="{DC1234A4-CC9C-4FE4-AB0C-7252F3FC4379}" srcId="{3CCA2317-533A-44BE-961E-3C66AD8156E9}" destId="{13E64770-1126-4671-989D-343FD060953C}" srcOrd="1" destOrd="0" parTransId="{D39306B4-549F-4EF7-83EC-9EC61E340222}" sibTransId="{73DAD1DF-9DC9-45D2-BFBD-F147C7EFB57B}"/>
    <dgm:cxn modelId="{8193B662-0309-4898-834F-0FE7E562E817}" type="presOf" srcId="{0DA1C060-E1EF-497C-B4B7-CC10236D4AB5}" destId="{D456BF37-646F-420A-817B-2C6FE870644F}" srcOrd="0" destOrd="0" presId="urn:microsoft.com/office/officeart/2008/layout/HorizontalMultiLevelHierarchy"/>
    <dgm:cxn modelId="{7F3EB302-5DD8-4EE2-A098-7A49CF733982}" srcId="{0DA1C060-E1EF-497C-B4B7-CC10236D4AB5}" destId="{E1E3682B-C98E-4A9D-9D74-B1B225982A58}" srcOrd="0" destOrd="0" parTransId="{995F307A-1ED6-4CCF-B174-4D9500CA14CB}" sibTransId="{5FEF70CC-AA40-48B6-824F-EDD86A052A47}"/>
    <dgm:cxn modelId="{A4FB080A-9C0E-4150-9292-3E4E5E28FFDE}" type="presOf" srcId="{D39306B4-549F-4EF7-83EC-9EC61E340222}" destId="{4CF534B3-A879-409F-B870-9C2DF302CA86}" srcOrd="1" destOrd="0" presId="urn:microsoft.com/office/officeart/2008/layout/HorizontalMultiLevelHierarchy"/>
    <dgm:cxn modelId="{9258DBF7-6852-4641-8532-5B77D8285111}" type="presParOf" srcId="{D61D9318-CF1C-4027-9FB9-CA3681111D48}" destId="{270F17E6-7730-4FCF-B2C8-87132A2A2953}" srcOrd="0" destOrd="0" presId="urn:microsoft.com/office/officeart/2008/layout/HorizontalMultiLevelHierarchy"/>
    <dgm:cxn modelId="{F2C3373C-9916-42F6-9993-EBD61B66B83E}" type="presParOf" srcId="{270F17E6-7730-4FCF-B2C8-87132A2A2953}" destId="{47AE8846-F21F-4E4C-B4A3-D44DA4BF791C}" srcOrd="0" destOrd="0" presId="urn:microsoft.com/office/officeart/2008/layout/HorizontalMultiLevelHierarchy"/>
    <dgm:cxn modelId="{3532FEDA-9DC0-4D94-97DC-7030CD11214C}" type="presParOf" srcId="{270F17E6-7730-4FCF-B2C8-87132A2A2953}" destId="{00B6C323-8ADF-4C2C-A98F-03A35CC9AEB8}" srcOrd="1" destOrd="0" presId="urn:microsoft.com/office/officeart/2008/layout/HorizontalMultiLevelHierarchy"/>
    <dgm:cxn modelId="{138A8CAA-3DAE-48FF-B6EC-D7240FBD2369}" type="presParOf" srcId="{00B6C323-8ADF-4C2C-A98F-03A35CC9AEB8}" destId="{10902F1B-76A0-42BF-B8B6-85638234AC1B}" srcOrd="0" destOrd="0" presId="urn:microsoft.com/office/officeart/2008/layout/HorizontalMultiLevelHierarchy"/>
    <dgm:cxn modelId="{FE71E904-C038-4396-AC35-1028D59C47A5}" type="presParOf" srcId="{10902F1B-76A0-42BF-B8B6-85638234AC1B}" destId="{C9A2B145-5387-4B1F-A759-774CCECBB1E5}" srcOrd="0" destOrd="0" presId="urn:microsoft.com/office/officeart/2008/layout/HorizontalMultiLevelHierarchy"/>
    <dgm:cxn modelId="{769DB986-97E1-477F-94EC-049EDE762FF2}" type="presParOf" srcId="{00B6C323-8ADF-4C2C-A98F-03A35CC9AEB8}" destId="{B80AF7FE-B4A1-49B4-8432-E40926974E76}" srcOrd="1" destOrd="0" presId="urn:microsoft.com/office/officeart/2008/layout/HorizontalMultiLevelHierarchy"/>
    <dgm:cxn modelId="{44E55F5C-A174-4B70-87A3-94C008D7A596}" type="presParOf" srcId="{B80AF7FE-B4A1-49B4-8432-E40926974E76}" destId="{D456BF37-646F-420A-817B-2C6FE870644F}" srcOrd="0" destOrd="0" presId="urn:microsoft.com/office/officeart/2008/layout/HorizontalMultiLevelHierarchy"/>
    <dgm:cxn modelId="{3E84D490-EEBA-4E8C-8666-3622012E1F32}" type="presParOf" srcId="{B80AF7FE-B4A1-49B4-8432-E40926974E76}" destId="{2E4195E7-C526-43C1-8251-2AF2A6B49243}" srcOrd="1" destOrd="0" presId="urn:microsoft.com/office/officeart/2008/layout/HorizontalMultiLevelHierarchy"/>
    <dgm:cxn modelId="{99DBCC88-C4AF-4A5A-A428-BB939AC8F76D}" type="presParOf" srcId="{2E4195E7-C526-43C1-8251-2AF2A6B49243}" destId="{17F4A234-C242-4DCE-98A9-48B9B0179F2B}" srcOrd="0" destOrd="0" presId="urn:microsoft.com/office/officeart/2008/layout/HorizontalMultiLevelHierarchy"/>
    <dgm:cxn modelId="{81FE314C-74B0-404C-A8F0-73D16D401787}" type="presParOf" srcId="{17F4A234-C242-4DCE-98A9-48B9B0179F2B}" destId="{4225627E-31FD-4E5C-8DAE-2361700066A2}" srcOrd="0" destOrd="0" presId="urn:microsoft.com/office/officeart/2008/layout/HorizontalMultiLevelHierarchy"/>
    <dgm:cxn modelId="{B6F18ADA-8602-4122-81FC-D40F9CC58B54}" type="presParOf" srcId="{2E4195E7-C526-43C1-8251-2AF2A6B49243}" destId="{49E2ED65-66EC-4F4A-AE36-F49EF78C62A8}" srcOrd="1" destOrd="0" presId="urn:microsoft.com/office/officeart/2008/layout/HorizontalMultiLevelHierarchy"/>
    <dgm:cxn modelId="{AEE05B54-CFF6-4528-A74F-E01BAEF0F3C3}" type="presParOf" srcId="{49E2ED65-66EC-4F4A-AE36-F49EF78C62A8}" destId="{ED2EE770-33C8-43D7-AF5D-F64A3E032403}" srcOrd="0" destOrd="0" presId="urn:microsoft.com/office/officeart/2008/layout/HorizontalMultiLevelHierarchy"/>
    <dgm:cxn modelId="{0CAA26E0-4AF8-4CF5-B5BF-D83E13C43AA8}" type="presParOf" srcId="{49E2ED65-66EC-4F4A-AE36-F49EF78C62A8}" destId="{9889BB20-171E-4464-A8F1-95FA66E738B3}" srcOrd="1" destOrd="0" presId="urn:microsoft.com/office/officeart/2008/layout/HorizontalMultiLevelHierarchy"/>
    <dgm:cxn modelId="{2D2A6FB0-E401-4153-9311-B2C8C1AD30E6}" type="presParOf" srcId="{00B6C323-8ADF-4C2C-A98F-03A35CC9AEB8}" destId="{EA70295C-6405-499A-A6A2-A04C8D43AB92}" srcOrd="2" destOrd="0" presId="urn:microsoft.com/office/officeart/2008/layout/HorizontalMultiLevelHierarchy"/>
    <dgm:cxn modelId="{59FDB0AE-1E10-4660-8DFE-4D88951C1EDD}" type="presParOf" srcId="{EA70295C-6405-499A-A6A2-A04C8D43AB92}" destId="{015A0B25-DB7F-456B-9ED7-4F17660EA459}" srcOrd="0" destOrd="0" presId="urn:microsoft.com/office/officeart/2008/layout/HorizontalMultiLevelHierarchy"/>
    <dgm:cxn modelId="{023CF822-E9B3-47FE-A7B9-B2B0497B1FBC}" type="presParOf" srcId="{00B6C323-8ADF-4C2C-A98F-03A35CC9AEB8}" destId="{CEF11DAA-F537-457A-AA55-9D9D1D409BAB}" srcOrd="3" destOrd="0" presId="urn:microsoft.com/office/officeart/2008/layout/HorizontalMultiLevelHierarchy"/>
    <dgm:cxn modelId="{EE0FC2BC-0F69-48B4-B4C3-2C3A43A348F5}" type="presParOf" srcId="{CEF11DAA-F537-457A-AA55-9D9D1D409BAB}" destId="{4A8BB3CA-EDB7-4374-97E3-85AFAF4D894B}" srcOrd="0" destOrd="0" presId="urn:microsoft.com/office/officeart/2008/layout/HorizontalMultiLevelHierarchy"/>
    <dgm:cxn modelId="{CF389D06-F5EE-4AB9-BF75-68459A28CD6B}" type="presParOf" srcId="{CEF11DAA-F537-457A-AA55-9D9D1D409BAB}" destId="{DCD78183-33E1-4368-B83C-72E937B5C77E}" srcOrd="1" destOrd="0" presId="urn:microsoft.com/office/officeart/2008/layout/HorizontalMultiLevelHierarchy"/>
    <dgm:cxn modelId="{4910E6DF-2245-4000-8C95-A475DC3A7132}" type="presParOf" srcId="{DCD78183-33E1-4368-B83C-72E937B5C77E}" destId="{5A5C7156-FA31-40E1-90A3-8BC5ABABC8BA}" srcOrd="0" destOrd="0" presId="urn:microsoft.com/office/officeart/2008/layout/HorizontalMultiLevelHierarchy"/>
    <dgm:cxn modelId="{B602BCB9-478E-4CFC-A6C4-8528033D62EC}" type="presParOf" srcId="{5A5C7156-FA31-40E1-90A3-8BC5ABABC8BA}" destId="{F0C5C0BC-6C1E-4FFE-B9AF-BD2E9C0F3C00}" srcOrd="0" destOrd="0" presId="urn:microsoft.com/office/officeart/2008/layout/HorizontalMultiLevelHierarchy"/>
    <dgm:cxn modelId="{F82A7178-9779-4D86-AF42-F52DFAA994FA}" type="presParOf" srcId="{DCD78183-33E1-4368-B83C-72E937B5C77E}" destId="{84387964-F669-4F29-B450-3144F804F8C4}" srcOrd="1" destOrd="0" presId="urn:microsoft.com/office/officeart/2008/layout/HorizontalMultiLevelHierarchy"/>
    <dgm:cxn modelId="{C8D4C9BF-BEFA-4EE6-A3D7-E1FFBECFDFA4}" type="presParOf" srcId="{84387964-F669-4F29-B450-3144F804F8C4}" destId="{5C60705B-AC4C-45DE-A6C4-1FD001DE1233}" srcOrd="0" destOrd="0" presId="urn:microsoft.com/office/officeart/2008/layout/HorizontalMultiLevelHierarchy"/>
    <dgm:cxn modelId="{3DEBB307-E212-40E5-8DDB-860B20620564}" type="presParOf" srcId="{84387964-F669-4F29-B450-3144F804F8C4}" destId="{41018109-21A6-4B8E-9F32-654471F5120D}" srcOrd="1" destOrd="0" presId="urn:microsoft.com/office/officeart/2008/layout/HorizontalMultiLevelHierarchy"/>
    <dgm:cxn modelId="{BC596C06-3DA9-4CA1-AECE-400FA9CD7F3E}" type="presParOf" srcId="{DCD78183-33E1-4368-B83C-72E937B5C77E}" destId="{01795FC3-5D87-4BF7-BB5B-6C54BC631ED8}" srcOrd="2" destOrd="0" presId="urn:microsoft.com/office/officeart/2008/layout/HorizontalMultiLevelHierarchy"/>
    <dgm:cxn modelId="{CEB97579-CD23-450A-AD1D-06FF8048F448}" type="presParOf" srcId="{01795FC3-5D87-4BF7-BB5B-6C54BC631ED8}" destId="{4CF534B3-A879-409F-B870-9C2DF302CA86}" srcOrd="0" destOrd="0" presId="urn:microsoft.com/office/officeart/2008/layout/HorizontalMultiLevelHierarchy"/>
    <dgm:cxn modelId="{DE94231B-DAA5-4053-825E-C2E2ADCAF7A3}" type="presParOf" srcId="{DCD78183-33E1-4368-B83C-72E937B5C77E}" destId="{CA87A07F-9059-4436-86D4-029DA6B6A671}" srcOrd="3" destOrd="0" presId="urn:microsoft.com/office/officeart/2008/layout/HorizontalMultiLevelHierarchy"/>
    <dgm:cxn modelId="{9CD89D01-0BBB-4DD4-AD9F-3ABF47648B2A}" type="presParOf" srcId="{CA87A07F-9059-4436-86D4-029DA6B6A671}" destId="{1412CE9E-62C6-4770-8E02-92FDF7ACD12E}" srcOrd="0" destOrd="0" presId="urn:microsoft.com/office/officeart/2008/layout/HorizontalMultiLevelHierarchy"/>
    <dgm:cxn modelId="{F98A54C6-53FB-4BCA-A728-A89ECBA7CD74}" type="presParOf" srcId="{CA87A07F-9059-4436-86D4-029DA6B6A671}" destId="{AF3E4849-1E40-4650-BBBB-899557729B75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169FCD-FE65-4130-A61A-B8E1A88BB39C}">
      <dsp:nvSpPr>
        <dsp:cNvPr id="0" name=""/>
        <dsp:cNvSpPr/>
      </dsp:nvSpPr>
      <dsp:spPr>
        <a:xfrm>
          <a:off x="3088859" y="5676554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211808"/>
              </a:lnTo>
              <a:lnTo>
                <a:pt x="222314" y="2118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2339" y="5774782"/>
        <a:ext cx="15353" cy="15353"/>
      </dsp:txXfrm>
    </dsp:sp>
    <dsp:sp modelId="{E5ED6FB0-7FE4-432D-A7E2-1C05993FCA60}">
      <dsp:nvSpPr>
        <dsp:cNvPr id="0" name=""/>
        <dsp:cNvSpPr/>
      </dsp:nvSpPr>
      <dsp:spPr>
        <a:xfrm>
          <a:off x="3088859" y="5464746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211808"/>
              </a:moveTo>
              <a:lnTo>
                <a:pt x="111157" y="211808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2339" y="5562973"/>
        <a:ext cx="15353" cy="15353"/>
      </dsp:txXfrm>
    </dsp:sp>
    <dsp:sp modelId="{65055C2D-2B2C-4D84-ACA4-59F12A018C1E}">
      <dsp:nvSpPr>
        <dsp:cNvPr id="0" name=""/>
        <dsp:cNvSpPr/>
      </dsp:nvSpPr>
      <dsp:spPr>
        <a:xfrm>
          <a:off x="1754974" y="5041129"/>
          <a:ext cx="222314" cy="6354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635425"/>
              </a:lnTo>
              <a:lnTo>
                <a:pt x="222314" y="6354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49302" y="5342012"/>
        <a:ext cx="33659" cy="33659"/>
      </dsp:txXfrm>
    </dsp:sp>
    <dsp:sp modelId="{1B7060DC-728A-447E-976E-69713194FB07}">
      <dsp:nvSpPr>
        <dsp:cNvPr id="0" name=""/>
        <dsp:cNvSpPr/>
      </dsp:nvSpPr>
      <dsp:spPr>
        <a:xfrm>
          <a:off x="3088859" y="4995409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4458" y="5035571"/>
        <a:ext cx="11115" cy="11115"/>
      </dsp:txXfrm>
    </dsp:sp>
    <dsp:sp modelId="{2DAC4065-1AE1-4D2A-9CB3-313BFA3EB235}">
      <dsp:nvSpPr>
        <dsp:cNvPr id="0" name=""/>
        <dsp:cNvSpPr/>
      </dsp:nvSpPr>
      <dsp:spPr>
        <a:xfrm>
          <a:off x="1754974" y="4995409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60574" y="5035571"/>
        <a:ext cx="11115" cy="11115"/>
      </dsp:txXfrm>
    </dsp:sp>
    <dsp:sp modelId="{FD39EFE5-E566-4C4B-AD09-CABEB3C1B052}">
      <dsp:nvSpPr>
        <dsp:cNvPr id="0" name=""/>
        <dsp:cNvSpPr/>
      </dsp:nvSpPr>
      <dsp:spPr>
        <a:xfrm>
          <a:off x="3088859" y="4405704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211808"/>
              </a:lnTo>
              <a:lnTo>
                <a:pt x="222314" y="2118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2339" y="4503931"/>
        <a:ext cx="15353" cy="15353"/>
      </dsp:txXfrm>
    </dsp:sp>
    <dsp:sp modelId="{BD15981F-569F-4B3E-A29C-E329AE7B81D1}">
      <dsp:nvSpPr>
        <dsp:cNvPr id="0" name=""/>
        <dsp:cNvSpPr/>
      </dsp:nvSpPr>
      <dsp:spPr>
        <a:xfrm>
          <a:off x="4422743" y="4193895"/>
          <a:ext cx="222314" cy="10590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1059041"/>
              </a:lnTo>
              <a:lnTo>
                <a:pt x="222314" y="10590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06847" y="4696363"/>
        <a:ext cx="54106" cy="54106"/>
      </dsp:txXfrm>
    </dsp:sp>
    <dsp:sp modelId="{3C4CE92F-335B-4A7A-8BB0-EC6AFC5BABCB}">
      <dsp:nvSpPr>
        <dsp:cNvPr id="0" name=""/>
        <dsp:cNvSpPr/>
      </dsp:nvSpPr>
      <dsp:spPr>
        <a:xfrm>
          <a:off x="4422743" y="4193895"/>
          <a:ext cx="222314" cy="6354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635425"/>
              </a:lnTo>
              <a:lnTo>
                <a:pt x="222314" y="6354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17070" y="4494778"/>
        <a:ext cx="33659" cy="33659"/>
      </dsp:txXfrm>
    </dsp:sp>
    <dsp:sp modelId="{CDB19BF2-AEC5-4257-B156-9309200289C7}">
      <dsp:nvSpPr>
        <dsp:cNvPr id="0" name=""/>
        <dsp:cNvSpPr/>
      </dsp:nvSpPr>
      <dsp:spPr>
        <a:xfrm>
          <a:off x="4422743" y="4193895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211808"/>
              </a:lnTo>
              <a:lnTo>
                <a:pt x="222314" y="2118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26223" y="4292123"/>
        <a:ext cx="15353" cy="15353"/>
      </dsp:txXfrm>
    </dsp:sp>
    <dsp:sp modelId="{B40EE180-25AF-4204-AE56-CB1DD087B5AE}">
      <dsp:nvSpPr>
        <dsp:cNvPr id="0" name=""/>
        <dsp:cNvSpPr/>
      </dsp:nvSpPr>
      <dsp:spPr>
        <a:xfrm>
          <a:off x="4422743" y="3982087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211808"/>
              </a:moveTo>
              <a:lnTo>
                <a:pt x="111157" y="211808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26223" y="4080315"/>
        <a:ext cx="15353" cy="15353"/>
      </dsp:txXfrm>
    </dsp:sp>
    <dsp:sp modelId="{61EC9F36-6467-4C56-8762-9BDEAEB0558C}">
      <dsp:nvSpPr>
        <dsp:cNvPr id="0" name=""/>
        <dsp:cNvSpPr/>
      </dsp:nvSpPr>
      <dsp:spPr>
        <a:xfrm>
          <a:off x="4422743" y="3558470"/>
          <a:ext cx="222314" cy="635425"/>
        </a:xfrm>
        <a:custGeom>
          <a:avLst/>
          <a:gdLst/>
          <a:ahLst/>
          <a:cxnLst/>
          <a:rect l="0" t="0" r="0" b="0"/>
          <a:pathLst>
            <a:path>
              <a:moveTo>
                <a:pt x="0" y="635425"/>
              </a:moveTo>
              <a:lnTo>
                <a:pt x="111157" y="635425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7070" y="3859353"/>
        <a:ext cx="33659" cy="33659"/>
      </dsp:txXfrm>
    </dsp:sp>
    <dsp:sp modelId="{7212D5D5-1939-4CB3-89C6-89F2F80A28F8}">
      <dsp:nvSpPr>
        <dsp:cNvPr id="0" name=""/>
        <dsp:cNvSpPr/>
      </dsp:nvSpPr>
      <dsp:spPr>
        <a:xfrm>
          <a:off x="4422743" y="3134854"/>
          <a:ext cx="222314" cy="1059041"/>
        </a:xfrm>
        <a:custGeom>
          <a:avLst/>
          <a:gdLst/>
          <a:ahLst/>
          <a:cxnLst/>
          <a:rect l="0" t="0" r="0" b="0"/>
          <a:pathLst>
            <a:path>
              <a:moveTo>
                <a:pt x="0" y="1059041"/>
              </a:moveTo>
              <a:lnTo>
                <a:pt x="111157" y="1059041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06847" y="3637321"/>
        <a:ext cx="54106" cy="54106"/>
      </dsp:txXfrm>
    </dsp:sp>
    <dsp:sp modelId="{613A4E0B-58AB-427D-9051-A8B2C6F55381}">
      <dsp:nvSpPr>
        <dsp:cNvPr id="0" name=""/>
        <dsp:cNvSpPr/>
      </dsp:nvSpPr>
      <dsp:spPr>
        <a:xfrm>
          <a:off x="3088859" y="4193895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211808"/>
              </a:moveTo>
              <a:lnTo>
                <a:pt x="111157" y="211808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2339" y="4292123"/>
        <a:ext cx="15353" cy="15353"/>
      </dsp:txXfrm>
    </dsp:sp>
    <dsp:sp modelId="{FDCE8F53-E322-4B1B-8535-1DF807DB34B9}">
      <dsp:nvSpPr>
        <dsp:cNvPr id="0" name=""/>
        <dsp:cNvSpPr/>
      </dsp:nvSpPr>
      <dsp:spPr>
        <a:xfrm>
          <a:off x="1754974" y="4405704"/>
          <a:ext cx="222314" cy="635425"/>
        </a:xfrm>
        <a:custGeom>
          <a:avLst/>
          <a:gdLst/>
          <a:ahLst/>
          <a:cxnLst/>
          <a:rect l="0" t="0" r="0" b="0"/>
          <a:pathLst>
            <a:path>
              <a:moveTo>
                <a:pt x="0" y="635425"/>
              </a:moveTo>
              <a:lnTo>
                <a:pt x="111157" y="635425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49302" y="4706586"/>
        <a:ext cx="33659" cy="33659"/>
      </dsp:txXfrm>
    </dsp:sp>
    <dsp:sp modelId="{7C1111C3-71C8-4A59-B707-B9C768098517}">
      <dsp:nvSpPr>
        <dsp:cNvPr id="0" name=""/>
        <dsp:cNvSpPr/>
      </dsp:nvSpPr>
      <dsp:spPr>
        <a:xfrm>
          <a:off x="421090" y="3426090"/>
          <a:ext cx="222314" cy="16150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1615038"/>
              </a:lnTo>
              <a:lnTo>
                <a:pt x="222314" y="16150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91490" y="4192853"/>
        <a:ext cx="81513" cy="81513"/>
      </dsp:txXfrm>
    </dsp:sp>
    <dsp:sp modelId="{FCD46113-877F-416E-8838-C882836F0D86}">
      <dsp:nvSpPr>
        <dsp:cNvPr id="0" name=""/>
        <dsp:cNvSpPr/>
      </dsp:nvSpPr>
      <dsp:spPr>
        <a:xfrm>
          <a:off x="4422743" y="2665517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28342" y="2705679"/>
        <a:ext cx="11115" cy="11115"/>
      </dsp:txXfrm>
    </dsp:sp>
    <dsp:sp modelId="{08EC2D9E-EEF5-4DFB-B18C-04297E92FEFA}">
      <dsp:nvSpPr>
        <dsp:cNvPr id="0" name=""/>
        <dsp:cNvSpPr/>
      </dsp:nvSpPr>
      <dsp:spPr>
        <a:xfrm>
          <a:off x="3088859" y="2665517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4458" y="2705679"/>
        <a:ext cx="11115" cy="11115"/>
      </dsp:txXfrm>
    </dsp:sp>
    <dsp:sp modelId="{F1254FD0-8054-4A01-9BB5-DAF029D79E79}">
      <dsp:nvSpPr>
        <dsp:cNvPr id="0" name=""/>
        <dsp:cNvSpPr/>
      </dsp:nvSpPr>
      <dsp:spPr>
        <a:xfrm>
          <a:off x="1754974" y="1811051"/>
          <a:ext cx="222314" cy="90018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900185"/>
              </a:lnTo>
              <a:lnTo>
                <a:pt x="222314" y="90018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42951" y="2237963"/>
        <a:ext cx="46361" cy="46361"/>
      </dsp:txXfrm>
    </dsp:sp>
    <dsp:sp modelId="{7E04714D-C084-45E4-BBA4-12CDD6AB25A0}">
      <dsp:nvSpPr>
        <dsp:cNvPr id="0" name=""/>
        <dsp:cNvSpPr/>
      </dsp:nvSpPr>
      <dsp:spPr>
        <a:xfrm>
          <a:off x="4422743" y="2241900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28342" y="2282062"/>
        <a:ext cx="11115" cy="11115"/>
      </dsp:txXfrm>
    </dsp:sp>
    <dsp:sp modelId="{71C7B4B9-90B7-4305-9A82-B7BBEEF34258}">
      <dsp:nvSpPr>
        <dsp:cNvPr id="0" name=""/>
        <dsp:cNvSpPr/>
      </dsp:nvSpPr>
      <dsp:spPr>
        <a:xfrm>
          <a:off x="3088859" y="2075812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211808"/>
              </a:lnTo>
              <a:lnTo>
                <a:pt x="222314" y="2118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2339" y="2174040"/>
        <a:ext cx="15353" cy="15353"/>
      </dsp:txXfrm>
    </dsp:sp>
    <dsp:sp modelId="{E0676597-67B1-4C0F-ADE1-050B6EACE5D3}">
      <dsp:nvSpPr>
        <dsp:cNvPr id="0" name=""/>
        <dsp:cNvSpPr/>
      </dsp:nvSpPr>
      <dsp:spPr>
        <a:xfrm>
          <a:off x="4422743" y="1818284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28342" y="1858446"/>
        <a:ext cx="11115" cy="11115"/>
      </dsp:txXfrm>
    </dsp:sp>
    <dsp:sp modelId="{7CD57069-8302-4390-AF60-F48822FA3B8C}">
      <dsp:nvSpPr>
        <dsp:cNvPr id="0" name=""/>
        <dsp:cNvSpPr/>
      </dsp:nvSpPr>
      <dsp:spPr>
        <a:xfrm>
          <a:off x="3088859" y="1864004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211808"/>
              </a:moveTo>
              <a:lnTo>
                <a:pt x="111157" y="211808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2339" y="1962231"/>
        <a:ext cx="15353" cy="15353"/>
      </dsp:txXfrm>
    </dsp:sp>
    <dsp:sp modelId="{D38613F8-7BD0-405E-AFDE-7126378F4A15}">
      <dsp:nvSpPr>
        <dsp:cNvPr id="0" name=""/>
        <dsp:cNvSpPr/>
      </dsp:nvSpPr>
      <dsp:spPr>
        <a:xfrm>
          <a:off x="1754974" y="1811051"/>
          <a:ext cx="222314" cy="2647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264760"/>
              </a:lnTo>
              <a:lnTo>
                <a:pt x="222314" y="2647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857488" y="1934789"/>
        <a:ext cx="17285" cy="17285"/>
      </dsp:txXfrm>
    </dsp:sp>
    <dsp:sp modelId="{C638E32C-C580-47A2-B2F8-1E6F493967CB}">
      <dsp:nvSpPr>
        <dsp:cNvPr id="0" name=""/>
        <dsp:cNvSpPr/>
      </dsp:nvSpPr>
      <dsp:spPr>
        <a:xfrm>
          <a:off x="4422743" y="1394667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28342" y="1434829"/>
        <a:ext cx="11115" cy="11115"/>
      </dsp:txXfrm>
    </dsp:sp>
    <dsp:sp modelId="{F5762BB5-A21C-4D0D-8AE8-EDBC620BF6CE}">
      <dsp:nvSpPr>
        <dsp:cNvPr id="0" name=""/>
        <dsp:cNvSpPr/>
      </dsp:nvSpPr>
      <dsp:spPr>
        <a:xfrm>
          <a:off x="3088859" y="910866"/>
          <a:ext cx="222314" cy="5295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529520"/>
              </a:lnTo>
              <a:lnTo>
                <a:pt x="222314" y="5295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85658" y="1161269"/>
        <a:ext cx="28714" cy="28714"/>
      </dsp:txXfrm>
    </dsp:sp>
    <dsp:sp modelId="{93810BFB-AA3A-4D3F-9612-D00073065490}">
      <dsp:nvSpPr>
        <dsp:cNvPr id="0" name=""/>
        <dsp:cNvSpPr/>
      </dsp:nvSpPr>
      <dsp:spPr>
        <a:xfrm>
          <a:off x="4422743" y="971050"/>
          <a:ext cx="22231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231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28342" y="1011212"/>
        <a:ext cx="11115" cy="11115"/>
      </dsp:txXfrm>
    </dsp:sp>
    <dsp:sp modelId="{15EF7062-F92A-4CF5-BBCE-C7799D37E021}">
      <dsp:nvSpPr>
        <dsp:cNvPr id="0" name=""/>
        <dsp:cNvSpPr/>
      </dsp:nvSpPr>
      <dsp:spPr>
        <a:xfrm>
          <a:off x="3088859" y="910866"/>
          <a:ext cx="222314" cy="1059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105904"/>
              </a:lnTo>
              <a:lnTo>
                <a:pt x="222314" y="10590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3859" y="957662"/>
        <a:ext cx="12312" cy="12312"/>
      </dsp:txXfrm>
    </dsp:sp>
    <dsp:sp modelId="{6C23C675-FD00-4693-B8B2-FE320E01EBA0}">
      <dsp:nvSpPr>
        <dsp:cNvPr id="0" name=""/>
        <dsp:cNvSpPr/>
      </dsp:nvSpPr>
      <dsp:spPr>
        <a:xfrm>
          <a:off x="4422743" y="381345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1157" y="0"/>
              </a:lnTo>
              <a:lnTo>
                <a:pt x="111157" y="211808"/>
              </a:lnTo>
              <a:lnTo>
                <a:pt x="222314" y="2118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26223" y="479573"/>
        <a:ext cx="15353" cy="15353"/>
      </dsp:txXfrm>
    </dsp:sp>
    <dsp:sp modelId="{D2391F31-FA2D-43F9-9FE8-1200D21AE459}">
      <dsp:nvSpPr>
        <dsp:cNvPr id="0" name=""/>
        <dsp:cNvSpPr/>
      </dsp:nvSpPr>
      <dsp:spPr>
        <a:xfrm>
          <a:off x="4422743" y="169537"/>
          <a:ext cx="222314" cy="211808"/>
        </a:xfrm>
        <a:custGeom>
          <a:avLst/>
          <a:gdLst/>
          <a:ahLst/>
          <a:cxnLst/>
          <a:rect l="0" t="0" r="0" b="0"/>
          <a:pathLst>
            <a:path>
              <a:moveTo>
                <a:pt x="0" y="211808"/>
              </a:moveTo>
              <a:lnTo>
                <a:pt x="111157" y="211808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26223" y="267764"/>
        <a:ext cx="15353" cy="15353"/>
      </dsp:txXfrm>
    </dsp:sp>
    <dsp:sp modelId="{6084A302-5078-4BE0-80B7-B99AA06E451C}">
      <dsp:nvSpPr>
        <dsp:cNvPr id="0" name=""/>
        <dsp:cNvSpPr/>
      </dsp:nvSpPr>
      <dsp:spPr>
        <a:xfrm>
          <a:off x="3088859" y="381345"/>
          <a:ext cx="222314" cy="529520"/>
        </a:xfrm>
        <a:custGeom>
          <a:avLst/>
          <a:gdLst/>
          <a:ahLst/>
          <a:cxnLst/>
          <a:rect l="0" t="0" r="0" b="0"/>
          <a:pathLst>
            <a:path>
              <a:moveTo>
                <a:pt x="0" y="529520"/>
              </a:moveTo>
              <a:lnTo>
                <a:pt x="111157" y="529520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85658" y="631748"/>
        <a:ext cx="28714" cy="28714"/>
      </dsp:txXfrm>
    </dsp:sp>
    <dsp:sp modelId="{E4D805C1-0FDD-4506-9132-245D1618CDA6}">
      <dsp:nvSpPr>
        <dsp:cNvPr id="0" name=""/>
        <dsp:cNvSpPr/>
      </dsp:nvSpPr>
      <dsp:spPr>
        <a:xfrm>
          <a:off x="1754974" y="910866"/>
          <a:ext cx="222314" cy="900185"/>
        </a:xfrm>
        <a:custGeom>
          <a:avLst/>
          <a:gdLst/>
          <a:ahLst/>
          <a:cxnLst/>
          <a:rect l="0" t="0" r="0" b="0"/>
          <a:pathLst>
            <a:path>
              <a:moveTo>
                <a:pt x="0" y="900185"/>
              </a:moveTo>
              <a:lnTo>
                <a:pt x="111157" y="900185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42951" y="1337778"/>
        <a:ext cx="46361" cy="46361"/>
      </dsp:txXfrm>
    </dsp:sp>
    <dsp:sp modelId="{10902F1B-76A0-42BF-B8B6-85638234AC1B}">
      <dsp:nvSpPr>
        <dsp:cNvPr id="0" name=""/>
        <dsp:cNvSpPr/>
      </dsp:nvSpPr>
      <dsp:spPr>
        <a:xfrm>
          <a:off x="421090" y="1811051"/>
          <a:ext cx="222314" cy="1615038"/>
        </a:xfrm>
        <a:custGeom>
          <a:avLst/>
          <a:gdLst/>
          <a:ahLst/>
          <a:cxnLst/>
          <a:rect l="0" t="0" r="0" b="0"/>
          <a:pathLst>
            <a:path>
              <a:moveTo>
                <a:pt x="0" y="1615038"/>
              </a:moveTo>
              <a:lnTo>
                <a:pt x="111157" y="1615038"/>
              </a:lnTo>
              <a:lnTo>
                <a:pt x="111157" y="0"/>
              </a:lnTo>
              <a:lnTo>
                <a:pt x="22231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91490" y="2577814"/>
        <a:ext cx="81513" cy="81513"/>
      </dsp:txXfrm>
    </dsp:sp>
    <dsp:sp modelId="{47AE8846-F21F-4E4C-B4A3-D44DA4BF791C}">
      <dsp:nvSpPr>
        <dsp:cNvPr id="0" name=""/>
        <dsp:cNvSpPr/>
      </dsp:nvSpPr>
      <dsp:spPr>
        <a:xfrm rot="16200000">
          <a:off x="-640180" y="3256643"/>
          <a:ext cx="1783649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Plan</a:t>
          </a:r>
          <a:endParaRPr lang="zh-CN" altLang="en-US" sz="2200" kern="1200"/>
        </a:p>
      </dsp:txBody>
      <dsp:txXfrm>
        <a:off x="-640180" y="3256643"/>
        <a:ext cx="1783649" cy="338893"/>
      </dsp:txXfrm>
    </dsp:sp>
    <dsp:sp modelId="{D456BF37-646F-420A-817B-2C6FE870644F}">
      <dsp:nvSpPr>
        <dsp:cNvPr id="0" name=""/>
        <dsp:cNvSpPr/>
      </dsp:nvSpPr>
      <dsp:spPr>
        <a:xfrm>
          <a:off x="643404" y="1641605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aseline</a:t>
          </a:r>
          <a:endParaRPr lang="zh-CN" altLang="en-US" sz="1100" kern="1200"/>
        </a:p>
      </dsp:txBody>
      <dsp:txXfrm>
        <a:off x="643404" y="1641605"/>
        <a:ext cx="1111570" cy="338893"/>
      </dsp:txXfrm>
    </dsp:sp>
    <dsp:sp modelId="{9930AFAD-7CAA-421C-A6F6-BE96E32B90BE}">
      <dsp:nvSpPr>
        <dsp:cNvPr id="0" name=""/>
        <dsp:cNvSpPr/>
      </dsp:nvSpPr>
      <dsp:spPr>
        <a:xfrm>
          <a:off x="1977288" y="741419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eep Learning</a:t>
          </a:r>
          <a:endParaRPr lang="zh-CN" altLang="en-US" sz="1100" kern="1200"/>
        </a:p>
      </dsp:txBody>
      <dsp:txXfrm>
        <a:off x="1977288" y="741419"/>
        <a:ext cx="1111570" cy="338893"/>
      </dsp:txXfrm>
    </dsp:sp>
    <dsp:sp modelId="{AEAE9668-1594-42A7-936C-F6D9B03E5605}">
      <dsp:nvSpPr>
        <dsp:cNvPr id="0" name=""/>
        <dsp:cNvSpPr/>
      </dsp:nvSpPr>
      <dsp:spPr>
        <a:xfrm>
          <a:off x="3311173" y="211898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ecture</a:t>
          </a:r>
          <a:endParaRPr lang="zh-CN" altLang="en-US" sz="1100" kern="1200"/>
        </a:p>
      </dsp:txBody>
      <dsp:txXfrm>
        <a:off x="3311173" y="211898"/>
        <a:ext cx="1111570" cy="338893"/>
      </dsp:txXfrm>
    </dsp:sp>
    <dsp:sp modelId="{EC8A8FAF-CCC1-447F-AF4A-1B7F5640C737}">
      <dsp:nvSpPr>
        <dsp:cNvPr id="0" name=""/>
        <dsp:cNvSpPr/>
      </dsp:nvSpPr>
      <dsp:spPr>
        <a:xfrm>
          <a:off x="4645057" y="9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0:30-12:00</a:t>
          </a:r>
          <a:endParaRPr lang="zh-CN" altLang="en-US" sz="1100" kern="1200"/>
        </a:p>
      </dsp:txBody>
      <dsp:txXfrm>
        <a:off x="4645057" y="90"/>
        <a:ext cx="1111570" cy="338893"/>
      </dsp:txXfrm>
    </dsp:sp>
    <dsp:sp modelId="{399D7AA7-129E-4F88-B445-31B773562A91}">
      <dsp:nvSpPr>
        <dsp:cNvPr id="0" name=""/>
        <dsp:cNvSpPr/>
      </dsp:nvSpPr>
      <dsp:spPr>
        <a:xfrm>
          <a:off x="4645057" y="42370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5:00-16:00</a:t>
          </a:r>
          <a:endParaRPr lang="zh-CN" altLang="en-US" sz="1100" kern="1200"/>
        </a:p>
      </dsp:txBody>
      <dsp:txXfrm>
        <a:off x="4645057" y="423707"/>
        <a:ext cx="1111570" cy="338893"/>
      </dsp:txXfrm>
    </dsp:sp>
    <dsp:sp modelId="{7A02666E-7509-4C85-8E08-7997C9F62B32}">
      <dsp:nvSpPr>
        <dsp:cNvPr id="0" name=""/>
        <dsp:cNvSpPr/>
      </dsp:nvSpPr>
      <dsp:spPr>
        <a:xfrm>
          <a:off x="3311173" y="847323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ivariate Analysis</a:t>
          </a:r>
          <a:endParaRPr lang="zh-CN" altLang="en-US" sz="1100" kern="1200"/>
        </a:p>
      </dsp:txBody>
      <dsp:txXfrm>
        <a:off x="3311173" y="847323"/>
        <a:ext cx="1111570" cy="338893"/>
      </dsp:txXfrm>
    </dsp:sp>
    <dsp:sp modelId="{63A730F9-24F6-4AC2-A640-F4DAF5C42BF7}">
      <dsp:nvSpPr>
        <dsp:cNvPr id="0" name=""/>
        <dsp:cNvSpPr/>
      </dsp:nvSpPr>
      <dsp:spPr>
        <a:xfrm>
          <a:off x="4645057" y="847323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6:00-17:00</a:t>
          </a:r>
          <a:endParaRPr lang="zh-CN" altLang="en-US" sz="1100" kern="1200"/>
        </a:p>
      </dsp:txBody>
      <dsp:txXfrm>
        <a:off x="4645057" y="847323"/>
        <a:ext cx="1111570" cy="338893"/>
      </dsp:txXfrm>
    </dsp:sp>
    <dsp:sp modelId="{A7CEAFB6-A6E6-4AA5-9266-13351DCAFE4E}">
      <dsp:nvSpPr>
        <dsp:cNvPr id="0" name=""/>
        <dsp:cNvSpPr/>
      </dsp:nvSpPr>
      <dsp:spPr>
        <a:xfrm>
          <a:off x="3311173" y="127094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Multivariate Analysis</a:t>
          </a:r>
          <a:endParaRPr lang="zh-CN" altLang="en-US" sz="1100" kern="1200"/>
        </a:p>
      </dsp:txBody>
      <dsp:txXfrm>
        <a:off x="3311173" y="1270940"/>
        <a:ext cx="1111570" cy="338893"/>
      </dsp:txXfrm>
    </dsp:sp>
    <dsp:sp modelId="{90157A41-CDE6-4A55-982D-91366221E35C}">
      <dsp:nvSpPr>
        <dsp:cNvPr id="0" name=""/>
        <dsp:cNvSpPr/>
      </dsp:nvSpPr>
      <dsp:spPr>
        <a:xfrm>
          <a:off x="4645057" y="127094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20:00-21:00</a:t>
          </a:r>
          <a:endParaRPr lang="zh-CN" altLang="en-US" sz="1100" kern="1200"/>
        </a:p>
      </dsp:txBody>
      <dsp:txXfrm>
        <a:off x="4645057" y="1270940"/>
        <a:ext cx="1111570" cy="338893"/>
      </dsp:txXfrm>
    </dsp:sp>
    <dsp:sp modelId="{4D49B8EF-6BEB-4DC6-B872-86D9CFBD622E}">
      <dsp:nvSpPr>
        <dsp:cNvPr id="0" name=""/>
        <dsp:cNvSpPr/>
      </dsp:nvSpPr>
      <dsp:spPr>
        <a:xfrm>
          <a:off x="1977288" y="1906365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M Preview</a:t>
          </a:r>
          <a:endParaRPr lang="zh-CN" altLang="en-US" sz="1100" kern="1200"/>
        </a:p>
      </dsp:txBody>
      <dsp:txXfrm>
        <a:off x="1977288" y="1906365"/>
        <a:ext cx="1111570" cy="338893"/>
      </dsp:txXfrm>
    </dsp:sp>
    <dsp:sp modelId="{9A7A5CF5-5BA4-4B27-B0EB-B2CB1B812ECF}">
      <dsp:nvSpPr>
        <dsp:cNvPr id="0" name=""/>
        <dsp:cNvSpPr/>
      </dsp:nvSpPr>
      <dsp:spPr>
        <a:xfrm>
          <a:off x="3311173" y="169455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ritcles</a:t>
          </a:r>
          <a:endParaRPr lang="zh-CN" altLang="en-US" sz="1100" kern="1200"/>
        </a:p>
      </dsp:txBody>
      <dsp:txXfrm>
        <a:off x="3311173" y="1694557"/>
        <a:ext cx="1111570" cy="338893"/>
      </dsp:txXfrm>
    </dsp:sp>
    <dsp:sp modelId="{31E187A1-9871-4461-9E9D-C51E62FADFE6}">
      <dsp:nvSpPr>
        <dsp:cNvPr id="0" name=""/>
        <dsp:cNvSpPr/>
      </dsp:nvSpPr>
      <dsp:spPr>
        <a:xfrm>
          <a:off x="4645057" y="169455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9:30-10:30</a:t>
          </a:r>
          <a:endParaRPr lang="zh-CN" altLang="en-US" sz="1100" kern="1200"/>
        </a:p>
      </dsp:txBody>
      <dsp:txXfrm>
        <a:off x="4645057" y="1694557"/>
        <a:ext cx="1111570" cy="338893"/>
      </dsp:txXfrm>
    </dsp:sp>
    <dsp:sp modelId="{27C6AA3F-6D9B-4201-BF69-9208001FC63D}">
      <dsp:nvSpPr>
        <dsp:cNvPr id="0" name=""/>
        <dsp:cNvSpPr/>
      </dsp:nvSpPr>
      <dsp:spPr>
        <a:xfrm>
          <a:off x="3311173" y="2118174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ides</a:t>
          </a:r>
          <a:endParaRPr lang="zh-CN" altLang="en-US" sz="1100" kern="1200"/>
        </a:p>
      </dsp:txBody>
      <dsp:txXfrm>
        <a:off x="3311173" y="2118174"/>
        <a:ext cx="1111570" cy="338893"/>
      </dsp:txXfrm>
    </dsp:sp>
    <dsp:sp modelId="{B9F8DF81-051F-41E1-8E0D-FEB2CB79A8BB}">
      <dsp:nvSpPr>
        <dsp:cNvPr id="0" name=""/>
        <dsp:cNvSpPr/>
      </dsp:nvSpPr>
      <dsp:spPr>
        <a:xfrm>
          <a:off x="4645057" y="2118174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2:00-12:30</a:t>
          </a:r>
          <a:endParaRPr lang="zh-CN" altLang="en-US" sz="1100" kern="1200"/>
        </a:p>
      </dsp:txBody>
      <dsp:txXfrm>
        <a:off x="4645057" y="2118174"/>
        <a:ext cx="1111570" cy="338893"/>
      </dsp:txXfrm>
    </dsp:sp>
    <dsp:sp modelId="{80600A35-84AA-43CE-81F3-F98690856545}">
      <dsp:nvSpPr>
        <dsp:cNvPr id="0" name=""/>
        <dsp:cNvSpPr/>
      </dsp:nvSpPr>
      <dsp:spPr>
        <a:xfrm>
          <a:off x="1977288" y="254179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eisurely Tonight</a:t>
          </a:r>
          <a:endParaRPr lang="zh-CN" altLang="en-US" sz="1100" kern="1200"/>
        </a:p>
      </dsp:txBody>
      <dsp:txXfrm>
        <a:off x="1977288" y="2541790"/>
        <a:ext cx="1111570" cy="338893"/>
      </dsp:txXfrm>
    </dsp:sp>
    <dsp:sp modelId="{A9B15C1A-4C4B-4F3A-A878-84EA420CF092}">
      <dsp:nvSpPr>
        <dsp:cNvPr id="0" name=""/>
        <dsp:cNvSpPr/>
      </dsp:nvSpPr>
      <dsp:spPr>
        <a:xfrm>
          <a:off x="3311173" y="254179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wer/Dinner</a:t>
          </a:r>
          <a:endParaRPr lang="zh-CN" altLang="en-US" sz="1100" kern="1200"/>
        </a:p>
      </dsp:txBody>
      <dsp:txXfrm>
        <a:off x="3311173" y="2541790"/>
        <a:ext cx="1111570" cy="338893"/>
      </dsp:txXfrm>
    </dsp:sp>
    <dsp:sp modelId="{CF727354-29D2-487B-B444-C7F2F7C6251F}">
      <dsp:nvSpPr>
        <dsp:cNvPr id="0" name=""/>
        <dsp:cNvSpPr/>
      </dsp:nvSpPr>
      <dsp:spPr>
        <a:xfrm>
          <a:off x="4645057" y="254179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9:30-20:00</a:t>
          </a:r>
          <a:endParaRPr lang="zh-CN" altLang="en-US" sz="1100" kern="1200"/>
        </a:p>
      </dsp:txBody>
      <dsp:txXfrm>
        <a:off x="4645057" y="2541790"/>
        <a:ext cx="1111570" cy="338893"/>
      </dsp:txXfrm>
    </dsp:sp>
    <dsp:sp modelId="{E2CE8335-163F-4FC8-9EB2-2F1AB9A3494D}">
      <dsp:nvSpPr>
        <dsp:cNvPr id="0" name=""/>
        <dsp:cNvSpPr/>
      </dsp:nvSpPr>
      <dsp:spPr>
        <a:xfrm>
          <a:off x="643404" y="4871682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minder</a:t>
          </a:r>
          <a:endParaRPr lang="zh-CN" altLang="en-US" sz="1100" kern="1200"/>
        </a:p>
      </dsp:txBody>
      <dsp:txXfrm>
        <a:off x="643404" y="4871682"/>
        <a:ext cx="1111570" cy="338893"/>
      </dsp:txXfrm>
    </dsp:sp>
    <dsp:sp modelId="{7E713748-379C-4B5E-9EC6-622A2DAA67D9}">
      <dsp:nvSpPr>
        <dsp:cNvPr id="0" name=""/>
        <dsp:cNvSpPr/>
      </dsp:nvSpPr>
      <dsp:spPr>
        <a:xfrm>
          <a:off x="1977288" y="423625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pping list</a:t>
          </a:r>
          <a:endParaRPr lang="zh-CN" altLang="en-US" sz="1100" kern="1200"/>
        </a:p>
      </dsp:txBody>
      <dsp:txXfrm>
        <a:off x="1977288" y="4236257"/>
        <a:ext cx="1111570" cy="338893"/>
      </dsp:txXfrm>
    </dsp:sp>
    <dsp:sp modelId="{50DFE8EC-C200-4654-AAE8-1C218BF1FF46}">
      <dsp:nvSpPr>
        <dsp:cNvPr id="0" name=""/>
        <dsp:cNvSpPr/>
      </dsp:nvSpPr>
      <dsp:spPr>
        <a:xfrm>
          <a:off x="3311173" y="4024449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ableware</a:t>
          </a:r>
          <a:endParaRPr lang="zh-CN" altLang="en-US" sz="1100" kern="1200"/>
        </a:p>
      </dsp:txBody>
      <dsp:txXfrm>
        <a:off x="3311173" y="4024449"/>
        <a:ext cx="1111570" cy="338893"/>
      </dsp:txXfrm>
    </dsp:sp>
    <dsp:sp modelId="{345CA9E2-D35F-4F96-AC71-F5A4B3296559}">
      <dsp:nvSpPr>
        <dsp:cNvPr id="0" name=""/>
        <dsp:cNvSpPr/>
      </dsp:nvSpPr>
      <dsp:spPr>
        <a:xfrm>
          <a:off x="4645057" y="296540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ebook</a:t>
          </a:r>
          <a:endParaRPr lang="zh-CN" altLang="en-US" sz="1100" kern="1200"/>
        </a:p>
      </dsp:txBody>
      <dsp:txXfrm>
        <a:off x="4645057" y="2965407"/>
        <a:ext cx="1111570" cy="338893"/>
      </dsp:txXfrm>
    </dsp:sp>
    <dsp:sp modelId="{550E294F-EC44-419B-ACBA-76EA29C580AF}">
      <dsp:nvSpPr>
        <dsp:cNvPr id="0" name=""/>
        <dsp:cNvSpPr/>
      </dsp:nvSpPr>
      <dsp:spPr>
        <a:xfrm>
          <a:off x="4645057" y="3389024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ker</a:t>
          </a:r>
          <a:endParaRPr lang="zh-CN" altLang="en-US" sz="1100" kern="1200"/>
        </a:p>
      </dsp:txBody>
      <dsp:txXfrm>
        <a:off x="4645057" y="3389024"/>
        <a:ext cx="1111570" cy="338893"/>
      </dsp:txXfrm>
    </dsp:sp>
    <dsp:sp modelId="{96150568-7483-44FC-9BA6-DE9EA1D929E8}">
      <dsp:nvSpPr>
        <dsp:cNvPr id="0" name=""/>
        <dsp:cNvSpPr/>
      </dsp:nvSpPr>
      <dsp:spPr>
        <a:xfrm>
          <a:off x="4645057" y="3812640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oothpaste</a:t>
          </a:r>
          <a:endParaRPr lang="zh-CN" altLang="en-US" sz="1100" kern="1200"/>
        </a:p>
      </dsp:txBody>
      <dsp:txXfrm>
        <a:off x="4645057" y="3812640"/>
        <a:ext cx="1111570" cy="338893"/>
      </dsp:txXfrm>
    </dsp:sp>
    <dsp:sp modelId="{D25D64C0-4B64-41AC-92CE-07D758B6DB9F}">
      <dsp:nvSpPr>
        <dsp:cNvPr id="0" name=""/>
        <dsp:cNvSpPr/>
      </dsp:nvSpPr>
      <dsp:spPr>
        <a:xfrm>
          <a:off x="4645057" y="423625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ampoo</a:t>
          </a:r>
          <a:endParaRPr lang="zh-CN" altLang="en-US" sz="1100" kern="1200"/>
        </a:p>
      </dsp:txBody>
      <dsp:txXfrm>
        <a:off x="4645057" y="4236257"/>
        <a:ext cx="1111570" cy="338893"/>
      </dsp:txXfrm>
    </dsp:sp>
    <dsp:sp modelId="{964E3496-9F20-4756-A220-FBA1D5E4980C}">
      <dsp:nvSpPr>
        <dsp:cNvPr id="0" name=""/>
        <dsp:cNvSpPr/>
      </dsp:nvSpPr>
      <dsp:spPr>
        <a:xfrm>
          <a:off x="4645057" y="4659874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wer Filter</a:t>
          </a:r>
          <a:endParaRPr lang="zh-CN" altLang="en-US" sz="1100" kern="1200"/>
        </a:p>
      </dsp:txBody>
      <dsp:txXfrm>
        <a:off x="4645057" y="4659874"/>
        <a:ext cx="1111570" cy="338893"/>
      </dsp:txXfrm>
    </dsp:sp>
    <dsp:sp modelId="{5E8E4353-97E3-4769-8745-E51435D5D5C3}">
      <dsp:nvSpPr>
        <dsp:cNvPr id="0" name=""/>
        <dsp:cNvSpPr/>
      </dsp:nvSpPr>
      <dsp:spPr>
        <a:xfrm>
          <a:off x="4645057" y="5083491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unscreen</a:t>
          </a:r>
          <a:endParaRPr lang="zh-CN" altLang="en-US" sz="1100" kern="1200"/>
        </a:p>
      </dsp:txBody>
      <dsp:txXfrm>
        <a:off x="4645057" y="5083491"/>
        <a:ext cx="1111570" cy="338893"/>
      </dsp:txXfrm>
    </dsp:sp>
    <dsp:sp modelId="{3AC91184-82E7-4A6A-A8EE-1079E8DAE50D}">
      <dsp:nvSpPr>
        <dsp:cNvPr id="0" name=""/>
        <dsp:cNvSpPr/>
      </dsp:nvSpPr>
      <dsp:spPr>
        <a:xfrm>
          <a:off x="3311173" y="4448065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othes</a:t>
          </a:r>
          <a:endParaRPr lang="zh-CN" altLang="en-US" sz="1100" kern="1200"/>
        </a:p>
      </dsp:txBody>
      <dsp:txXfrm>
        <a:off x="3311173" y="4448065"/>
        <a:ext cx="1111570" cy="338893"/>
      </dsp:txXfrm>
    </dsp:sp>
    <dsp:sp modelId="{CBB3B77D-EBA8-4D22-98DB-01717DAA0DBE}">
      <dsp:nvSpPr>
        <dsp:cNvPr id="0" name=""/>
        <dsp:cNvSpPr/>
      </dsp:nvSpPr>
      <dsp:spPr>
        <a:xfrm>
          <a:off x="1977288" y="4871682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aundry</a:t>
          </a:r>
          <a:endParaRPr lang="zh-CN" altLang="en-US" sz="1100" kern="1200"/>
        </a:p>
      </dsp:txBody>
      <dsp:txXfrm>
        <a:off x="1977288" y="4871682"/>
        <a:ext cx="1111570" cy="338893"/>
      </dsp:txXfrm>
    </dsp:sp>
    <dsp:sp modelId="{4AE60FE5-0106-4009-A9AD-E85CABEF1AC2}">
      <dsp:nvSpPr>
        <dsp:cNvPr id="0" name=""/>
        <dsp:cNvSpPr/>
      </dsp:nvSpPr>
      <dsp:spPr>
        <a:xfrm>
          <a:off x="3311173" y="4871682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othes</a:t>
          </a:r>
          <a:endParaRPr lang="zh-CN" altLang="en-US" sz="1100" kern="1200"/>
        </a:p>
      </dsp:txBody>
      <dsp:txXfrm>
        <a:off x="3311173" y="4871682"/>
        <a:ext cx="1111570" cy="338893"/>
      </dsp:txXfrm>
    </dsp:sp>
    <dsp:sp modelId="{D39F0EBD-FE23-49ED-8731-BF50C8139E65}">
      <dsp:nvSpPr>
        <dsp:cNvPr id="0" name=""/>
        <dsp:cNvSpPr/>
      </dsp:nvSpPr>
      <dsp:spPr>
        <a:xfrm>
          <a:off x="1977288" y="5507107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inancial</a:t>
          </a:r>
          <a:endParaRPr lang="zh-CN" altLang="en-US" sz="1100" kern="1200"/>
        </a:p>
      </dsp:txBody>
      <dsp:txXfrm>
        <a:off x="1977288" y="5507107"/>
        <a:ext cx="1111570" cy="338893"/>
      </dsp:txXfrm>
    </dsp:sp>
    <dsp:sp modelId="{53AEF0C2-BE19-450F-87F1-3F6A8CDD2C4F}">
      <dsp:nvSpPr>
        <dsp:cNvPr id="0" name=""/>
        <dsp:cNvSpPr/>
      </dsp:nvSpPr>
      <dsp:spPr>
        <a:xfrm>
          <a:off x="3311173" y="5295299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A Credit</a:t>
          </a:r>
          <a:endParaRPr lang="zh-CN" altLang="en-US" sz="1100" kern="1200"/>
        </a:p>
      </dsp:txBody>
      <dsp:txXfrm>
        <a:off x="3311173" y="5295299"/>
        <a:ext cx="1111570" cy="338893"/>
      </dsp:txXfrm>
    </dsp:sp>
    <dsp:sp modelId="{40EC32F7-F4B0-4CF9-8799-421C01F4B65A}">
      <dsp:nvSpPr>
        <dsp:cNvPr id="0" name=""/>
        <dsp:cNvSpPr/>
      </dsp:nvSpPr>
      <dsp:spPr>
        <a:xfrm>
          <a:off x="3311173" y="5718916"/>
          <a:ext cx="1111570" cy="33889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hase Coupon</a:t>
          </a:r>
          <a:endParaRPr lang="zh-CN" altLang="en-US" sz="1100" kern="1200"/>
        </a:p>
      </dsp:txBody>
      <dsp:txXfrm>
        <a:off x="3311173" y="5718916"/>
        <a:ext cx="1111570" cy="33889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1795FC3-5D87-4BF7-BB5B-6C54BC631ED8}">
      <dsp:nvSpPr>
        <dsp:cNvPr id="0" name=""/>
        <dsp:cNvSpPr/>
      </dsp:nvSpPr>
      <dsp:spPr>
        <a:xfrm>
          <a:off x="3564749" y="3821833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6614" y="0"/>
              </a:lnTo>
              <a:lnTo>
                <a:pt x="236614" y="450865"/>
              </a:lnTo>
              <a:lnTo>
                <a:pt x="473228" y="45086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5023" y="4030925"/>
        <a:ext cx="32681" cy="32681"/>
      </dsp:txXfrm>
    </dsp:sp>
    <dsp:sp modelId="{5A5C7156-FA31-40E1-90A3-8BC5ABABC8BA}">
      <dsp:nvSpPr>
        <dsp:cNvPr id="0" name=""/>
        <dsp:cNvSpPr/>
      </dsp:nvSpPr>
      <dsp:spPr>
        <a:xfrm>
          <a:off x="3564749" y="3370968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450865"/>
              </a:moveTo>
              <a:lnTo>
                <a:pt x="236614" y="450865"/>
              </a:lnTo>
              <a:lnTo>
                <a:pt x="236614" y="0"/>
              </a:lnTo>
              <a:lnTo>
                <a:pt x="47322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5023" y="3580060"/>
        <a:ext cx="32681" cy="32681"/>
      </dsp:txXfrm>
    </dsp:sp>
    <dsp:sp modelId="{EA70295C-6405-499A-A6A2-A04C8D43AB92}">
      <dsp:nvSpPr>
        <dsp:cNvPr id="0" name=""/>
        <dsp:cNvSpPr/>
      </dsp:nvSpPr>
      <dsp:spPr>
        <a:xfrm>
          <a:off x="725380" y="3145536"/>
          <a:ext cx="473228" cy="6762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6614" y="0"/>
              </a:lnTo>
              <a:lnTo>
                <a:pt x="236614" y="676297"/>
              </a:lnTo>
              <a:lnTo>
                <a:pt x="473228" y="67629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1359" y="3463049"/>
        <a:ext cx="41271" cy="41271"/>
      </dsp:txXfrm>
    </dsp:sp>
    <dsp:sp modelId="{17F4A234-C242-4DCE-98A9-48B9B0179F2B}">
      <dsp:nvSpPr>
        <dsp:cNvPr id="0" name=""/>
        <dsp:cNvSpPr/>
      </dsp:nvSpPr>
      <dsp:spPr>
        <a:xfrm>
          <a:off x="3564749" y="2423518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2457407"/>
        <a:ext cx="23661" cy="23661"/>
      </dsp:txXfrm>
    </dsp:sp>
    <dsp:sp modelId="{10902F1B-76A0-42BF-B8B6-85638234AC1B}">
      <dsp:nvSpPr>
        <dsp:cNvPr id="0" name=""/>
        <dsp:cNvSpPr/>
      </dsp:nvSpPr>
      <dsp:spPr>
        <a:xfrm>
          <a:off x="725380" y="2469238"/>
          <a:ext cx="473228" cy="676297"/>
        </a:xfrm>
        <a:custGeom>
          <a:avLst/>
          <a:gdLst/>
          <a:ahLst/>
          <a:cxnLst/>
          <a:rect l="0" t="0" r="0" b="0"/>
          <a:pathLst>
            <a:path>
              <a:moveTo>
                <a:pt x="0" y="676297"/>
              </a:moveTo>
              <a:lnTo>
                <a:pt x="236614" y="676297"/>
              </a:lnTo>
              <a:lnTo>
                <a:pt x="236614" y="0"/>
              </a:lnTo>
              <a:lnTo>
                <a:pt x="47322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41359" y="2786751"/>
        <a:ext cx="41271" cy="41271"/>
      </dsp:txXfrm>
    </dsp:sp>
    <dsp:sp modelId="{47AE8846-F21F-4E4C-B4A3-D44DA4BF791C}">
      <dsp:nvSpPr>
        <dsp:cNvPr id="0" name=""/>
        <dsp:cNvSpPr/>
      </dsp:nvSpPr>
      <dsp:spPr>
        <a:xfrm rot="16200000">
          <a:off x="-1533691" y="2784843"/>
          <a:ext cx="379676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Feedback</a:t>
          </a:r>
          <a:endParaRPr lang="zh-CN" altLang="en-US" sz="4700" kern="1200"/>
        </a:p>
      </dsp:txBody>
      <dsp:txXfrm>
        <a:off x="-1533691" y="2784843"/>
        <a:ext cx="3796760" cy="721384"/>
      </dsp:txXfrm>
    </dsp:sp>
    <dsp:sp modelId="{D456BF37-646F-420A-817B-2C6FE870644F}">
      <dsp:nvSpPr>
        <dsp:cNvPr id="0" name=""/>
        <dsp:cNvSpPr/>
      </dsp:nvSpPr>
      <dsp:spPr>
        <a:xfrm>
          <a:off x="1198608" y="2108545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Baseline</a:t>
          </a:r>
          <a:endParaRPr lang="zh-CN" altLang="en-US" sz="2400" kern="1200"/>
        </a:p>
      </dsp:txBody>
      <dsp:txXfrm>
        <a:off x="1198608" y="2108545"/>
        <a:ext cx="2366140" cy="721384"/>
      </dsp:txXfrm>
    </dsp:sp>
    <dsp:sp modelId="{ED2EE770-33C8-43D7-AF5D-F64A3E032403}">
      <dsp:nvSpPr>
        <dsp:cNvPr id="0" name=""/>
        <dsp:cNvSpPr/>
      </dsp:nvSpPr>
      <dsp:spPr>
        <a:xfrm>
          <a:off x="4037977" y="2108545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Overall OK</a:t>
          </a:r>
          <a:endParaRPr lang="zh-CN" altLang="en-US" sz="2400" kern="1200"/>
        </a:p>
      </dsp:txBody>
      <dsp:txXfrm>
        <a:off x="4037977" y="2108545"/>
        <a:ext cx="2366140" cy="721384"/>
      </dsp:txXfrm>
    </dsp:sp>
    <dsp:sp modelId="{4A8BB3CA-EDB7-4374-97E3-85AFAF4D894B}">
      <dsp:nvSpPr>
        <dsp:cNvPr id="0" name=""/>
        <dsp:cNvSpPr/>
      </dsp:nvSpPr>
      <dsp:spPr>
        <a:xfrm>
          <a:off x="1198608" y="3461141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Think</a:t>
          </a:r>
          <a:endParaRPr lang="zh-CN" altLang="en-US" sz="2400" kern="1200"/>
        </a:p>
      </dsp:txBody>
      <dsp:txXfrm>
        <a:off x="1198608" y="3461141"/>
        <a:ext cx="2366140" cy="721384"/>
      </dsp:txXfrm>
    </dsp:sp>
    <dsp:sp modelId="{5C60705B-AC4C-45DE-A6C4-1FD001DE1233}">
      <dsp:nvSpPr>
        <dsp:cNvPr id="0" name=""/>
        <dsp:cNvSpPr/>
      </dsp:nvSpPr>
      <dsp:spPr>
        <a:xfrm>
          <a:off x="4037977" y="3010276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Know why to  tdudy this point</a:t>
          </a:r>
          <a:endParaRPr lang="zh-CN" altLang="en-US" sz="2400" kern="1200"/>
        </a:p>
      </dsp:txBody>
      <dsp:txXfrm>
        <a:off x="4037977" y="3010276"/>
        <a:ext cx="2366140" cy="721384"/>
      </dsp:txXfrm>
    </dsp:sp>
    <dsp:sp modelId="{1412CE9E-62C6-4770-8E02-92FDF7ACD12E}">
      <dsp:nvSpPr>
        <dsp:cNvPr id="0" name=""/>
        <dsp:cNvSpPr/>
      </dsp:nvSpPr>
      <dsp:spPr>
        <a:xfrm>
          <a:off x="4037977" y="3912006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Know how to  use this point</a:t>
          </a:r>
          <a:endParaRPr lang="zh-CN" altLang="en-US" sz="2400" kern="1200"/>
        </a:p>
      </dsp:txBody>
      <dsp:txXfrm>
        <a:off x="4037977" y="3912006"/>
        <a:ext cx="2366140" cy="72138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1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2</cp:revision>
  <dcterms:created xsi:type="dcterms:W3CDTF">2018-07-09T12:32:00Z</dcterms:created>
  <dcterms:modified xsi:type="dcterms:W3CDTF">2018-10-18T14:27:00Z</dcterms:modified>
</cp:coreProperties>
</file>